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C98B8" w14:textId="58EC5AB7" w:rsidR="00586023" w:rsidRDefault="00586023" w:rsidP="00EC0D67">
      <w:pPr>
        <w:widowControl/>
        <w:autoSpaceDE w:val="0"/>
        <w:autoSpaceDN w:val="0"/>
        <w:adjustRightInd w:val="0"/>
        <w:contextualSpacing/>
        <w:rPr>
          <w:b/>
          <w:bCs/>
        </w:rPr>
      </w:pPr>
      <w:r w:rsidRPr="00EC0D67">
        <w:rPr>
          <w:b/>
          <w:bCs/>
          <w:snapToGrid w:val="0"/>
          <w:kern w:val="0"/>
        </w:rPr>
        <w:t>表</w:t>
      </w:r>
      <w:r w:rsidR="0071665F" w:rsidRPr="00EC0D67">
        <w:rPr>
          <w:rFonts w:hint="eastAsia"/>
          <w:b/>
          <w:bCs/>
          <w:snapToGrid w:val="0"/>
          <w:kern w:val="0"/>
        </w:rPr>
        <w:t>一</w:t>
      </w:r>
      <w:r w:rsidR="0071665F" w:rsidRPr="00EC0D67">
        <w:rPr>
          <w:rFonts w:hint="eastAsia"/>
          <w:b/>
          <w:bCs/>
          <w:snapToGrid w:val="0"/>
          <w:kern w:val="0"/>
        </w:rPr>
        <w:t xml:space="preserve"> :</w:t>
      </w:r>
      <w:r w:rsidR="0071665F" w:rsidRPr="00EC0D67">
        <w:rPr>
          <w:b/>
          <w:bCs/>
          <w:snapToGrid w:val="0"/>
          <w:kern w:val="0"/>
        </w:rPr>
        <w:t xml:space="preserve"> </w:t>
      </w:r>
      <w:r w:rsidR="004A7730" w:rsidRPr="00EC0D67">
        <w:rPr>
          <w:rFonts w:hint="eastAsia"/>
          <w:b/>
          <w:bCs/>
          <w:snapToGrid w:val="0"/>
          <w:kern w:val="0"/>
        </w:rPr>
        <w:t>整體計劃表</w:t>
      </w:r>
      <w:r w:rsidRPr="00EC0D67">
        <w:rPr>
          <w:b/>
          <w:bCs/>
          <w:snapToGrid w:val="0"/>
          <w:kern w:val="0"/>
        </w:rPr>
        <w:t xml:space="preserve"> </w:t>
      </w:r>
      <w:r w:rsidR="00E753C3" w:rsidRPr="00EC0D67">
        <w:rPr>
          <w:b/>
          <w:bCs/>
        </w:rPr>
        <w:t>（</w:t>
      </w:r>
      <w:r w:rsidRPr="00EC0D67">
        <w:rPr>
          <w:b/>
          <w:bCs/>
        </w:rPr>
        <w:t>小組</w:t>
      </w:r>
      <w:r w:rsidR="00E753C3" w:rsidRPr="00EC0D67">
        <w:rPr>
          <w:b/>
          <w:bCs/>
        </w:rPr>
        <w:t>）</w:t>
      </w:r>
    </w:p>
    <w:p w14:paraId="51EF5EC6" w14:textId="6713AA31" w:rsidR="00A74A72" w:rsidRDefault="00A74A72" w:rsidP="00EC0D67">
      <w:pPr>
        <w:widowControl/>
        <w:autoSpaceDE w:val="0"/>
        <w:autoSpaceDN w:val="0"/>
        <w:adjustRightInd w:val="0"/>
        <w:contextualSpacing/>
        <w:rPr>
          <w:b/>
          <w:bCs/>
        </w:rPr>
      </w:pPr>
    </w:p>
    <w:p w14:paraId="79C8174F" w14:textId="77777777" w:rsidR="00A74A72" w:rsidRPr="00A74A72" w:rsidRDefault="00A74A72" w:rsidP="00A74A72">
      <w:pPr>
        <w:jc w:val="center"/>
        <w:rPr>
          <w:bCs/>
        </w:rPr>
      </w:pPr>
      <w:r w:rsidRPr="00A74A72">
        <w:rPr>
          <w:rFonts w:hint="eastAsia"/>
          <w:bCs/>
        </w:rPr>
        <w:t>整體計劃表（於第一節填寫）</w:t>
      </w:r>
    </w:p>
    <w:p w14:paraId="0C332637" w14:textId="77777777" w:rsidR="00A74A72" w:rsidRPr="00A74A72" w:rsidRDefault="00A74A72" w:rsidP="00A74A72"/>
    <w:p w14:paraId="214DD0D7" w14:textId="77777777" w:rsidR="00A74A72" w:rsidRPr="00A74A72" w:rsidRDefault="00A74A72" w:rsidP="00A74A72">
      <w:r w:rsidRPr="00A74A72">
        <w:rPr>
          <w:rFonts w:hint="eastAsia"/>
        </w:rPr>
        <w:t>學生代號︰</w:t>
      </w:r>
      <w:r w:rsidRPr="00A74A72">
        <w:rPr>
          <w:rFonts w:hint="eastAsia"/>
        </w:rPr>
        <w:t>___________</w:t>
      </w:r>
      <w:r w:rsidRPr="00A74A72">
        <w:t>_______</w:t>
      </w:r>
      <w:r w:rsidRPr="00A74A72">
        <w:rPr>
          <w:rFonts w:hint="eastAsia"/>
        </w:rPr>
        <w:t xml:space="preserve"> </w:t>
      </w:r>
      <w:r w:rsidRPr="00A74A72">
        <w:rPr>
          <w:rFonts w:hint="eastAsia"/>
        </w:rPr>
        <w:t>學校名稱︰</w:t>
      </w:r>
      <w:r w:rsidRPr="00A74A72">
        <w:rPr>
          <w:rFonts w:hint="eastAsia"/>
        </w:rPr>
        <w:t>__________________________</w:t>
      </w:r>
      <w:r w:rsidRPr="00A74A72">
        <w:t>_</w:t>
      </w:r>
      <w:r w:rsidRPr="00A74A72">
        <w:rPr>
          <w:rFonts w:hint="eastAsia"/>
        </w:rPr>
        <w:t xml:space="preserve">___ </w:t>
      </w:r>
    </w:p>
    <w:p w14:paraId="41519F2C" w14:textId="77777777" w:rsidR="00A74A72" w:rsidRPr="00A74A72" w:rsidRDefault="00A74A72" w:rsidP="00A74A72">
      <w:r w:rsidRPr="00A74A72">
        <w:rPr>
          <w:rFonts w:hint="eastAsia"/>
        </w:rPr>
        <w:t>填寫日期︰</w:t>
      </w:r>
      <w:r w:rsidRPr="00A74A72">
        <w:rPr>
          <w:rFonts w:hint="eastAsia"/>
        </w:rPr>
        <w:t>__________________</w:t>
      </w:r>
      <w:r w:rsidRPr="00A74A72">
        <w:t xml:space="preserve"> </w:t>
      </w:r>
      <w:r w:rsidRPr="00A74A72">
        <w:rPr>
          <w:rFonts w:hint="eastAsia"/>
        </w:rPr>
        <w:t>小組︰</w:t>
      </w:r>
      <w:r w:rsidRPr="00A74A72">
        <w:rPr>
          <w:rFonts w:hint="eastAsia"/>
        </w:rPr>
        <w:t xml:space="preserve">__________________________________ </w:t>
      </w:r>
    </w:p>
    <w:p w14:paraId="7354375E" w14:textId="77777777" w:rsidR="00A74A72" w:rsidRPr="00A74A72" w:rsidRDefault="00A74A72" w:rsidP="00A74A72">
      <w:r w:rsidRPr="00A74A72">
        <w:rPr>
          <w:rFonts w:hint="eastAsia"/>
        </w:rPr>
        <w:t>指導實習導師姓名︰</w:t>
      </w:r>
      <w:r w:rsidRPr="00A74A72">
        <w:rPr>
          <w:rFonts w:hint="eastAsia"/>
        </w:rPr>
        <w:t>___________________________</w:t>
      </w:r>
    </w:p>
    <w:p w14:paraId="00DD0FEE" w14:textId="77777777" w:rsidR="00A74A72" w:rsidRPr="00A74A72" w:rsidRDefault="00A74A72" w:rsidP="00A74A72"/>
    <w:p w14:paraId="3BB8DDD3" w14:textId="77777777" w:rsidR="00A74A72" w:rsidRPr="00A74A72" w:rsidRDefault="00A74A72" w:rsidP="00A74A72">
      <w:pPr>
        <w:rPr>
          <w:b/>
          <w:bCs/>
        </w:rPr>
      </w:pPr>
      <w:r w:rsidRPr="00A74A72">
        <w:rPr>
          <w:rFonts w:ascii="Arial" w:hAnsi="Arial" w:cs="Arial"/>
          <w:b/>
          <w:bCs/>
          <w:color w:val="000000"/>
          <w:sz w:val="22"/>
          <w:szCs w:val="22"/>
        </w:rPr>
        <w:t>（一</w:t>
      </w:r>
      <w:r w:rsidRPr="00A74A72">
        <w:rPr>
          <w:rFonts w:ascii="新細明體" w:hAnsi="新細明體" w:cs="新細明體" w:hint="eastAsia"/>
          <w:b/>
          <w:bCs/>
          <w:color w:val="000000"/>
          <w:sz w:val="22"/>
          <w:szCs w:val="22"/>
        </w:rPr>
        <w:t>）</w:t>
      </w:r>
      <w:r w:rsidRPr="00A74A72">
        <w:rPr>
          <w:rFonts w:hint="eastAsia"/>
          <w:b/>
          <w:bCs/>
        </w:rPr>
        <w:t>訂立目標</w:t>
      </w:r>
      <w:r w:rsidRPr="00A74A72">
        <w:rPr>
          <w:rFonts w:hint="eastAsia"/>
          <w:b/>
          <w:bCs/>
        </w:rPr>
        <w:t xml:space="preserve"> </w:t>
      </w:r>
    </w:p>
    <w:p w14:paraId="3E22C29E" w14:textId="77777777" w:rsidR="00A74A72" w:rsidRPr="00A74A72" w:rsidRDefault="00A74A72" w:rsidP="00A74A72"/>
    <w:p w14:paraId="5690F9F8" w14:textId="77777777" w:rsidR="00A74A72" w:rsidRPr="00A74A72" w:rsidRDefault="00A74A72" w:rsidP="00A74A72">
      <w:bookmarkStart w:id="0" w:name="_Hlk81910629"/>
      <w:r w:rsidRPr="00A74A72">
        <w:rPr>
          <w:rFonts w:hint="eastAsia"/>
        </w:rPr>
        <w:t>需改善的</w:t>
      </w:r>
      <w:bookmarkStart w:id="1" w:name="_Hlk81910729"/>
      <w:r w:rsidRPr="00A74A72">
        <w:rPr>
          <w:rFonts w:hint="eastAsia"/>
        </w:rPr>
        <w:t>問題</w:t>
      </w:r>
      <w:bookmarkEnd w:id="0"/>
      <w:bookmarkEnd w:id="1"/>
      <w:r w:rsidRPr="00A74A72">
        <w:rPr>
          <w:rFonts w:hint="eastAsia"/>
        </w:rPr>
        <w:t>︰</w:t>
      </w:r>
      <w:r w:rsidRPr="00A74A72">
        <w:rPr>
          <w:rFonts w:hint="eastAsia"/>
        </w:rPr>
        <w:t>______________________________________________________</w:t>
      </w:r>
    </w:p>
    <w:p w14:paraId="12D27F61" w14:textId="77777777" w:rsidR="00A74A72" w:rsidRPr="00A74A72" w:rsidRDefault="00A74A72" w:rsidP="00A74A72">
      <w:r w:rsidRPr="00A74A72">
        <w:rPr>
          <w:rFonts w:hint="eastAsia"/>
        </w:rPr>
        <w:t>（請參考</w:t>
      </w:r>
      <w:r w:rsidRPr="00A74A72">
        <w:rPr>
          <w:rFonts w:ascii="MHeiHK-Medium" w:eastAsia="MHeiHK-Medium" w:cs="MHeiHK-Medium" w:hint="eastAsia"/>
          <w:color w:val="000000"/>
          <w:kern w:val="0"/>
          <w:sz w:val="22"/>
          <w:szCs w:val="22"/>
        </w:rPr>
        <w:t>《</w:t>
      </w:r>
      <w:r w:rsidRPr="00A74A72">
        <w:rPr>
          <w:rFonts w:hint="eastAsia"/>
        </w:rPr>
        <w:t>學生需要評估問卷》的結果及其他有關的學生資料）</w:t>
      </w:r>
    </w:p>
    <w:p w14:paraId="306D6F60" w14:textId="77777777" w:rsidR="00A74A72" w:rsidRPr="00A74A72" w:rsidRDefault="00A74A72" w:rsidP="00A74A72"/>
    <w:p w14:paraId="7156861F" w14:textId="77777777" w:rsidR="00A74A72" w:rsidRPr="00A74A72" w:rsidRDefault="00A74A72" w:rsidP="00A74A72">
      <w:pPr>
        <w:snapToGrid w:val="0"/>
        <w:spacing w:line="276" w:lineRule="auto"/>
        <w:rPr>
          <w:color w:val="000000"/>
          <w:spacing w:val="10"/>
          <w:lang w:val="x-none"/>
        </w:rPr>
      </w:pPr>
      <w:r w:rsidRPr="00A74A72">
        <w:rPr>
          <w:rFonts w:hint="eastAsia"/>
          <w:color w:val="000000"/>
          <w:spacing w:val="10"/>
          <w:lang w:val="x-none"/>
        </w:rPr>
        <w:t>長期目標︰</w:t>
      </w:r>
      <w:r w:rsidRPr="00A74A72">
        <w:rPr>
          <w:rFonts w:hint="eastAsia"/>
          <w:lang w:val="x-none" w:eastAsia="x-none"/>
        </w:rPr>
        <w:t>____________________________________________________________</w:t>
      </w:r>
      <w:r w:rsidRPr="00A74A72">
        <w:rPr>
          <w:lang w:val="x-none" w:eastAsia="x-none"/>
        </w:rPr>
        <w:t xml:space="preserve"> </w:t>
      </w:r>
    </w:p>
    <w:p w14:paraId="283C16E1" w14:textId="77777777" w:rsidR="00A74A72" w:rsidRDefault="00A74A72" w:rsidP="00A74A72">
      <w:pPr>
        <w:snapToGrid w:val="0"/>
        <w:spacing w:line="480" w:lineRule="auto"/>
        <w:rPr>
          <w:color w:val="000000"/>
          <w:spacing w:val="10"/>
          <w:lang w:val="x-none"/>
        </w:rPr>
      </w:pPr>
    </w:p>
    <w:p w14:paraId="1F6441B5" w14:textId="104AFF98" w:rsidR="00A74A72" w:rsidRPr="00A74A72" w:rsidRDefault="00A74A72" w:rsidP="00A74A72">
      <w:pPr>
        <w:snapToGrid w:val="0"/>
        <w:spacing w:line="480" w:lineRule="auto"/>
        <w:rPr>
          <w:color w:val="000000"/>
          <w:spacing w:val="10"/>
          <w:lang w:val="x-none"/>
        </w:rPr>
      </w:pPr>
      <w:r w:rsidRPr="00A74A72">
        <w:rPr>
          <w:rFonts w:hint="eastAsia"/>
          <w:color w:val="000000"/>
          <w:spacing w:val="10"/>
          <w:lang w:val="x-none"/>
        </w:rPr>
        <w:t>短期目標︰</w:t>
      </w:r>
    </w:p>
    <w:p w14:paraId="64398CB3" w14:textId="77777777" w:rsidR="00A74A72" w:rsidRPr="00A74A72" w:rsidRDefault="00A74A72" w:rsidP="00A74A72">
      <w:pPr>
        <w:snapToGrid w:val="0"/>
        <w:spacing w:line="480" w:lineRule="auto"/>
        <w:rPr>
          <w:color w:val="000000"/>
          <w:spacing w:val="10"/>
          <w:lang w:val="x-none"/>
        </w:rPr>
      </w:pPr>
      <w:r w:rsidRPr="00A74A72">
        <w:rPr>
          <w:color w:val="000000"/>
          <w:spacing w:val="10"/>
          <w:lang w:val="x-none"/>
        </w:rPr>
        <w:t>1.</w:t>
      </w:r>
      <w:r w:rsidRPr="00A74A72">
        <w:rPr>
          <w:rFonts w:hint="eastAsia"/>
          <w:lang w:val="x-none" w:eastAsia="x-none"/>
        </w:rPr>
        <w:t xml:space="preserve"> ____________________________________________________________________</w:t>
      </w:r>
    </w:p>
    <w:p w14:paraId="0ED7A7F7" w14:textId="77777777" w:rsidR="00A74A72" w:rsidRPr="00A74A72" w:rsidRDefault="00A74A72" w:rsidP="00A74A72">
      <w:pPr>
        <w:snapToGrid w:val="0"/>
        <w:spacing w:line="720" w:lineRule="auto"/>
        <w:rPr>
          <w:color w:val="000000"/>
          <w:spacing w:val="10"/>
          <w:lang w:val="x-none"/>
        </w:rPr>
      </w:pPr>
      <w:r w:rsidRPr="00A74A72">
        <w:rPr>
          <w:color w:val="000000"/>
          <w:spacing w:val="10"/>
          <w:lang w:val="x-none"/>
        </w:rPr>
        <w:t>2.</w:t>
      </w:r>
      <w:r w:rsidRPr="00A74A72">
        <w:rPr>
          <w:rFonts w:hint="eastAsia"/>
          <w:lang w:val="x-none" w:eastAsia="x-none"/>
        </w:rPr>
        <w:t xml:space="preserve"> ____________________________________________________________________</w:t>
      </w:r>
    </w:p>
    <w:p w14:paraId="025368A7" w14:textId="77777777" w:rsidR="00A74A72" w:rsidRPr="00A74A72" w:rsidRDefault="00A74A72" w:rsidP="00A74A72"/>
    <w:p w14:paraId="54E291CE" w14:textId="77777777" w:rsidR="00A74A72" w:rsidRPr="00A74A72" w:rsidRDefault="00A74A72" w:rsidP="00A74A72">
      <w:pPr>
        <w:spacing w:line="720" w:lineRule="auto"/>
        <w:rPr>
          <w:b/>
          <w:bCs/>
        </w:rPr>
      </w:pPr>
      <w:r w:rsidRPr="00A74A72">
        <w:rPr>
          <w:rFonts w:ascii="Arial" w:hAnsi="Arial" w:cs="Arial"/>
          <w:b/>
          <w:bCs/>
          <w:color w:val="000000"/>
          <w:sz w:val="22"/>
          <w:szCs w:val="22"/>
        </w:rPr>
        <w:t>（二</w:t>
      </w:r>
      <w:r w:rsidRPr="00A74A72">
        <w:rPr>
          <w:rFonts w:ascii="新細明體" w:hAnsi="新細明體" w:cs="新細明體" w:hint="eastAsia"/>
          <w:b/>
          <w:bCs/>
          <w:color w:val="000000"/>
          <w:sz w:val="22"/>
          <w:szCs w:val="22"/>
        </w:rPr>
        <w:t>）</w:t>
      </w:r>
      <w:r w:rsidRPr="00A74A72">
        <w:rPr>
          <w:rFonts w:hint="eastAsia"/>
          <w:b/>
          <w:bCs/>
          <w:color w:val="000000"/>
          <w:spacing w:val="10"/>
        </w:rPr>
        <w:t>短期目標</w:t>
      </w:r>
      <w:r w:rsidRPr="00A74A72">
        <w:rPr>
          <w:rFonts w:hint="eastAsia"/>
          <w:b/>
          <w:bCs/>
        </w:rPr>
        <w:t>達標準則︰</w:t>
      </w:r>
    </w:p>
    <w:p w14:paraId="13005C17" w14:textId="77777777" w:rsidR="00A74A72" w:rsidRPr="00A74A72" w:rsidRDefault="00A74A72" w:rsidP="00A74A72">
      <w:pPr>
        <w:snapToGrid w:val="0"/>
        <w:spacing w:line="720" w:lineRule="auto"/>
        <w:rPr>
          <w:color w:val="000000"/>
          <w:spacing w:val="10"/>
          <w:lang w:val="x-none"/>
        </w:rPr>
      </w:pPr>
      <w:r w:rsidRPr="00A74A72">
        <w:rPr>
          <w:rFonts w:hint="eastAsia"/>
          <w:color w:val="000000"/>
          <w:spacing w:val="10"/>
          <w:lang w:val="x-none"/>
        </w:rPr>
        <w:t>1.</w:t>
      </w:r>
      <w:r w:rsidRPr="00A74A72">
        <w:rPr>
          <w:rFonts w:hint="eastAsia"/>
          <w:lang w:val="x-none" w:eastAsia="x-none"/>
        </w:rPr>
        <w:t xml:space="preserve"> ____________________________________________________________________</w:t>
      </w:r>
    </w:p>
    <w:p w14:paraId="0FD99714" w14:textId="77777777" w:rsidR="00A74A72" w:rsidRPr="00A74A72" w:rsidRDefault="00A74A72" w:rsidP="00A74A72">
      <w:pPr>
        <w:snapToGrid w:val="0"/>
        <w:spacing w:line="720" w:lineRule="auto"/>
        <w:rPr>
          <w:color w:val="000000"/>
          <w:spacing w:val="10"/>
          <w:lang w:val="x-none"/>
        </w:rPr>
      </w:pPr>
      <w:r w:rsidRPr="00A74A72">
        <w:rPr>
          <w:rFonts w:hint="eastAsia"/>
          <w:color w:val="000000"/>
          <w:spacing w:val="10"/>
          <w:lang w:val="x-none"/>
        </w:rPr>
        <w:t>2.</w:t>
      </w:r>
      <w:r w:rsidRPr="00A74A72">
        <w:rPr>
          <w:rFonts w:hint="eastAsia"/>
          <w:lang w:val="x-none" w:eastAsia="x-none"/>
        </w:rPr>
        <w:t xml:space="preserve"> ____________________________________________________________________</w:t>
      </w:r>
    </w:p>
    <w:sectPr w:rsidR="00A74A72" w:rsidRPr="00A74A72" w:rsidSect="006D42D8">
      <w:footerReference w:type="default" r:id="rId9"/>
      <w:pgSz w:w="11906" w:h="16838" w:code="9"/>
      <w:pgMar w:top="1134" w:right="1134" w:bottom="1134" w:left="1134" w:header="851" w:footer="284" w:gutter="0"/>
      <w:pgNumType w:start="1"/>
      <w:cols w:space="425"/>
      <w:docGrid w:type="line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D1C85" w14:textId="77777777" w:rsidR="00004C31" w:rsidRDefault="00004C31">
      <w:r>
        <w:separator/>
      </w:r>
    </w:p>
  </w:endnote>
  <w:endnote w:type="continuationSeparator" w:id="0">
    <w:p w14:paraId="47D4CD4B" w14:textId="77777777" w:rsidR="00004C31" w:rsidRDefault="00004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JNgaiHK-Medium">
    <w:altName w:val="新細明體"/>
    <w:panose1 w:val="00000000000000000000"/>
    <w:charset w:val="88"/>
    <w:family w:val="auto"/>
    <w:notTrueType/>
    <w:pitch w:val="default"/>
    <w:sig w:usb0="00000001" w:usb1="080F0000" w:usb2="00000010" w:usb3="00000000" w:csb0="0012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HeiHK-Medium">
    <w:altName w:val="新細明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A60A" w14:textId="77777777" w:rsidR="004C7DE7" w:rsidRDefault="004C7DE7" w:rsidP="00441306">
    <w:pPr>
      <w:pStyle w:val="Footer"/>
      <w:jc w:val="center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FC69C" w14:textId="77777777" w:rsidR="00004C31" w:rsidRDefault="00004C31">
      <w:r>
        <w:separator/>
      </w:r>
    </w:p>
  </w:footnote>
  <w:footnote w:type="continuationSeparator" w:id="0">
    <w:p w14:paraId="4FBBE683" w14:textId="77777777" w:rsidR="00004C31" w:rsidRDefault="00004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78" type="#_x0000_t75" style="width:9.55pt;height:9.55pt;visibility:visible;mso-wrap-style:square" o:bullet="t">
        <v:imagedata r:id="rId1" o:title=""/>
      </v:shape>
    </w:pict>
  </w:numPicBullet>
  <w:abstractNum w:abstractNumId="0" w15:restartNumberingAfterBreak="0">
    <w:nsid w:val="054D1CB3"/>
    <w:multiLevelType w:val="hybridMultilevel"/>
    <w:tmpl w:val="74AEC9E0"/>
    <w:lvl w:ilvl="0" w:tplc="36E42A98">
      <w:start w:val="1"/>
      <w:numFmt w:val="bullet"/>
      <w:lvlText w:val=""/>
      <w:lvlJc w:val="left"/>
      <w:pPr>
        <w:tabs>
          <w:tab w:val="num" w:pos="340"/>
        </w:tabs>
        <w:ind w:left="340" w:firstLine="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1713E5"/>
    <w:multiLevelType w:val="hybridMultilevel"/>
    <w:tmpl w:val="B7002216"/>
    <w:lvl w:ilvl="0" w:tplc="2DF45D4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0A47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AE6C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D88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1029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2202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31C55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E35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F083B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CC33C8"/>
    <w:multiLevelType w:val="hybridMultilevel"/>
    <w:tmpl w:val="8B1C5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B2516"/>
    <w:multiLevelType w:val="hybridMultilevel"/>
    <w:tmpl w:val="D1F2E12A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587E54"/>
    <w:multiLevelType w:val="hybridMultilevel"/>
    <w:tmpl w:val="0CF80BC0"/>
    <w:lvl w:ilvl="0" w:tplc="420C3350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3B8347F"/>
    <w:multiLevelType w:val="hybridMultilevel"/>
    <w:tmpl w:val="9BB0539A"/>
    <w:lvl w:ilvl="0" w:tplc="D65622E2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8220B1D"/>
    <w:multiLevelType w:val="hybridMultilevel"/>
    <w:tmpl w:val="AA344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6410D"/>
    <w:multiLevelType w:val="hybridMultilevel"/>
    <w:tmpl w:val="8C34265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8" w15:restartNumberingAfterBreak="0">
    <w:nsid w:val="1BE4200D"/>
    <w:multiLevelType w:val="hybridMultilevel"/>
    <w:tmpl w:val="66C284CA"/>
    <w:lvl w:ilvl="0" w:tplc="C7242996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Times New Roman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E624601"/>
    <w:multiLevelType w:val="hybridMultilevel"/>
    <w:tmpl w:val="9C7248EE"/>
    <w:lvl w:ilvl="0" w:tplc="0680B82A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5085EC3"/>
    <w:multiLevelType w:val="singleLevel"/>
    <w:tmpl w:val="4FAE5B90"/>
    <w:lvl w:ilvl="0">
      <w:start w:val="1"/>
      <w:numFmt w:val="taiwaneseCountingThousand"/>
      <w:lvlText w:val="%1、"/>
      <w:lvlJc w:val="left"/>
      <w:pPr>
        <w:tabs>
          <w:tab w:val="num" w:pos="482"/>
        </w:tabs>
        <w:ind w:left="482" w:hanging="482"/>
      </w:pPr>
      <w:rPr>
        <w:rFonts w:hint="eastAsia"/>
      </w:rPr>
    </w:lvl>
  </w:abstractNum>
  <w:abstractNum w:abstractNumId="11" w15:restartNumberingAfterBreak="0">
    <w:nsid w:val="25DD47D4"/>
    <w:multiLevelType w:val="hybridMultilevel"/>
    <w:tmpl w:val="9F4A6C3C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12" w15:restartNumberingAfterBreak="0">
    <w:nsid w:val="28655610"/>
    <w:multiLevelType w:val="hybridMultilevel"/>
    <w:tmpl w:val="38964A4A"/>
    <w:lvl w:ilvl="0" w:tplc="3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54D90"/>
    <w:multiLevelType w:val="hybridMultilevel"/>
    <w:tmpl w:val="2280E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4369F6"/>
    <w:multiLevelType w:val="hybridMultilevel"/>
    <w:tmpl w:val="96801B66"/>
    <w:lvl w:ilvl="0" w:tplc="0409000B">
      <w:start w:val="1"/>
      <w:numFmt w:val="bullet"/>
      <w:lvlText w:val=""/>
      <w:lvlJc w:val="left"/>
      <w:pPr>
        <w:ind w:left="73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4" w:hanging="480"/>
      </w:pPr>
      <w:rPr>
        <w:rFonts w:ascii="Wingdings" w:hAnsi="Wingdings" w:hint="default"/>
      </w:rPr>
    </w:lvl>
  </w:abstractNum>
  <w:abstractNum w:abstractNumId="15" w15:restartNumberingAfterBreak="0">
    <w:nsid w:val="2C1011AE"/>
    <w:multiLevelType w:val="multilevel"/>
    <w:tmpl w:val="AF083580"/>
    <w:lvl w:ilvl="0">
      <w:start w:val="1"/>
      <w:numFmt w:val="taiwaneseCountingThousand"/>
      <w:lvlText w:val="(%1)"/>
      <w:lvlJc w:val="left"/>
      <w:pPr>
        <w:ind w:left="425" w:hanging="425"/>
      </w:pPr>
      <w:rPr>
        <w:rFonts w:hint="eastAsia"/>
        <w:b/>
        <w:sz w:val="28"/>
        <w:szCs w:val="28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2CFB67FB"/>
    <w:multiLevelType w:val="hybridMultilevel"/>
    <w:tmpl w:val="8CBC6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D682368"/>
    <w:multiLevelType w:val="hybridMultilevel"/>
    <w:tmpl w:val="E896557C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20A79D1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315B8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C76E1"/>
    <w:multiLevelType w:val="hybridMultilevel"/>
    <w:tmpl w:val="EEAE332E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90F3C82"/>
    <w:multiLevelType w:val="hybridMultilevel"/>
    <w:tmpl w:val="0674CCF0"/>
    <w:lvl w:ilvl="0" w:tplc="54FEEE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864973"/>
    <w:multiLevelType w:val="multilevel"/>
    <w:tmpl w:val="257A3C8C"/>
    <w:lvl w:ilvl="0">
      <w:start w:val="1"/>
      <w:numFmt w:val="taiwaneseCountingThousand"/>
      <w:lvlText w:val="﹙%1﹚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43612ED7"/>
    <w:multiLevelType w:val="hybridMultilevel"/>
    <w:tmpl w:val="71AE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2100D"/>
    <w:multiLevelType w:val="hybridMultilevel"/>
    <w:tmpl w:val="7DEAF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EA33AC"/>
    <w:multiLevelType w:val="hybridMultilevel"/>
    <w:tmpl w:val="219CB164"/>
    <w:lvl w:ilvl="0" w:tplc="7D2474CC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74706B34">
      <w:start w:val="2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48EB35BF"/>
    <w:multiLevelType w:val="hybridMultilevel"/>
    <w:tmpl w:val="4AE2456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27" w15:restartNumberingAfterBreak="0">
    <w:nsid w:val="4BA06F85"/>
    <w:multiLevelType w:val="hybridMultilevel"/>
    <w:tmpl w:val="0270CF44"/>
    <w:lvl w:ilvl="0" w:tplc="B4AE0EE6">
      <w:start w:val="1"/>
      <w:numFmt w:val="decimal"/>
      <w:lvlText w:val="%1."/>
      <w:lvlJc w:val="left"/>
      <w:pPr>
        <w:ind w:left="720" w:hanging="360"/>
      </w:pPr>
      <w:rPr>
        <w:rFonts w:ascii="MJNgaiHK-Medium" w:eastAsia="MJNgaiHK-Medium" w:cs="MJNgaiHK-Medium" w:hint="default"/>
        <w:color w:val="B3004D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867BA"/>
    <w:multiLevelType w:val="multilevel"/>
    <w:tmpl w:val="7A00E4D4"/>
    <w:styleLink w:val="Style1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5"/>
      <w:numFmt w:val="decim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DDD5A8C"/>
    <w:multiLevelType w:val="hybridMultilevel"/>
    <w:tmpl w:val="F4586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431DFC"/>
    <w:multiLevelType w:val="hybridMultilevel"/>
    <w:tmpl w:val="0BB0D54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1" w15:restartNumberingAfterBreak="0">
    <w:nsid w:val="508E2731"/>
    <w:multiLevelType w:val="hybridMultilevel"/>
    <w:tmpl w:val="6E88C18C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51434630"/>
    <w:multiLevelType w:val="hybridMultilevel"/>
    <w:tmpl w:val="E494A39A"/>
    <w:lvl w:ilvl="0" w:tplc="A830D3C0">
      <w:start w:val="1"/>
      <w:numFmt w:val="bullet"/>
      <w:lvlText w:val="•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0311372"/>
    <w:multiLevelType w:val="hybridMultilevel"/>
    <w:tmpl w:val="744C1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0C12291"/>
    <w:multiLevelType w:val="hybridMultilevel"/>
    <w:tmpl w:val="CB44952C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54B4A86"/>
    <w:multiLevelType w:val="hybridMultilevel"/>
    <w:tmpl w:val="77660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6BF716C"/>
    <w:multiLevelType w:val="hybridMultilevel"/>
    <w:tmpl w:val="0AFE2CB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7" w15:restartNumberingAfterBreak="0">
    <w:nsid w:val="68E61767"/>
    <w:multiLevelType w:val="hybridMultilevel"/>
    <w:tmpl w:val="A79EC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F00EDE"/>
    <w:multiLevelType w:val="hybridMultilevel"/>
    <w:tmpl w:val="5DE47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8136DC"/>
    <w:multiLevelType w:val="hybridMultilevel"/>
    <w:tmpl w:val="C9D21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68A4E4E"/>
    <w:multiLevelType w:val="hybridMultilevel"/>
    <w:tmpl w:val="B4B286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704234D"/>
    <w:multiLevelType w:val="hybridMultilevel"/>
    <w:tmpl w:val="B25014C0"/>
    <w:lvl w:ilvl="0" w:tplc="BCA6B53E">
      <w:start w:val="2"/>
      <w:numFmt w:val="bullet"/>
      <w:lvlText w:val="-"/>
      <w:lvlJc w:val="left"/>
      <w:pPr>
        <w:ind w:left="108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5835F3"/>
    <w:multiLevelType w:val="hybridMultilevel"/>
    <w:tmpl w:val="5C64E498"/>
    <w:lvl w:ilvl="0" w:tplc="A830D3C0">
      <w:start w:val="1"/>
      <w:numFmt w:val="bullet"/>
      <w:lvlText w:val="•"/>
      <w:lvlJc w:val="left"/>
      <w:pPr>
        <w:tabs>
          <w:tab w:val="num" w:pos="786"/>
        </w:tabs>
        <w:ind w:left="786" w:hanging="36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3" w15:restartNumberingAfterBreak="0">
    <w:nsid w:val="7AA73139"/>
    <w:multiLevelType w:val="hybridMultilevel"/>
    <w:tmpl w:val="A0B83F8E"/>
    <w:lvl w:ilvl="0" w:tplc="BBCC07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C0D4999"/>
    <w:multiLevelType w:val="hybridMultilevel"/>
    <w:tmpl w:val="C374BABE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770993"/>
    <w:multiLevelType w:val="hybridMultilevel"/>
    <w:tmpl w:val="3EF0F444"/>
    <w:lvl w:ilvl="0" w:tplc="E8303D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21"/>
  </w:num>
  <w:num w:numId="3">
    <w:abstractNumId w:val="15"/>
  </w:num>
  <w:num w:numId="4">
    <w:abstractNumId w:val="5"/>
  </w:num>
  <w:num w:numId="5">
    <w:abstractNumId w:val="16"/>
  </w:num>
  <w:num w:numId="6">
    <w:abstractNumId w:val="35"/>
  </w:num>
  <w:num w:numId="7">
    <w:abstractNumId w:val="28"/>
  </w:num>
  <w:num w:numId="8">
    <w:abstractNumId w:val="14"/>
  </w:num>
  <w:num w:numId="9">
    <w:abstractNumId w:val="22"/>
  </w:num>
  <w:num w:numId="10">
    <w:abstractNumId w:val="4"/>
  </w:num>
  <w:num w:numId="11">
    <w:abstractNumId w:val="44"/>
  </w:num>
  <w:num w:numId="12">
    <w:abstractNumId w:val="34"/>
  </w:num>
  <w:num w:numId="13">
    <w:abstractNumId w:val="0"/>
  </w:num>
  <w:num w:numId="14">
    <w:abstractNumId w:val="31"/>
  </w:num>
  <w:num w:numId="15">
    <w:abstractNumId w:val="33"/>
  </w:num>
  <w:num w:numId="16">
    <w:abstractNumId w:val="39"/>
  </w:num>
  <w:num w:numId="17">
    <w:abstractNumId w:val="9"/>
  </w:num>
  <w:num w:numId="18">
    <w:abstractNumId w:val="40"/>
  </w:num>
  <w:num w:numId="19">
    <w:abstractNumId w:val="42"/>
  </w:num>
  <w:num w:numId="20">
    <w:abstractNumId w:val="8"/>
  </w:num>
  <w:num w:numId="21">
    <w:abstractNumId w:val="25"/>
  </w:num>
  <w:num w:numId="22">
    <w:abstractNumId w:val="20"/>
  </w:num>
  <w:num w:numId="23">
    <w:abstractNumId w:val="3"/>
  </w:num>
  <w:num w:numId="24">
    <w:abstractNumId w:val="11"/>
  </w:num>
  <w:num w:numId="25">
    <w:abstractNumId w:val="26"/>
  </w:num>
  <w:num w:numId="26">
    <w:abstractNumId w:val="7"/>
  </w:num>
  <w:num w:numId="27">
    <w:abstractNumId w:val="30"/>
  </w:num>
  <w:num w:numId="28">
    <w:abstractNumId w:val="36"/>
  </w:num>
  <w:num w:numId="29">
    <w:abstractNumId w:val="23"/>
  </w:num>
  <w:num w:numId="30">
    <w:abstractNumId w:val="6"/>
  </w:num>
  <w:num w:numId="31">
    <w:abstractNumId w:val="27"/>
  </w:num>
  <w:num w:numId="32">
    <w:abstractNumId w:val="19"/>
  </w:num>
  <w:num w:numId="33">
    <w:abstractNumId w:val="18"/>
  </w:num>
  <w:num w:numId="34">
    <w:abstractNumId w:val="13"/>
  </w:num>
  <w:num w:numId="35">
    <w:abstractNumId w:val="37"/>
  </w:num>
  <w:num w:numId="36">
    <w:abstractNumId w:val="38"/>
  </w:num>
  <w:num w:numId="37">
    <w:abstractNumId w:val="24"/>
  </w:num>
  <w:num w:numId="38">
    <w:abstractNumId w:val="41"/>
  </w:num>
  <w:num w:numId="39">
    <w:abstractNumId w:val="2"/>
  </w:num>
  <w:num w:numId="40">
    <w:abstractNumId w:val="10"/>
  </w:num>
  <w:num w:numId="41">
    <w:abstractNumId w:val="32"/>
  </w:num>
  <w:num w:numId="42">
    <w:abstractNumId w:val="29"/>
  </w:num>
  <w:num w:numId="43">
    <w:abstractNumId w:val="1"/>
  </w:num>
  <w:num w:numId="44">
    <w:abstractNumId w:val="43"/>
  </w:num>
  <w:num w:numId="45">
    <w:abstractNumId w:val="12"/>
  </w:num>
  <w:num w:numId="46">
    <w:abstractNumId w:val="4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DAwMjA1NjA3MDdR0lEKTi0uzszPAykwqgUAa5AeTywAAAA="/>
  </w:docVars>
  <w:rsids>
    <w:rsidRoot w:val="00CF54F1"/>
    <w:rsid w:val="00000088"/>
    <w:rsid w:val="0000085B"/>
    <w:rsid w:val="0000090C"/>
    <w:rsid w:val="00002AAE"/>
    <w:rsid w:val="00002E4D"/>
    <w:rsid w:val="00004333"/>
    <w:rsid w:val="00004C31"/>
    <w:rsid w:val="0000682F"/>
    <w:rsid w:val="000072D6"/>
    <w:rsid w:val="00010095"/>
    <w:rsid w:val="00010A64"/>
    <w:rsid w:val="00010E29"/>
    <w:rsid w:val="000111EB"/>
    <w:rsid w:val="00011707"/>
    <w:rsid w:val="0001180B"/>
    <w:rsid w:val="0001183E"/>
    <w:rsid w:val="00012D69"/>
    <w:rsid w:val="00013F9F"/>
    <w:rsid w:val="000147AC"/>
    <w:rsid w:val="000148D3"/>
    <w:rsid w:val="00014CE5"/>
    <w:rsid w:val="00015340"/>
    <w:rsid w:val="0001585B"/>
    <w:rsid w:val="0001773C"/>
    <w:rsid w:val="00021777"/>
    <w:rsid w:val="00021EAB"/>
    <w:rsid w:val="000224C5"/>
    <w:rsid w:val="00022AC8"/>
    <w:rsid w:val="00022E19"/>
    <w:rsid w:val="000235A4"/>
    <w:rsid w:val="00024592"/>
    <w:rsid w:val="00024B27"/>
    <w:rsid w:val="00024F78"/>
    <w:rsid w:val="00025DF6"/>
    <w:rsid w:val="00026226"/>
    <w:rsid w:val="000272D8"/>
    <w:rsid w:val="00027416"/>
    <w:rsid w:val="00027641"/>
    <w:rsid w:val="0002795C"/>
    <w:rsid w:val="00027A42"/>
    <w:rsid w:val="00030981"/>
    <w:rsid w:val="00031528"/>
    <w:rsid w:val="00032CBE"/>
    <w:rsid w:val="000338E7"/>
    <w:rsid w:val="000344A7"/>
    <w:rsid w:val="00034F0F"/>
    <w:rsid w:val="0003576B"/>
    <w:rsid w:val="000357A0"/>
    <w:rsid w:val="000364F1"/>
    <w:rsid w:val="000369B3"/>
    <w:rsid w:val="00037076"/>
    <w:rsid w:val="00037397"/>
    <w:rsid w:val="0003786D"/>
    <w:rsid w:val="00037A6C"/>
    <w:rsid w:val="00037D25"/>
    <w:rsid w:val="0004145E"/>
    <w:rsid w:val="00042C03"/>
    <w:rsid w:val="0004320B"/>
    <w:rsid w:val="000442E0"/>
    <w:rsid w:val="00044887"/>
    <w:rsid w:val="000457D0"/>
    <w:rsid w:val="000469FC"/>
    <w:rsid w:val="00046E71"/>
    <w:rsid w:val="00046FCD"/>
    <w:rsid w:val="00050C02"/>
    <w:rsid w:val="00050C9A"/>
    <w:rsid w:val="00050EAE"/>
    <w:rsid w:val="000513FA"/>
    <w:rsid w:val="00051493"/>
    <w:rsid w:val="00051BFD"/>
    <w:rsid w:val="00053817"/>
    <w:rsid w:val="00053B34"/>
    <w:rsid w:val="00054DDA"/>
    <w:rsid w:val="00057FB7"/>
    <w:rsid w:val="00061F4F"/>
    <w:rsid w:val="0006206D"/>
    <w:rsid w:val="000629C8"/>
    <w:rsid w:val="000631CE"/>
    <w:rsid w:val="000638F2"/>
    <w:rsid w:val="00063E25"/>
    <w:rsid w:val="0006422D"/>
    <w:rsid w:val="000642F8"/>
    <w:rsid w:val="00064915"/>
    <w:rsid w:val="0006493D"/>
    <w:rsid w:val="00065275"/>
    <w:rsid w:val="00067B44"/>
    <w:rsid w:val="00067FCD"/>
    <w:rsid w:val="0007271B"/>
    <w:rsid w:val="00073364"/>
    <w:rsid w:val="0007373A"/>
    <w:rsid w:val="000741F9"/>
    <w:rsid w:val="00074DBF"/>
    <w:rsid w:val="0007581B"/>
    <w:rsid w:val="00076CA3"/>
    <w:rsid w:val="00077C5B"/>
    <w:rsid w:val="00082874"/>
    <w:rsid w:val="0008632A"/>
    <w:rsid w:val="00087066"/>
    <w:rsid w:val="00090071"/>
    <w:rsid w:val="000900DC"/>
    <w:rsid w:val="000914E9"/>
    <w:rsid w:val="00092641"/>
    <w:rsid w:val="00094B67"/>
    <w:rsid w:val="00095DFD"/>
    <w:rsid w:val="0009687B"/>
    <w:rsid w:val="000969A8"/>
    <w:rsid w:val="000969DA"/>
    <w:rsid w:val="0009795B"/>
    <w:rsid w:val="000A0199"/>
    <w:rsid w:val="000A0E1B"/>
    <w:rsid w:val="000A13C4"/>
    <w:rsid w:val="000A1790"/>
    <w:rsid w:val="000A21B8"/>
    <w:rsid w:val="000A22D4"/>
    <w:rsid w:val="000A3826"/>
    <w:rsid w:val="000A3C02"/>
    <w:rsid w:val="000A4279"/>
    <w:rsid w:val="000A47C2"/>
    <w:rsid w:val="000A6A81"/>
    <w:rsid w:val="000A7962"/>
    <w:rsid w:val="000A7B05"/>
    <w:rsid w:val="000B2281"/>
    <w:rsid w:val="000B2AE5"/>
    <w:rsid w:val="000B2C3E"/>
    <w:rsid w:val="000B2CC4"/>
    <w:rsid w:val="000B5F1A"/>
    <w:rsid w:val="000B6A82"/>
    <w:rsid w:val="000B7BC8"/>
    <w:rsid w:val="000B7EFF"/>
    <w:rsid w:val="000C03A1"/>
    <w:rsid w:val="000C07B0"/>
    <w:rsid w:val="000C1006"/>
    <w:rsid w:val="000C2759"/>
    <w:rsid w:val="000C2C61"/>
    <w:rsid w:val="000C5B0B"/>
    <w:rsid w:val="000C6172"/>
    <w:rsid w:val="000C63A9"/>
    <w:rsid w:val="000C6ACA"/>
    <w:rsid w:val="000D007C"/>
    <w:rsid w:val="000D0D7E"/>
    <w:rsid w:val="000D2AC0"/>
    <w:rsid w:val="000D2C7F"/>
    <w:rsid w:val="000D3001"/>
    <w:rsid w:val="000D3C9E"/>
    <w:rsid w:val="000D3DFB"/>
    <w:rsid w:val="000D5A2D"/>
    <w:rsid w:val="000D7435"/>
    <w:rsid w:val="000D7B26"/>
    <w:rsid w:val="000E03BE"/>
    <w:rsid w:val="000E09B4"/>
    <w:rsid w:val="000E0A52"/>
    <w:rsid w:val="000E0C80"/>
    <w:rsid w:val="000E0D2A"/>
    <w:rsid w:val="000E179D"/>
    <w:rsid w:val="000E1A55"/>
    <w:rsid w:val="000E357B"/>
    <w:rsid w:val="000E3AE1"/>
    <w:rsid w:val="000E4070"/>
    <w:rsid w:val="000E54B4"/>
    <w:rsid w:val="000E7147"/>
    <w:rsid w:val="000E7677"/>
    <w:rsid w:val="000E771A"/>
    <w:rsid w:val="000F093A"/>
    <w:rsid w:val="000F0AB6"/>
    <w:rsid w:val="000F0D06"/>
    <w:rsid w:val="000F0F54"/>
    <w:rsid w:val="000F2293"/>
    <w:rsid w:val="000F234A"/>
    <w:rsid w:val="000F246C"/>
    <w:rsid w:val="000F26D8"/>
    <w:rsid w:val="000F2CAA"/>
    <w:rsid w:val="000F3794"/>
    <w:rsid w:val="000F3A6D"/>
    <w:rsid w:val="000F4256"/>
    <w:rsid w:val="000F496F"/>
    <w:rsid w:val="000F4EFA"/>
    <w:rsid w:val="000F6041"/>
    <w:rsid w:val="000F68F9"/>
    <w:rsid w:val="000F74B2"/>
    <w:rsid w:val="0010000C"/>
    <w:rsid w:val="00100735"/>
    <w:rsid w:val="00100BA7"/>
    <w:rsid w:val="00102471"/>
    <w:rsid w:val="00103386"/>
    <w:rsid w:val="00103866"/>
    <w:rsid w:val="00104D9F"/>
    <w:rsid w:val="0010602A"/>
    <w:rsid w:val="001075CE"/>
    <w:rsid w:val="00110B65"/>
    <w:rsid w:val="00111829"/>
    <w:rsid w:val="00111EFE"/>
    <w:rsid w:val="00112B6F"/>
    <w:rsid w:val="0011323A"/>
    <w:rsid w:val="0011473E"/>
    <w:rsid w:val="00115528"/>
    <w:rsid w:val="00116E3B"/>
    <w:rsid w:val="00116F08"/>
    <w:rsid w:val="00120023"/>
    <w:rsid w:val="00120AE5"/>
    <w:rsid w:val="001215DC"/>
    <w:rsid w:val="00121747"/>
    <w:rsid w:val="001224C0"/>
    <w:rsid w:val="00122CB7"/>
    <w:rsid w:val="00122D85"/>
    <w:rsid w:val="0012415E"/>
    <w:rsid w:val="00124DFB"/>
    <w:rsid w:val="00124FF2"/>
    <w:rsid w:val="00125138"/>
    <w:rsid w:val="001252BC"/>
    <w:rsid w:val="0012535E"/>
    <w:rsid w:val="001256D3"/>
    <w:rsid w:val="001259E9"/>
    <w:rsid w:val="00126269"/>
    <w:rsid w:val="0012671A"/>
    <w:rsid w:val="00126952"/>
    <w:rsid w:val="001269AB"/>
    <w:rsid w:val="00126E3B"/>
    <w:rsid w:val="00127BB6"/>
    <w:rsid w:val="00127C98"/>
    <w:rsid w:val="0013047E"/>
    <w:rsid w:val="00131238"/>
    <w:rsid w:val="00132CDE"/>
    <w:rsid w:val="00133866"/>
    <w:rsid w:val="00133900"/>
    <w:rsid w:val="001353BC"/>
    <w:rsid w:val="0013545F"/>
    <w:rsid w:val="00136FC2"/>
    <w:rsid w:val="00137D4B"/>
    <w:rsid w:val="00143066"/>
    <w:rsid w:val="00143C2A"/>
    <w:rsid w:val="00144D64"/>
    <w:rsid w:val="00145E66"/>
    <w:rsid w:val="00145FC3"/>
    <w:rsid w:val="00150BFE"/>
    <w:rsid w:val="00151A23"/>
    <w:rsid w:val="001527FD"/>
    <w:rsid w:val="00152B37"/>
    <w:rsid w:val="00152D0A"/>
    <w:rsid w:val="0015350C"/>
    <w:rsid w:val="00153BD6"/>
    <w:rsid w:val="00153BEF"/>
    <w:rsid w:val="0015457D"/>
    <w:rsid w:val="001552A6"/>
    <w:rsid w:val="00155A48"/>
    <w:rsid w:val="00156587"/>
    <w:rsid w:val="00156F4F"/>
    <w:rsid w:val="001572BE"/>
    <w:rsid w:val="001578D1"/>
    <w:rsid w:val="00157F8D"/>
    <w:rsid w:val="0016125A"/>
    <w:rsid w:val="0016146F"/>
    <w:rsid w:val="00163968"/>
    <w:rsid w:val="00163E69"/>
    <w:rsid w:val="00164207"/>
    <w:rsid w:val="00165311"/>
    <w:rsid w:val="0016579D"/>
    <w:rsid w:val="00166338"/>
    <w:rsid w:val="00167AE4"/>
    <w:rsid w:val="00171088"/>
    <w:rsid w:val="0017359B"/>
    <w:rsid w:val="00174D92"/>
    <w:rsid w:val="0017535A"/>
    <w:rsid w:val="00176380"/>
    <w:rsid w:val="001777B5"/>
    <w:rsid w:val="00177CF3"/>
    <w:rsid w:val="00180404"/>
    <w:rsid w:val="001810D2"/>
    <w:rsid w:val="0018119E"/>
    <w:rsid w:val="001811EA"/>
    <w:rsid w:val="00181D1D"/>
    <w:rsid w:val="001827A4"/>
    <w:rsid w:val="00182D26"/>
    <w:rsid w:val="00183613"/>
    <w:rsid w:val="00183631"/>
    <w:rsid w:val="00185650"/>
    <w:rsid w:val="00185787"/>
    <w:rsid w:val="00186CC0"/>
    <w:rsid w:val="0019155B"/>
    <w:rsid w:val="001923E7"/>
    <w:rsid w:val="00193FD6"/>
    <w:rsid w:val="00194A0C"/>
    <w:rsid w:val="00195CF8"/>
    <w:rsid w:val="00196407"/>
    <w:rsid w:val="00196A9E"/>
    <w:rsid w:val="001970E1"/>
    <w:rsid w:val="001974EE"/>
    <w:rsid w:val="001A182A"/>
    <w:rsid w:val="001A2954"/>
    <w:rsid w:val="001A357E"/>
    <w:rsid w:val="001A4914"/>
    <w:rsid w:val="001A5999"/>
    <w:rsid w:val="001A5FE3"/>
    <w:rsid w:val="001A614D"/>
    <w:rsid w:val="001A7194"/>
    <w:rsid w:val="001B013A"/>
    <w:rsid w:val="001B1217"/>
    <w:rsid w:val="001B1E3B"/>
    <w:rsid w:val="001B274D"/>
    <w:rsid w:val="001B3806"/>
    <w:rsid w:val="001B5390"/>
    <w:rsid w:val="001B5EB5"/>
    <w:rsid w:val="001C2097"/>
    <w:rsid w:val="001C283E"/>
    <w:rsid w:val="001C3994"/>
    <w:rsid w:val="001C4E8C"/>
    <w:rsid w:val="001C56CC"/>
    <w:rsid w:val="001C6705"/>
    <w:rsid w:val="001C6F86"/>
    <w:rsid w:val="001C6FA9"/>
    <w:rsid w:val="001D0563"/>
    <w:rsid w:val="001D0B2F"/>
    <w:rsid w:val="001D159A"/>
    <w:rsid w:val="001D2506"/>
    <w:rsid w:val="001D2A49"/>
    <w:rsid w:val="001D3131"/>
    <w:rsid w:val="001D41E0"/>
    <w:rsid w:val="001D5170"/>
    <w:rsid w:val="001D5F1F"/>
    <w:rsid w:val="001D6D6A"/>
    <w:rsid w:val="001D704B"/>
    <w:rsid w:val="001D7122"/>
    <w:rsid w:val="001D7282"/>
    <w:rsid w:val="001E0A6C"/>
    <w:rsid w:val="001E0AD6"/>
    <w:rsid w:val="001E0F22"/>
    <w:rsid w:val="001E146E"/>
    <w:rsid w:val="001E178F"/>
    <w:rsid w:val="001E1941"/>
    <w:rsid w:val="001E1B12"/>
    <w:rsid w:val="001E280B"/>
    <w:rsid w:val="001E2939"/>
    <w:rsid w:val="001E2B28"/>
    <w:rsid w:val="001E55DF"/>
    <w:rsid w:val="001E5776"/>
    <w:rsid w:val="001E69BC"/>
    <w:rsid w:val="001E6FEC"/>
    <w:rsid w:val="001F001E"/>
    <w:rsid w:val="001F1ADC"/>
    <w:rsid w:val="001F1B67"/>
    <w:rsid w:val="001F1FCE"/>
    <w:rsid w:val="001F35BA"/>
    <w:rsid w:val="001F360D"/>
    <w:rsid w:val="00200527"/>
    <w:rsid w:val="00200824"/>
    <w:rsid w:val="00201E0C"/>
    <w:rsid w:val="00203BC5"/>
    <w:rsid w:val="00204FCE"/>
    <w:rsid w:val="00205121"/>
    <w:rsid w:val="002066C5"/>
    <w:rsid w:val="0020786E"/>
    <w:rsid w:val="00210AE5"/>
    <w:rsid w:val="00211A84"/>
    <w:rsid w:val="002121B3"/>
    <w:rsid w:val="002122EC"/>
    <w:rsid w:val="00212FB3"/>
    <w:rsid w:val="00213999"/>
    <w:rsid w:val="0021450E"/>
    <w:rsid w:val="0021489B"/>
    <w:rsid w:val="002157BE"/>
    <w:rsid w:val="002162A6"/>
    <w:rsid w:val="00216C7D"/>
    <w:rsid w:val="00217894"/>
    <w:rsid w:val="002207D7"/>
    <w:rsid w:val="00221E1B"/>
    <w:rsid w:val="0022202E"/>
    <w:rsid w:val="00222134"/>
    <w:rsid w:val="00223BC8"/>
    <w:rsid w:val="00223EF6"/>
    <w:rsid w:val="0022485B"/>
    <w:rsid w:val="002249F5"/>
    <w:rsid w:val="00224A5B"/>
    <w:rsid w:val="00226614"/>
    <w:rsid w:val="0022665D"/>
    <w:rsid w:val="00230565"/>
    <w:rsid w:val="002307F3"/>
    <w:rsid w:val="002308B1"/>
    <w:rsid w:val="002315F3"/>
    <w:rsid w:val="00231AD0"/>
    <w:rsid w:val="00232A28"/>
    <w:rsid w:val="00232A65"/>
    <w:rsid w:val="002333A2"/>
    <w:rsid w:val="00234231"/>
    <w:rsid w:val="0023452A"/>
    <w:rsid w:val="0024068B"/>
    <w:rsid w:val="00241618"/>
    <w:rsid w:val="00242DB3"/>
    <w:rsid w:val="00243360"/>
    <w:rsid w:val="00243C13"/>
    <w:rsid w:val="00243CB2"/>
    <w:rsid w:val="00243EEB"/>
    <w:rsid w:val="00244876"/>
    <w:rsid w:val="002462F9"/>
    <w:rsid w:val="002466DB"/>
    <w:rsid w:val="00246FA5"/>
    <w:rsid w:val="00247D32"/>
    <w:rsid w:val="00250917"/>
    <w:rsid w:val="00250A10"/>
    <w:rsid w:val="00251166"/>
    <w:rsid w:val="0025120E"/>
    <w:rsid w:val="00251A25"/>
    <w:rsid w:val="00252339"/>
    <w:rsid w:val="00253B02"/>
    <w:rsid w:val="00253D8A"/>
    <w:rsid w:val="00255797"/>
    <w:rsid w:val="002562DE"/>
    <w:rsid w:val="002578E0"/>
    <w:rsid w:val="00261B42"/>
    <w:rsid w:val="00262351"/>
    <w:rsid w:val="00263EEA"/>
    <w:rsid w:val="00265735"/>
    <w:rsid w:val="002660A7"/>
    <w:rsid w:val="00267644"/>
    <w:rsid w:val="00270E82"/>
    <w:rsid w:val="002716BA"/>
    <w:rsid w:val="002726E5"/>
    <w:rsid w:val="002727AE"/>
    <w:rsid w:val="00272F6C"/>
    <w:rsid w:val="00273010"/>
    <w:rsid w:val="00275EB7"/>
    <w:rsid w:val="002766C5"/>
    <w:rsid w:val="002767E1"/>
    <w:rsid w:val="002775B6"/>
    <w:rsid w:val="0027794F"/>
    <w:rsid w:val="00277B93"/>
    <w:rsid w:val="00277CC7"/>
    <w:rsid w:val="00280A68"/>
    <w:rsid w:val="00280D92"/>
    <w:rsid w:val="00281C34"/>
    <w:rsid w:val="00282CC5"/>
    <w:rsid w:val="00283256"/>
    <w:rsid w:val="0028346A"/>
    <w:rsid w:val="002834AD"/>
    <w:rsid w:val="002835E6"/>
    <w:rsid w:val="00285167"/>
    <w:rsid w:val="00285631"/>
    <w:rsid w:val="00285AC1"/>
    <w:rsid w:val="00285FF0"/>
    <w:rsid w:val="0029090F"/>
    <w:rsid w:val="002913ED"/>
    <w:rsid w:val="00291890"/>
    <w:rsid w:val="00291A2E"/>
    <w:rsid w:val="002927D0"/>
    <w:rsid w:val="00294474"/>
    <w:rsid w:val="00296679"/>
    <w:rsid w:val="002968C6"/>
    <w:rsid w:val="00296C61"/>
    <w:rsid w:val="00296D08"/>
    <w:rsid w:val="002A05BA"/>
    <w:rsid w:val="002A0B2E"/>
    <w:rsid w:val="002A2AB5"/>
    <w:rsid w:val="002A3516"/>
    <w:rsid w:val="002A3B2C"/>
    <w:rsid w:val="002A3EA0"/>
    <w:rsid w:val="002A3F5E"/>
    <w:rsid w:val="002A46E2"/>
    <w:rsid w:val="002A4B49"/>
    <w:rsid w:val="002A4C17"/>
    <w:rsid w:val="002A563A"/>
    <w:rsid w:val="002A5D8A"/>
    <w:rsid w:val="002A6100"/>
    <w:rsid w:val="002A62A2"/>
    <w:rsid w:val="002A706A"/>
    <w:rsid w:val="002A7C62"/>
    <w:rsid w:val="002A7D43"/>
    <w:rsid w:val="002B04A9"/>
    <w:rsid w:val="002B1824"/>
    <w:rsid w:val="002B1A26"/>
    <w:rsid w:val="002B1D6F"/>
    <w:rsid w:val="002B20A8"/>
    <w:rsid w:val="002B26DD"/>
    <w:rsid w:val="002B2E0C"/>
    <w:rsid w:val="002B33DB"/>
    <w:rsid w:val="002B36F8"/>
    <w:rsid w:val="002B4F98"/>
    <w:rsid w:val="002B51ED"/>
    <w:rsid w:val="002B64BD"/>
    <w:rsid w:val="002C0329"/>
    <w:rsid w:val="002C08AA"/>
    <w:rsid w:val="002C2DD7"/>
    <w:rsid w:val="002C35C1"/>
    <w:rsid w:val="002C45E3"/>
    <w:rsid w:val="002C46A5"/>
    <w:rsid w:val="002C4B86"/>
    <w:rsid w:val="002C5D2C"/>
    <w:rsid w:val="002C707A"/>
    <w:rsid w:val="002C76F4"/>
    <w:rsid w:val="002D0441"/>
    <w:rsid w:val="002D0A09"/>
    <w:rsid w:val="002D177D"/>
    <w:rsid w:val="002D2088"/>
    <w:rsid w:val="002D25E0"/>
    <w:rsid w:val="002D50ED"/>
    <w:rsid w:val="002D6465"/>
    <w:rsid w:val="002D6EA9"/>
    <w:rsid w:val="002E0239"/>
    <w:rsid w:val="002E10E9"/>
    <w:rsid w:val="002E2970"/>
    <w:rsid w:val="002E4651"/>
    <w:rsid w:val="002E4AEB"/>
    <w:rsid w:val="002E4C89"/>
    <w:rsid w:val="002E5492"/>
    <w:rsid w:val="002E5A45"/>
    <w:rsid w:val="002E6703"/>
    <w:rsid w:val="002E6A34"/>
    <w:rsid w:val="002E7FCA"/>
    <w:rsid w:val="002F00DF"/>
    <w:rsid w:val="002F184B"/>
    <w:rsid w:val="002F28EE"/>
    <w:rsid w:val="002F2D17"/>
    <w:rsid w:val="002F3A74"/>
    <w:rsid w:val="002F4DBD"/>
    <w:rsid w:val="002F5166"/>
    <w:rsid w:val="002F602D"/>
    <w:rsid w:val="002F6461"/>
    <w:rsid w:val="002F74B6"/>
    <w:rsid w:val="002F7927"/>
    <w:rsid w:val="00300E3A"/>
    <w:rsid w:val="0030345D"/>
    <w:rsid w:val="00304562"/>
    <w:rsid w:val="00304D95"/>
    <w:rsid w:val="00305160"/>
    <w:rsid w:val="003059A0"/>
    <w:rsid w:val="00305A27"/>
    <w:rsid w:val="00306836"/>
    <w:rsid w:val="003074AC"/>
    <w:rsid w:val="003077E9"/>
    <w:rsid w:val="00307C3B"/>
    <w:rsid w:val="0031087F"/>
    <w:rsid w:val="00311788"/>
    <w:rsid w:val="00311CB9"/>
    <w:rsid w:val="003127A4"/>
    <w:rsid w:val="00312F05"/>
    <w:rsid w:val="00313DEC"/>
    <w:rsid w:val="00314026"/>
    <w:rsid w:val="003149C2"/>
    <w:rsid w:val="00314EC5"/>
    <w:rsid w:val="003150DF"/>
    <w:rsid w:val="003178C2"/>
    <w:rsid w:val="00321E84"/>
    <w:rsid w:val="0032246C"/>
    <w:rsid w:val="003229C3"/>
    <w:rsid w:val="00322DE6"/>
    <w:rsid w:val="003247B5"/>
    <w:rsid w:val="00324856"/>
    <w:rsid w:val="003251E3"/>
    <w:rsid w:val="00325CD0"/>
    <w:rsid w:val="00326210"/>
    <w:rsid w:val="0032643A"/>
    <w:rsid w:val="00327051"/>
    <w:rsid w:val="003275C0"/>
    <w:rsid w:val="00327B49"/>
    <w:rsid w:val="0033083D"/>
    <w:rsid w:val="0033100F"/>
    <w:rsid w:val="0033277E"/>
    <w:rsid w:val="00332F5F"/>
    <w:rsid w:val="00333DC5"/>
    <w:rsid w:val="003350C6"/>
    <w:rsid w:val="00336AC7"/>
    <w:rsid w:val="00337580"/>
    <w:rsid w:val="0033785E"/>
    <w:rsid w:val="00337A4F"/>
    <w:rsid w:val="00340AEC"/>
    <w:rsid w:val="0034152E"/>
    <w:rsid w:val="00341828"/>
    <w:rsid w:val="00344E6F"/>
    <w:rsid w:val="00345613"/>
    <w:rsid w:val="00345DB2"/>
    <w:rsid w:val="003507AD"/>
    <w:rsid w:val="0035142E"/>
    <w:rsid w:val="003518BD"/>
    <w:rsid w:val="003529C6"/>
    <w:rsid w:val="003531B0"/>
    <w:rsid w:val="00353348"/>
    <w:rsid w:val="00355466"/>
    <w:rsid w:val="00356E83"/>
    <w:rsid w:val="00356F9E"/>
    <w:rsid w:val="00357115"/>
    <w:rsid w:val="00357E70"/>
    <w:rsid w:val="0036095A"/>
    <w:rsid w:val="00360D04"/>
    <w:rsid w:val="00361849"/>
    <w:rsid w:val="00363041"/>
    <w:rsid w:val="00363F33"/>
    <w:rsid w:val="00363F9F"/>
    <w:rsid w:val="003640CC"/>
    <w:rsid w:val="00364290"/>
    <w:rsid w:val="00364BB1"/>
    <w:rsid w:val="00365563"/>
    <w:rsid w:val="003665EF"/>
    <w:rsid w:val="00366E4F"/>
    <w:rsid w:val="00367A09"/>
    <w:rsid w:val="0037000B"/>
    <w:rsid w:val="003722A6"/>
    <w:rsid w:val="003728F2"/>
    <w:rsid w:val="00373678"/>
    <w:rsid w:val="003738BE"/>
    <w:rsid w:val="0037463C"/>
    <w:rsid w:val="00376376"/>
    <w:rsid w:val="0037682C"/>
    <w:rsid w:val="00376886"/>
    <w:rsid w:val="00377203"/>
    <w:rsid w:val="003778B7"/>
    <w:rsid w:val="003807E6"/>
    <w:rsid w:val="003818C3"/>
    <w:rsid w:val="0038263E"/>
    <w:rsid w:val="003829FD"/>
    <w:rsid w:val="00383706"/>
    <w:rsid w:val="00383E8E"/>
    <w:rsid w:val="00384097"/>
    <w:rsid w:val="00385771"/>
    <w:rsid w:val="003869CF"/>
    <w:rsid w:val="00386CF9"/>
    <w:rsid w:val="003874BA"/>
    <w:rsid w:val="0038765B"/>
    <w:rsid w:val="00390477"/>
    <w:rsid w:val="00390EFE"/>
    <w:rsid w:val="0039116B"/>
    <w:rsid w:val="00392F1E"/>
    <w:rsid w:val="00393324"/>
    <w:rsid w:val="00394A18"/>
    <w:rsid w:val="003960F7"/>
    <w:rsid w:val="00396A6D"/>
    <w:rsid w:val="00396B92"/>
    <w:rsid w:val="00396E4F"/>
    <w:rsid w:val="003977F6"/>
    <w:rsid w:val="00397ED5"/>
    <w:rsid w:val="003A28C8"/>
    <w:rsid w:val="003A3313"/>
    <w:rsid w:val="003A36FA"/>
    <w:rsid w:val="003A38D5"/>
    <w:rsid w:val="003A3A65"/>
    <w:rsid w:val="003A4012"/>
    <w:rsid w:val="003A42D7"/>
    <w:rsid w:val="003A47D9"/>
    <w:rsid w:val="003A5F40"/>
    <w:rsid w:val="003A7158"/>
    <w:rsid w:val="003A767C"/>
    <w:rsid w:val="003A7B02"/>
    <w:rsid w:val="003A7C29"/>
    <w:rsid w:val="003B0619"/>
    <w:rsid w:val="003B066C"/>
    <w:rsid w:val="003B18A3"/>
    <w:rsid w:val="003B34FE"/>
    <w:rsid w:val="003B37FC"/>
    <w:rsid w:val="003B439C"/>
    <w:rsid w:val="003B4BA7"/>
    <w:rsid w:val="003B5CD8"/>
    <w:rsid w:val="003B6AB2"/>
    <w:rsid w:val="003B78DB"/>
    <w:rsid w:val="003C0E0C"/>
    <w:rsid w:val="003C1469"/>
    <w:rsid w:val="003C39D8"/>
    <w:rsid w:val="003C4094"/>
    <w:rsid w:val="003C42E8"/>
    <w:rsid w:val="003C4B68"/>
    <w:rsid w:val="003C4FC1"/>
    <w:rsid w:val="003C568C"/>
    <w:rsid w:val="003C56CF"/>
    <w:rsid w:val="003C7200"/>
    <w:rsid w:val="003D04DD"/>
    <w:rsid w:val="003D1671"/>
    <w:rsid w:val="003D1873"/>
    <w:rsid w:val="003D37D7"/>
    <w:rsid w:val="003D3B61"/>
    <w:rsid w:val="003D3FFE"/>
    <w:rsid w:val="003D4096"/>
    <w:rsid w:val="003D4182"/>
    <w:rsid w:val="003D4F79"/>
    <w:rsid w:val="003D50F4"/>
    <w:rsid w:val="003D5143"/>
    <w:rsid w:val="003D515F"/>
    <w:rsid w:val="003D5413"/>
    <w:rsid w:val="003D6C74"/>
    <w:rsid w:val="003E0047"/>
    <w:rsid w:val="003E0EC9"/>
    <w:rsid w:val="003E107C"/>
    <w:rsid w:val="003E1240"/>
    <w:rsid w:val="003E264B"/>
    <w:rsid w:val="003E2708"/>
    <w:rsid w:val="003E298E"/>
    <w:rsid w:val="003E2FF7"/>
    <w:rsid w:val="003E39BA"/>
    <w:rsid w:val="003E3B9B"/>
    <w:rsid w:val="003E440D"/>
    <w:rsid w:val="003E46D0"/>
    <w:rsid w:val="003E4F3C"/>
    <w:rsid w:val="003E5484"/>
    <w:rsid w:val="003E5A53"/>
    <w:rsid w:val="003E5CBC"/>
    <w:rsid w:val="003E668C"/>
    <w:rsid w:val="003E6A9F"/>
    <w:rsid w:val="003E7268"/>
    <w:rsid w:val="003E73EB"/>
    <w:rsid w:val="003E7BF4"/>
    <w:rsid w:val="003F052B"/>
    <w:rsid w:val="003F1BC8"/>
    <w:rsid w:val="003F1F8D"/>
    <w:rsid w:val="003F228D"/>
    <w:rsid w:val="003F2475"/>
    <w:rsid w:val="003F2CEF"/>
    <w:rsid w:val="003F372A"/>
    <w:rsid w:val="003F3853"/>
    <w:rsid w:val="003F45F8"/>
    <w:rsid w:val="003F536C"/>
    <w:rsid w:val="003F53A6"/>
    <w:rsid w:val="003F58B9"/>
    <w:rsid w:val="003F6A89"/>
    <w:rsid w:val="004010AA"/>
    <w:rsid w:val="0040190D"/>
    <w:rsid w:val="00401A70"/>
    <w:rsid w:val="00402B23"/>
    <w:rsid w:val="00402C58"/>
    <w:rsid w:val="0040358C"/>
    <w:rsid w:val="0040386D"/>
    <w:rsid w:val="00404802"/>
    <w:rsid w:val="00404F8B"/>
    <w:rsid w:val="00406117"/>
    <w:rsid w:val="004062B0"/>
    <w:rsid w:val="00411ED7"/>
    <w:rsid w:val="0041280E"/>
    <w:rsid w:val="00413989"/>
    <w:rsid w:val="00413DA4"/>
    <w:rsid w:val="00413DDC"/>
    <w:rsid w:val="00414C02"/>
    <w:rsid w:val="00414E8A"/>
    <w:rsid w:val="004163FC"/>
    <w:rsid w:val="004165A6"/>
    <w:rsid w:val="0041793D"/>
    <w:rsid w:val="00417B0F"/>
    <w:rsid w:val="00417C9D"/>
    <w:rsid w:val="004208A1"/>
    <w:rsid w:val="00421130"/>
    <w:rsid w:val="004213B2"/>
    <w:rsid w:val="00421620"/>
    <w:rsid w:val="00421BE5"/>
    <w:rsid w:val="00422542"/>
    <w:rsid w:val="0042287F"/>
    <w:rsid w:val="00423012"/>
    <w:rsid w:val="0042326F"/>
    <w:rsid w:val="00423A81"/>
    <w:rsid w:val="00423F45"/>
    <w:rsid w:val="004252A0"/>
    <w:rsid w:val="004255BA"/>
    <w:rsid w:val="004259D5"/>
    <w:rsid w:val="00425F5C"/>
    <w:rsid w:val="00426729"/>
    <w:rsid w:val="004308FF"/>
    <w:rsid w:val="0043202F"/>
    <w:rsid w:val="0043228E"/>
    <w:rsid w:val="00432C58"/>
    <w:rsid w:val="004338E0"/>
    <w:rsid w:val="00433B5F"/>
    <w:rsid w:val="0043421E"/>
    <w:rsid w:val="00434D63"/>
    <w:rsid w:val="00434DB8"/>
    <w:rsid w:val="00435E00"/>
    <w:rsid w:val="00437CAF"/>
    <w:rsid w:val="004410A9"/>
    <w:rsid w:val="00441306"/>
    <w:rsid w:val="00441A0C"/>
    <w:rsid w:val="00441C57"/>
    <w:rsid w:val="00441E25"/>
    <w:rsid w:val="004426B9"/>
    <w:rsid w:val="00443404"/>
    <w:rsid w:val="0044410D"/>
    <w:rsid w:val="00444710"/>
    <w:rsid w:val="004456E7"/>
    <w:rsid w:val="00445EBF"/>
    <w:rsid w:val="00446F69"/>
    <w:rsid w:val="00447BB1"/>
    <w:rsid w:val="00450164"/>
    <w:rsid w:val="00452E75"/>
    <w:rsid w:val="00453A52"/>
    <w:rsid w:val="00453F93"/>
    <w:rsid w:val="00454478"/>
    <w:rsid w:val="00455A82"/>
    <w:rsid w:val="00455FB7"/>
    <w:rsid w:val="0045670B"/>
    <w:rsid w:val="00456EDA"/>
    <w:rsid w:val="00456FA4"/>
    <w:rsid w:val="00457505"/>
    <w:rsid w:val="00460B74"/>
    <w:rsid w:val="00460DBC"/>
    <w:rsid w:val="00460F4B"/>
    <w:rsid w:val="00461F2E"/>
    <w:rsid w:val="00462909"/>
    <w:rsid w:val="0046374A"/>
    <w:rsid w:val="004644AA"/>
    <w:rsid w:val="00464CE5"/>
    <w:rsid w:val="00465AD2"/>
    <w:rsid w:val="00465BD7"/>
    <w:rsid w:val="00466113"/>
    <w:rsid w:val="0046764B"/>
    <w:rsid w:val="004677BB"/>
    <w:rsid w:val="00467A13"/>
    <w:rsid w:val="00467FC5"/>
    <w:rsid w:val="004717A1"/>
    <w:rsid w:val="004723BF"/>
    <w:rsid w:val="004723C4"/>
    <w:rsid w:val="0047278D"/>
    <w:rsid w:val="00473085"/>
    <w:rsid w:val="00473E3D"/>
    <w:rsid w:val="0047541E"/>
    <w:rsid w:val="004768F6"/>
    <w:rsid w:val="0048015B"/>
    <w:rsid w:val="00481FEF"/>
    <w:rsid w:val="00482B15"/>
    <w:rsid w:val="00482C5E"/>
    <w:rsid w:val="00482F5C"/>
    <w:rsid w:val="0048379C"/>
    <w:rsid w:val="00483894"/>
    <w:rsid w:val="004845DE"/>
    <w:rsid w:val="0048705B"/>
    <w:rsid w:val="0048760D"/>
    <w:rsid w:val="004905FA"/>
    <w:rsid w:val="0049106E"/>
    <w:rsid w:val="004932F5"/>
    <w:rsid w:val="00493315"/>
    <w:rsid w:val="004964CF"/>
    <w:rsid w:val="00497609"/>
    <w:rsid w:val="0049778B"/>
    <w:rsid w:val="004A06CE"/>
    <w:rsid w:val="004A0886"/>
    <w:rsid w:val="004A0BD5"/>
    <w:rsid w:val="004A0F98"/>
    <w:rsid w:val="004A145A"/>
    <w:rsid w:val="004A1774"/>
    <w:rsid w:val="004A28FC"/>
    <w:rsid w:val="004A2CD6"/>
    <w:rsid w:val="004A3AFC"/>
    <w:rsid w:val="004A54CB"/>
    <w:rsid w:val="004A62D2"/>
    <w:rsid w:val="004A71ED"/>
    <w:rsid w:val="004A7730"/>
    <w:rsid w:val="004A7772"/>
    <w:rsid w:val="004A78A1"/>
    <w:rsid w:val="004A7CF9"/>
    <w:rsid w:val="004B0161"/>
    <w:rsid w:val="004B13DF"/>
    <w:rsid w:val="004B1EB8"/>
    <w:rsid w:val="004B2095"/>
    <w:rsid w:val="004B29A4"/>
    <w:rsid w:val="004B2BE4"/>
    <w:rsid w:val="004B32D6"/>
    <w:rsid w:val="004B3D32"/>
    <w:rsid w:val="004B4695"/>
    <w:rsid w:val="004B595D"/>
    <w:rsid w:val="004B7C59"/>
    <w:rsid w:val="004C1143"/>
    <w:rsid w:val="004C44F0"/>
    <w:rsid w:val="004C4D98"/>
    <w:rsid w:val="004C5DBC"/>
    <w:rsid w:val="004C6232"/>
    <w:rsid w:val="004C638A"/>
    <w:rsid w:val="004C67DB"/>
    <w:rsid w:val="004C73D2"/>
    <w:rsid w:val="004C7523"/>
    <w:rsid w:val="004C7DE7"/>
    <w:rsid w:val="004D0080"/>
    <w:rsid w:val="004D0524"/>
    <w:rsid w:val="004D0A1A"/>
    <w:rsid w:val="004D0CD6"/>
    <w:rsid w:val="004D1159"/>
    <w:rsid w:val="004D3E19"/>
    <w:rsid w:val="004D437A"/>
    <w:rsid w:val="004D587D"/>
    <w:rsid w:val="004D5C6B"/>
    <w:rsid w:val="004D6863"/>
    <w:rsid w:val="004D6EA7"/>
    <w:rsid w:val="004D7BF7"/>
    <w:rsid w:val="004D7E08"/>
    <w:rsid w:val="004E182A"/>
    <w:rsid w:val="004E2B2F"/>
    <w:rsid w:val="004E329D"/>
    <w:rsid w:val="004E3CA2"/>
    <w:rsid w:val="004E3DB4"/>
    <w:rsid w:val="004E4C56"/>
    <w:rsid w:val="004E5195"/>
    <w:rsid w:val="004E53F6"/>
    <w:rsid w:val="004E657A"/>
    <w:rsid w:val="004E67E9"/>
    <w:rsid w:val="004F004A"/>
    <w:rsid w:val="004F3E2E"/>
    <w:rsid w:val="004F6206"/>
    <w:rsid w:val="004F722D"/>
    <w:rsid w:val="004F7E5C"/>
    <w:rsid w:val="00500681"/>
    <w:rsid w:val="00500BB4"/>
    <w:rsid w:val="00500DD6"/>
    <w:rsid w:val="00500FED"/>
    <w:rsid w:val="00501C34"/>
    <w:rsid w:val="00501CE1"/>
    <w:rsid w:val="0050206A"/>
    <w:rsid w:val="00502448"/>
    <w:rsid w:val="0050352E"/>
    <w:rsid w:val="00503F28"/>
    <w:rsid w:val="005044F9"/>
    <w:rsid w:val="00504A34"/>
    <w:rsid w:val="00505384"/>
    <w:rsid w:val="005057D9"/>
    <w:rsid w:val="00505F09"/>
    <w:rsid w:val="005066EB"/>
    <w:rsid w:val="0051077A"/>
    <w:rsid w:val="00511BF4"/>
    <w:rsid w:val="00511C2D"/>
    <w:rsid w:val="0051205A"/>
    <w:rsid w:val="005129BC"/>
    <w:rsid w:val="005149EC"/>
    <w:rsid w:val="00515B98"/>
    <w:rsid w:val="00516015"/>
    <w:rsid w:val="0051709A"/>
    <w:rsid w:val="005202AD"/>
    <w:rsid w:val="005202C4"/>
    <w:rsid w:val="00520836"/>
    <w:rsid w:val="00520901"/>
    <w:rsid w:val="0052096B"/>
    <w:rsid w:val="00521C0D"/>
    <w:rsid w:val="00522798"/>
    <w:rsid w:val="005228AE"/>
    <w:rsid w:val="00522C70"/>
    <w:rsid w:val="00524540"/>
    <w:rsid w:val="00524A7A"/>
    <w:rsid w:val="005251B3"/>
    <w:rsid w:val="00525A2E"/>
    <w:rsid w:val="00525EF2"/>
    <w:rsid w:val="005261E1"/>
    <w:rsid w:val="00526242"/>
    <w:rsid w:val="00526942"/>
    <w:rsid w:val="00527751"/>
    <w:rsid w:val="00527AA7"/>
    <w:rsid w:val="00527F0C"/>
    <w:rsid w:val="0053079A"/>
    <w:rsid w:val="00530C31"/>
    <w:rsid w:val="00531021"/>
    <w:rsid w:val="005310B9"/>
    <w:rsid w:val="005314B4"/>
    <w:rsid w:val="005326AA"/>
    <w:rsid w:val="00532F49"/>
    <w:rsid w:val="00534B8E"/>
    <w:rsid w:val="00534E08"/>
    <w:rsid w:val="00534EE0"/>
    <w:rsid w:val="005366AB"/>
    <w:rsid w:val="00536C2E"/>
    <w:rsid w:val="00536F3D"/>
    <w:rsid w:val="00537017"/>
    <w:rsid w:val="0053790B"/>
    <w:rsid w:val="0054035E"/>
    <w:rsid w:val="00540741"/>
    <w:rsid w:val="005419F9"/>
    <w:rsid w:val="00541D75"/>
    <w:rsid w:val="00541F76"/>
    <w:rsid w:val="005420AA"/>
    <w:rsid w:val="00542CFC"/>
    <w:rsid w:val="00542DBE"/>
    <w:rsid w:val="00543457"/>
    <w:rsid w:val="00545928"/>
    <w:rsid w:val="0054601A"/>
    <w:rsid w:val="00546918"/>
    <w:rsid w:val="00546E4C"/>
    <w:rsid w:val="005470C0"/>
    <w:rsid w:val="0054712C"/>
    <w:rsid w:val="00550111"/>
    <w:rsid w:val="00550341"/>
    <w:rsid w:val="0055059B"/>
    <w:rsid w:val="00550817"/>
    <w:rsid w:val="00550974"/>
    <w:rsid w:val="00550990"/>
    <w:rsid w:val="00550AEF"/>
    <w:rsid w:val="00551B0F"/>
    <w:rsid w:val="005529A9"/>
    <w:rsid w:val="00552C1E"/>
    <w:rsid w:val="00553600"/>
    <w:rsid w:val="00554382"/>
    <w:rsid w:val="00554F46"/>
    <w:rsid w:val="0055666A"/>
    <w:rsid w:val="00556DBC"/>
    <w:rsid w:val="00557205"/>
    <w:rsid w:val="005579D5"/>
    <w:rsid w:val="005620F8"/>
    <w:rsid w:val="005621F5"/>
    <w:rsid w:val="005640F7"/>
    <w:rsid w:val="00564F9C"/>
    <w:rsid w:val="00565503"/>
    <w:rsid w:val="005663EC"/>
    <w:rsid w:val="00567B1F"/>
    <w:rsid w:val="00570B76"/>
    <w:rsid w:val="00570DD0"/>
    <w:rsid w:val="00571403"/>
    <w:rsid w:val="00571D72"/>
    <w:rsid w:val="005722FD"/>
    <w:rsid w:val="005728C2"/>
    <w:rsid w:val="0057322B"/>
    <w:rsid w:val="005732AB"/>
    <w:rsid w:val="00573CB1"/>
    <w:rsid w:val="00575475"/>
    <w:rsid w:val="00577273"/>
    <w:rsid w:val="00577779"/>
    <w:rsid w:val="0057787A"/>
    <w:rsid w:val="00577958"/>
    <w:rsid w:val="00581378"/>
    <w:rsid w:val="005833C0"/>
    <w:rsid w:val="00583996"/>
    <w:rsid w:val="00584069"/>
    <w:rsid w:val="005843BC"/>
    <w:rsid w:val="0058468E"/>
    <w:rsid w:val="00584FD6"/>
    <w:rsid w:val="00585487"/>
    <w:rsid w:val="00585A4C"/>
    <w:rsid w:val="00586023"/>
    <w:rsid w:val="005869E2"/>
    <w:rsid w:val="0058737E"/>
    <w:rsid w:val="00587E9A"/>
    <w:rsid w:val="00590522"/>
    <w:rsid w:val="00590B9C"/>
    <w:rsid w:val="00590C2C"/>
    <w:rsid w:val="00590F7E"/>
    <w:rsid w:val="00591017"/>
    <w:rsid w:val="005913E2"/>
    <w:rsid w:val="00591C1B"/>
    <w:rsid w:val="005924CE"/>
    <w:rsid w:val="005924D3"/>
    <w:rsid w:val="00594A9B"/>
    <w:rsid w:val="00594DE2"/>
    <w:rsid w:val="005954F7"/>
    <w:rsid w:val="00595B87"/>
    <w:rsid w:val="00597D6C"/>
    <w:rsid w:val="00597EB4"/>
    <w:rsid w:val="005A0A4F"/>
    <w:rsid w:val="005A0D48"/>
    <w:rsid w:val="005A18D7"/>
    <w:rsid w:val="005A19C2"/>
    <w:rsid w:val="005A22EE"/>
    <w:rsid w:val="005A2BCA"/>
    <w:rsid w:val="005A3785"/>
    <w:rsid w:val="005A3C1B"/>
    <w:rsid w:val="005A3E34"/>
    <w:rsid w:val="005A3E6F"/>
    <w:rsid w:val="005A4347"/>
    <w:rsid w:val="005A56BB"/>
    <w:rsid w:val="005A5C80"/>
    <w:rsid w:val="005A6202"/>
    <w:rsid w:val="005A6416"/>
    <w:rsid w:val="005A70D3"/>
    <w:rsid w:val="005A7975"/>
    <w:rsid w:val="005B0513"/>
    <w:rsid w:val="005B1350"/>
    <w:rsid w:val="005B142F"/>
    <w:rsid w:val="005B14DE"/>
    <w:rsid w:val="005B158E"/>
    <w:rsid w:val="005B1740"/>
    <w:rsid w:val="005B2055"/>
    <w:rsid w:val="005B21CD"/>
    <w:rsid w:val="005B3DCB"/>
    <w:rsid w:val="005B4C4E"/>
    <w:rsid w:val="005B4FEA"/>
    <w:rsid w:val="005B558E"/>
    <w:rsid w:val="005B5D30"/>
    <w:rsid w:val="005B658A"/>
    <w:rsid w:val="005B6591"/>
    <w:rsid w:val="005B7A2F"/>
    <w:rsid w:val="005C0E0E"/>
    <w:rsid w:val="005C13EF"/>
    <w:rsid w:val="005C25AE"/>
    <w:rsid w:val="005C2F8B"/>
    <w:rsid w:val="005C46F3"/>
    <w:rsid w:val="005C4CCE"/>
    <w:rsid w:val="005C5584"/>
    <w:rsid w:val="005C597A"/>
    <w:rsid w:val="005C6955"/>
    <w:rsid w:val="005C77D7"/>
    <w:rsid w:val="005D134A"/>
    <w:rsid w:val="005D2CF1"/>
    <w:rsid w:val="005D32FF"/>
    <w:rsid w:val="005D33AD"/>
    <w:rsid w:val="005D52EB"/>
    <w:rsid w:val="005D62E9"/>
    <w:rsid w:val="005D68A8"/>
    <w:rsid w:val="005D6939"/>
    <w:rsid w:val="005D7529"/>
    <w:rsid w:val="005D760D"/>
    <w:rsid w:val="005E0559"/>
    <w:rsid w:val="005E09FB"/>
    <w:rsid w:val="005E104F"/>
    <w:rsid w:val="005E3A27"/>
    <w:rsid w:val="005E429D"/>
    <w:rsid w:val="005E6834"/>
    <w:rsid w:val="005E6C6A"/>
    <w:rsid w:val="005E6D38"/>
    <w:rsid w:val="005E79CA"/>
    <w:rsid w:val="005F059F"/>
    <w:rsid w:val="005F18B0"/>
    <w:rsid w:val="005F1B4D"/>
    <w:rsid w:val="005F25D6"/>
    <w:rsid w:val="005F2863"/>
    <w:rsid w:val="005F3295"/>
    <w:rsid w:val="005F3E21"/>
    <w:rsid w:val="005F436A"/>
    <w:rsid w:val="005F59AC"/>
    <w:rsid w:val="005F6814"/>
    <w:rsid w:val="005F6F7B"/>
    <w:rsid w:val="005F7CCD"/>
    <w:rsid w:val="00601354"/>
    <w:rsid w:val="0060376A"/>
    <w:rsid w:val="00603CBB"/>
    <w:rsid w:val="00604B27"/>
    <w:rsid w:val="00605274"/>
    <w:rsid w:val="00605A07"/>
    <w:rsid w:val="00606579"/>
    <w:rsid w:val="006069D1"/>
    <w:rsid w:val="006075C7"/>
    <w:rsid w:val="006078F3"/>
    <w:rsid w:val="00610395"/>
    <w:rsid w:val="00611583"/>
    <w:rsid w:val="00612FB7"/>
    <w:rsid w:val="00613C87"/>
    <w:rsid w:val="00615E00"/>
    <w:rsid w:val="00621DC4"/>
    <w:rsid w:val="00622915"/>
    <w:rsid w:val="006239A9"/>
    <w:rsid w:val="00624A8D"/>
    <w:rsid w:val="00624F94"/>
    <w:rsid w:val="00625D09"/>
    <w:rsid w:val="006263D1"/>
    <w:rsid w:val="006266E7"/>
    <w:rsid w:val="00630A1B"/>
    <w:rsid w:val="00630B35"/>
    <w:rsid w:val="0063159D"/>
    <w:rsid w:val="00631F00"/>
    <w:rsid w:val="0063264B"/>
    <w:rsid w:val="006330E6"/>
    <w:rsid w:val="0063353E"/>
    <w:rsid w:val="0063395C"/>
    <w:rsid w:val="00633ABD"/>
    <w:rsid w:val="00633BE9"/>
    <w:rsid w:val="00634F2E"/>
    <w:rsid w:val="00634F7A"/>
    <w:rsid w:val="0063583D"/>
    <w:rsid w:val="00635BCF"/>
    <w:rsid w:val="00636ED9"/>
    <w:rsid w:val="006401F0"/>
    <w:rsid w:val="00641CB7"/>
    <w:rsid w:val="00641E8D"/>
    <w:rsid w:val="00642187"/>
    <w:rsid w:val="0064221E"/>
    <w:rsid w:val="006423E1"/>
    <w:rsid w:val="00643700"/>
    <w:rsid w:val="00643804"/>
    <w:rsid w:val="00643E1C"/>
    <w:rsid w:val="00644E4E"/>
    <w:rsid w:val="006460F9"/>
    <w:rsid w:val="00646222"/>
    <w:rsid w:val="00647598"/>
    <w:rsid w:val="00647C93"/>
    <w:rsid w:val="006529AF"/>
    <w:rsid w:val="006536E7"/>
    <w:rsid w:val="00653C5A"/>
    <w:rsid w:val="00653DB3"/>
    <w:rsid w:val="0065410F"/>
    <w:rsid w:val="0065469D"/>
    <w:rsid w:val="00654D8A"/>
    <w:rsid w:val="006562AC"/>
    <w:rsid w:val="006573A2"/>
    <w:rsid w:val="00657861"/>
    <w:rsid w:val="00657A4E"/>
    <w:rsid w:val="00657DEA"/>
    <w:rsid w:val="0066016C"/>
    <w:rsid w:val="006601AD"/>
    <w:rsid w:val="00662D44"/>
    <w:rsid w:val="00664C2D"/>
    <w:rsid w:val="00666F70"/>
    <w:rsid w:val="00667805"/>
    <w:rsid w:val="0066799F"/>
    <w:rsid w:val="0067065E"/>
    <w:rsid w:val="006707F2"/>
    <w:rsid w:val="0067286A"/>
    <w:rsid w:val="00674DD7"/>
    <w:rsid w:val="00675A51"/>
    <w:rsid w:val="00677363"/>
    <w:rsid w:val="00677F9C"/>
    <w:rsid w:val="0068042D"/>
    <w:rsid w:val="006806E7"/>
    <w:rsid w:val="00682336"/>
    <w:rsid w:val="006834E6"/>
    <w:rsid w:val="006839F8"/>
    <w:rsid w:val="00684740"/>
    <w:rsid w:val="00685838"/>
    <w:rsid w:val="0068589D"/>
    <w:rsid w:val="006858BE"/>
    <w:rsid w:val="006862DF"/>
    <w:rsid w:val="006865AB"/>
    <w:rsid w:val="006908EE"/>
    <w:rsid w:val="00691E63"/>
    <w:rsid w:val="00693696"/>
    <w:rsid w:val="00693A5B"/>
    <w:rsid w:val="00694203"/>
    <w:rsid w:val="00694513"/>
    <w:rsid w:val="00694671"/>
    <w:rsid w:val="0069476B"/>
    <w:rsid w:val="00697272"/>
    <w:rsid w:val="00697670"/>
    <w:rsid w:val="006A0B75"/>
    <w:rsid w:val="006A17C1"/>
    <w:rsid w:val="006A24C8"/>
    <w:rsid w:val="006A38AF"/>
    <w:rsid w:val="006A47AE"/>
    <w:rsid w:val="006A5842"/>
    <w:rsid w:val="006A5DF0"/>
    <w:rsid w:val="006A5EDC"/>
    <w:rsid w:val="006A6812"/>
    <w:rsid w:val="006A6A95"/>
    <w:rsid w:val="006A785F"/>
    <w:rsid w:val="006B010C"/>
    <w:rsid w:val="006B0CC3"/>
    <w:rsid w:val="006B1093"/>
    <w:rsid w:val="006B1205"/>
    <w:rsid w:val="006B1C95"/>
    <w:rsid w:val="006B3A7E"/>
    <w:rsid w:val="006B4E67"/>
    <w:rsid w:val="006B60CC"/>
    <w:rsid w:val="006B6746"/>
    <w:rsid w:val="006B752D"/>
    <w:rsid w:val="006C047D"/>
    <w:rsid w:val="006C0D0F"/>
    <w:rsid w:val="006C0E8F"/>
    <w:rsid w:val="006C164E"/>
    <w:rsid w:val="006C24A0"/>
    <w:rsid w:val="006C3724"/>
    <w:rsid w:val="006C4242"/>
    <w:rsid w:val="006C446D"/>
    <w:rsid w:val="006C4622"/>
    <w:rsid w:val="006C473D"/>
    <w:rsid w:val="006C54D1"/>
    <w:rsid w:val="006C5AAF"/>
    <w:rsid w:val="006C6B2F"/>
    <w:rsid w:val="006C7218"/>
    <w:rsid w:val="006C7C79"/>
    <w:rsid w:val="006D00BF"/>
    <w:rsid w:val="006D0E61"/>
    <w:rsid w:val="006D42D8"/>
    <w:rsid w:val="006D558E"/>
    <w:rsid w:val="006D5647"/>
    <w:rsid w:val="006D595E"/>
    <w:rsid w:val="006D62A6"/>
    <w:rsid w:val="006D63A6"/>
    <w:rsid w:val="006D7153"/>
    <w:rsid w:val="006E0125"/>
    <w:rsid w:val="006E07BE"/>
    <w:rsid w:val="006E09D1"/>
    <w:rsid w:val="006E14B4"/>
    <w:rsid w:val="006E18DD"/>
    <w:rsid w:val="006E1E2D"/>
    <w:rsid w:val="006E202D"/>
    <w:rsid w:val="006E31F1"/>
    <w:rsid w:val="006E4A52"/>
    <w:rsid w:val="006E5998"/>
    <w:rsid w:val="006E63E7"/>
    <w:rsid w:val="006E71DD"/>
    <w:rsid w:val="006E771D"/>
    <w:rsid w:val="006F08C2"/>
    <w:rsid w:val="006F1706"/>
    <w:rsid w:val="006F1A4D"/>
    <w:rsid w:val="006F1C3D"/>
    <w:rsid w:val="006F23C7"/>
    <w:rsid w:val="006F3312"/>
    <w:rsid w:val="006F333D"/>
    <w:rsid w:val="006F3FCA"/>
    <w:rsid w:val="006F4823"/>
    <w:rsid w:val="006F4AA3"/>
    <w:rsid w:val="006F68C4"/>
    <w:rsid w:val="006F776F"/>
    <w:rsid w:val="006F7CA5"/>
    <w:rsid w:val="006F7D88"/>
    <w:rsid w:val="006F7FFA"/>
    <w:rsid w:val="00703188"/>
    <w:rsid w:val="00703795"/>
    <w:rsid w:val="00704090"/>
    <w:rsid w:val="00704887"/>
    <w:rsid w:val="00704A69"/>
    <w:rsid w:val="00704A98"/>
    <w:rsid w:val="00704D90"/>
    <w:rsid w:val="00705030"/>
    <w:rsid w:val="00705352"/>
    <w:rsid w:val="0070589A"/>
    <w:rsid w:val="00710DCC"/>
    <w:rsid w:val="007134F9"/>
    <w:rsid w:val="0071470D"/>
    <w:rsid w:val="0071646C"/>
    <w:rsid w:val="0071665F"/>
    <w:rsid w:val="0071667A"/>
    <w:rsid w:val="00716A00"/>
    <w:rsid w:val="00716AC0"/>
    <w:rsid w:val="0071777A"/>
    <w:rsid w:val="00717888"/>
    <w:rsid w:val="00717C72"/>
    <w:rsid w:val="00722213"/>
    <w:rsid w:val="007229DB"/>
    <w:rsid w:val="0072585C"/>
    <w:rsid w:val="007305EE"/>
    <w:rsid w:val="00731F75"/>
    <w:rsid w:val="007335E3"/>
    <w:rsid w:val="007339B9"/>
    <w:rsid w:val="0073511D"/>
    <w:rsid w:val="00735467"/>
    <w:rsid w:val="00735D7E"/>
    <w:rsid w:val="007369C8"/>
    <w:rsid w:val="00736AD9"/>
    <w:rsid w:val="00737B1A"/>
    <w:rsid w:val="00737D79"/>
    <w:rsid w:val="0074065B"/>
    <w:rsid w:val="00741060"/>
    <w:rsid w:val="00744117"/>
    <w:rsid w:val="00744309"/>
    <w:rsid w:val="0074490A"/>
    <w:rsid w:val="007471D3"/>
    <w:rsid w:val="007475E0"/>
    <w:rsid w:val="0075084B"/>
    <w:rsid w:val="00750864"/>
    <w:rsid w:val="007508D8"/>
    <w:rsid w:val="00751672"/>
    <w:rsid w:val="00751A23"/>
    <w:rsid w:val="00751D8A"/>
    <w:rsid w:val="007521A2"/>
    <w:rsid w:val="00752B64"/>
    <w:rsid w:val="00752E30"/>
    <w:rsid w:val="00753552"/>
    <w:rsid w:val="00753944"/>
    <w:rsid w:val="00753C98"/>
    <w:rsid w:val="00753D1C"/>
    <w:rsid w:val="007544F3"/>
    <w:rsid w:val="0075483E"/>
    <w:rsid w:val="00754BC9"/>
    <w:rsid w:val="007551D3"/>
    <w:rsid w:val="00755595"/>
    <w:rsid w:val="007555AE"/>
    <w:rsid w:val="00756851"/>
    <w:rsid w:val="00756ABA"/>
    <w:rsid w:val="00760202"/>
    <w:rsid w:val="0076076E"/>
    <w:rsid w:val="007607EC"/>
    <w:rsid w:val="00761348"/>
    <w:rsid w:val="007621F2"/>
    <w:rsid w:val="00762F2A"/>
    <w:rsid w:val="007645E5"/>
    <w:rsid w:val="007657D1"/>
    <w:rsid w:val="00765892"/>
    <w:rsid w:val="00766372"/>
    <w:rsid w:val="00766F07"/>
    <w:rsid w:val="00767344"/>
    <w:rsid w:val="0077021C"/>
    <w:rsid w:val="0077133C"/>
    <w:rsid w:val="007720DC"/>
    <w:rsid w:val="00772831"/>
    <w:rsid w:val="00772A5B"/>
    <w:rsid w:val="00775DD8"/>
    <w:rsid w:val="0077657C"/>
    <w:rsid w:val="00776CFA"/>
    <w:rsid w:val="00780053"/>
    <w:rsid w:val="00781242"/>
    <w:rsid w:val="00782989"/>
    <w:rsid w:val="00783955"/>
    <w:rsid w:val="00784D93"/>
    <w:rsid w:val="00784DE5"/>
    <w:rsid w:val="00784E56"/>
    <w:rsid w:val="00785468"/>
    <w:rsid w:val="0078766B"/>
    <w:rsid w:val="00787780"/>
    <w:rsid w:val="00790228"/>
    <w:rsid w:val="00790A20"/>
    <w:rsid w:val="00790B8A"/>
    <w:rsid w:val="00790FCD"/>
    <w:rsid w:val="0079202A"/>
    <w:rsid w:val="007925E9"/>
    <w:rsid w:val="00793101"/>
    <w:rsid w:val="007938C9"/>
    <w:rsid w:val="00793B71"/>
    <w:rsid w:val="00793BD9"/>
    <w:rsid w:val="007944AA"/>
    <w:rsid w:val="00795323"/>
    <w:rsid w:val="0079616C"/>
    <w:rsid w:val="00796A69"/>
    <w:rsid w:val="00796D03"/>
    <w:rsid w:val="007A0AFE"/>
    <w:rsid w:val="007A16C1"/>
    <w:rsid w:val="007A178B"/>
    <w:rsid w:val="007A1BA6"/>
    <w:rsid w:val="007A22BA"/>
    <w:rsid w:val="007A27F9"/>
    <w:rsid w:val="007A29A7"/>
    <w:rsid w:val="007A42AB"/>
    <w:rsid w:val="007A730B"/>
    <w:rsid w:val="007B00D4"/>
    <w:rsid w:val="007B21F3"/>
    <w:rsid w:val="007B229F"/>
    <w:rsid w:val="007B2579"/>
    <w:rsid w:val="007B277E"/>
    <w:rsid w:val="007B2C29"/>
    <w:rsid w:val="007B40AE"/>
    <w:rsid w:val="007B5626"/>
    <w:rsid w:val="007B576A"/>
    <w:rsid w:val="007B5915"/>
    <w:rsid w:val="007B6288"/>
    <w:rsid w:val="007B67EE"/>
    <w:rsid w:val="007B70A6"/>
    <w:rsid w:val="007B7108"/>
    <w:rsid w:val="007B77FB"/>
    <w:rsid w:val="007B7BA3"/>
    <w:rsid w:val="007C075D"/>
    <w:rsid w:val="007C0870"/>
    <w:rsid w:val="007C0B64"/>
    <w:rsid w:val="007C0E6B"/>
    <w:rsid w:val="007C0E7F"/>
    <w:rsid w:val="007C35A7"/>
    <w:rsid w:val="007C360E"/>
    <w:rsid w:val="007C3847"/>
    <w:rsid w:val="007C3AAA"/>
    <w:rsid w:val="007C3BBD"/>
    <w:rsid w:val="007C454B"/>
    <w:rsid w:val="007C5069"/>
    <w:rsid w:val="007C5A30"/>
    <w:rsid w:val="007C5BBE"/>
    <w:rsid w:val="007C61CD"/>
    <w:rsid w:val="007C61CF"/>
    <w:rsid w:val="007C63F1"/>
    <w:rsid w:val="007C65C1"/>
    <w:rsid w:val="007C6908"/>
    <w:rsid w:val="007C69AA"/>
    <w:rsid w:val="007C70B8"/>
    <w:rsid w:val="007C7AA1"/>
    <w:rsid w:val="007D0EF0"/>
    <w:rsid w:val="007D1A94"/>
    <w:rsid w:val="007D2783"/>
    <w:rsid w:val="007D27AE"/>
    <w:rsid w:val="007D293E"/>
    <w:rsid w:val="007D2C8C"/>
    <w:rsid w:val="007D46DA"/>
    <w:rsid w:val="007D4E59"/>
    <w:rsid w:val="007D5E07"/>
    <w:rsid w:val="007D6352"/>
    <w:rsid w:val="007D6BC8"/>
    <w:rsid w:val="007D7637"/>
    <w:rsid w:val="007D783D"/>
    <w:rsid w:val="007D7D23"/>
    <w:rsid w:val="007E07E6"/>
    <w:rsid w:val="007E106C"/>
    <w:rsid w:val="007E1FDF"/>
    <w:rsid w:val="007E2B8C"/>
    <w:rsid w:val="007E2DF4"/>
    <w:rsid w:val="007E6759"/>
    <w:rsid w:val="007E728A"/>
    <w:rsid w:val="007E7DF2"/>
    <w:rsid w:val="007F0ACB"/>
    <w:rsid w:val="007F0C2C"/>
    <w:rsid w:val="007F197C"/>
    <w:rsid w:val="007F1F3F"/>
    <w:rsid w:val="007F2218"/>
    <w:rsid w:val="007F2E24"/>
    <w:rsid w:val="007F35B4"/>
    <w:rsid w:val="007F3B4F"/>
    <w:rsid w:val="007F3D68"/>
    <w:rsid w:val="007F3D6D"/>
    <w:rsid w:val="007F3DEF"/>
    <w:rsid w:val="007F4619"/>
    <w:rsid w:val="007F5084"/>
    <w:rsid w:val="007F5193"/>
    <w:rsid w:val="007F54F7"/>
    <w:rsid w:val="007F673A"/>
    <w:rsid w:val="007F7C7E"/>
    <w:rsid w:val="007F7D1D"/>
    <w:rsid w:val="00800F72"/>
    <w:rsid w:val="00801196"/>
    <w:rsid w:val="00801474"/>
    <w:rsid w:val="008015DF"/>
    <w:rsid w:val="00803019"/>
    <w:rsid w:val="0080385D"/>
    <w:rsid w:val="00803CCB"/>
    <w:rsid w:val="008044B9"/>
    <w:rsid w:val="00804CF7"/>
    <w:rsid w:val="0080703C"/>
    <w:rsid w:val="008109AB"/>
    <w:rsid w:val="00810E3F"/>
    <w:rsid w:val="008116EC"/>
    <w:rsid w:val="00813D85"/>
    <w:rsid w:val="00814422"/>
    <w:rsid w:val="00814627"/>
    <w:rsid w:val="00815D67"/>
    <w:rsid w:val="008160AD"/>
    <w:rsid w:val="008160E4"/>
    <w:rsid w:val="008164C9"/>
    <w:rsid w:val="00816972"/>
    <w:rsid w:val="00816EEA"/>
    <w:rsid w:val="008200EF"/>
    <w:rsid w:val="00820A51"/>
    <w:rsid w:val="00820DD6"/>
    <w:rsid w:val="0082277A"/>
    <w:rsid w:val="0082288D"/>
    <w:rsid w:val="00823068"/>
    <w:rsid w:val="0082455E"/>
    <w:rsid w:val="0082505B"/>
    <w:rsid w:val="00830F48"/>
    <w:rsid w:val="008326C0"/>
    <w:rsid w:val="0083270D"/>
    <w:rsid w:val="00833765"/>
    <w:rsid w:val="0083488D"/>
    <w:rsid w:val="0083516E"/>
    <w:rsid w:val="00836D76"/>
    <w:rsid w:val="00837CFA"/>
    <w:rsid w:val="00840517"/>
    <w:rsid w:val="00841331"/>
    <w:rsid w:val="008424CC"/>
    <w:rsid w:val="0084281B"/>
    <w:rsid w:val="00843665"/>
    <w:rsid w:val="00844A3D"/>
    <w:rsid w:val="00844CC1"/>
    <w:rsid w:val="00844E72"/>
    <w:rsid w:val="00845054"/>
    <w:rsid w:val="00845F6F"/>
    <w:rsid w:val="00846085"/>
    <w:rsid w:val="00846262"/>
    <w:rsid w:val="00846C12"/>
    <w:rsid w:val="00847387"/>
    <w:rsid w:val="008518AD"/>
    <w:rsid w:val="00852370"/>
    <w:rsid w:val="00852A21"/>
    <w:rsid w:val="008533D2"/>
    <w:rsid w:val="00853A37"/>
    <w:rsid w:val="008541B8"/>
    <w:rsid w:val="00854615"/>
    <w:rsid w:val="00854C29"/>
    <w:rsid w:val="00855457"/>
    <w:rsid w:val="00855A72"/>
    <w:rsid w:val="0085681B"/>
    <w:rsid w:val="00857232"/>
    <w:rsid w:val="008575C8"/>
    <w:rsid w:val="00857741"/>
    <w:rsid w:val="0085795F"/>
    <w:rsid w:val="00857975"/>
    <w:rsid w:val="00862516"/>
    <w:rsid w:val="008627D1"/>
    <w:rsid w:val="008628A5"/>
    <w:rsid w:val="008635A6"/>
    <w:rsid w:val="00863639"/>
    <w:rsid w:val="00863C20"/>
    <w:rsid w:val="00865AF6"/>
    <w:rsid w:val="00865EBC"/>
    <w:rsid w:val="00866836"/>
    <w:rsid w:val="008677B4"/>
    <w:rsid w:val="00873FC4"/>
    <w:rsid w:val="008744C0"/>
    <w:rsid w:val="00874D0D"/>
    <w:rsid w:val="008761AC"/>
    <w:rsid w:val="008764D3"/>
    <w:rsid w:val="00880011"/>
    <w:rsid w:val="0088090C"/>
    <w:rsid w:val="00880919"/>
    <w:rsid w:val="00881460"/>
    <w:rsid w:val="00882743"/>
    <w:rsid w:val="00883497"/>
    <w:rsid w:val="008840F7"/>
    <w:rsid w:val="00884D76"/>
    <w:rsid w:val="00885510"/>
    <w:rsid w:val="00885661"/>
    <w:rsid w:val="00885901"/>
    <w:rsid w:val="00885A90"/>
    <w:rsid w:val="00886889"/>
    <w:rsid w:val="00886E2E"/>
    <w:rsid w:val="00886FD8"/>
    <w:rsid w:val="00887305"/>
    <w:rsid w:val="008879C6"/>
    <w:rsid w:val="00890B4A"/>
    <w:rsid w:val="00890F8D"/>
    <w:rsid w:val="00892E3C"/>
    <w:rsid w:val="00892FB2"/>
    <w:rsid w:val="00893058"/>
    <w:rsid w:val="008936F4"/>
    <w:rsid w:val="008936FA"/>
    <w:rsid w:val="00894D66"/>
    <w:rsid w:val="00895096"/>
    <w:rsid w:val="008953DE"/>
    <w:rsid w:val="00895D2C"/>
    <w:rsid w:val="00896249"/>
    <w:rsid w:val="00897112"/>
    <w:rsid w:val="00897549"/>
    <w:rsid w:val="008976F5"/>
    <w:rsid w:val="00897B10"/>
    <w:rsid w:val="008A027E"/>
    <w:rsid w:val="008A1355"/>
    <w:rsid w:val="008A1624"/>
    <w:rsid w:val="008A2582"/>
    <w:rsid w:val="008A4294"/>
    <w:rsid w:val="008A56DE"/>
    <w:rsid w:val="008A5CA2"/>
    <w:rsid w:val="008A6177"/>
    <w:rsid w:val="008A65FE"/>
    <w:rsid w:val="008A73CA"/>
    <w:rsid w:val="008B009D"/>
    <w:rsid w:val="008B059C"/>
    <w:rsid w:val="008B06AC"/>
    <w:rsid w:val="008B07BC"/>
    <w:rsid w:val="008B1F4F"/>
    <w:rsid w:val="008B4198"/>
    <w:rsid w:val="008B4F8E"/>
    <w:rsid w:val="008B6029"/>
    <w:rsid w:val="008B609C"/>
    <w:rsid w:val="008B6798"/>
    <w:rsid w:val="008B708C"/>
    <w:rsid w:val="008B7294"/>
    <w:rsid w:val="008B7EB3"/>
    <w:rsid w:val="008C05B6"/>
    <w:rsid w:val="008C07A6"/>
    <w:rsid w:val="008C190D"/>
    <w:rsid w:val="008C23A3"/>
    <w:rsid w:val="008C245B"/>
    <w:rsid w:val="008C26DD"/>
    <w:rsid w:val="008C34CE"/>
    <w:rsid w:val="008C36A2"/>
    <w:rsid w:val="008C414B"/>
    <w:rsid w:val="008C757D"/>
    <w:rsid w:val="008C7B93"/>
    <w:rsid w:val="008D07A8"/>
    <w:rsid w:val="008D14F4"/>
    <w:rsid w:val="008D19AB"/>
    <w:rsid w:val="008D1C12"/>
    <w:rsid w:val="008D2086"/>
    <w:rsid w:val="008D27C6"/>
    <w:rsid w:val="008D2F0C"/>
    <w:rsid w:val="008D3A11"/>
    <w:rsid w:val="008D3BEC"/>
    <w:rsid w:val="008D3F89"/>
    <w:rsid w:val="008D4187"/>
    <w:rsid w:val="008D41F9"/>
    <w:rsid w:val="008D5529"/>
    <w:rsid w:val="008D5AAD"/>
    <w:rsid w:val="008D5CAA"/>
    <w:rsid w:val="008D609B"/>
    <w:rsid w:val="008D69A2"/>
    <w:rsid w:val="008D6FD3"/>
    <w:rsid w:val="008D7300"/>
    <w:rsid w:val="008D78F1"/>
    <w:rsid w:val="008E0CC1"/>
    <w:rsid w:val="008E1252"/>
    <w:rsid w:val="008E21CF"/>
    <w:rsid w:val="008E2701"/>
    <w:rsid w:val="008E2C46"/>
    <w:rsid w:val="008E3A58"/>
    <w:rsid w:val="008E3DF7"/>
    <w:rsid w:val="008E42B0"/>
    <w:rsid w:val="008E54CE"/>
    <w:rsid w:val="008E5BBE"/>
    <w:rsid w:val="008E6085"/>
    <w:rsid w:val="008E71D7"/>
    <w:rsid w:val="008E73D2"/>
    <w:rsid w:val="008F1029"/>
    <w:rsid w:val="008F1DB7"/>
    <w:rsid w:val="008F31B9"/>
    <w:rsid w:val="008F5F2E"/>
    <w:rsid w:val="008F65D6"/>
    <w:rsid w:val="009027FF"/>
    <w:rsid w:val="00902ED6"/>
    <w:rsid w:val="00903638"/>
    <w:rsid w:val="009038D0"/>
    <w:rsid w:val="00903DCC"/>
    <w:rsid w:val="00905817"/>
    <w:rsid w:val="00906F89"/>
    <w:rsid w:val="00907403"/>
    <w:rsid w:val="00907EF6"/>
    <w:rsid w:val="009104C4"/>
    <w:rsid w:val="00911E7E"/>
    <w:rsid w:val="009124F6"/>
    <w:rsid w:val="00912E1F"/>
    <w:rsid w:val="0091303E"/>
    <w:rsid w:val="009133FF"/>
    <w:rsid w:val="00913F3D"/>
    <w:rsid w:val="009149E4"/>
    <w:rsid w:val="00914A3A"/>
    <w:rsid w:val="00914A51"/>
    <w:rsid w:val="00914AD5"/>
    <w:rsid w:val="0091769A"/>
    <w:rsid w:val="00917BA0"/>
    <w:rsid w:val="00920D89"/>
    <w:rsid w:val="00920EBA"/>
    <w:rsid w:val="00922798"/>
    <w:rsid w:val="0092294B"/>
    <w:rsid w:val="00922A0E"/>
    <w:rsid w:val="00922F23"/>
    <w:rsid w:val="00923250"/>
    <w:rsid w:val="009234D9"/>
    <w:rsid w:val="009253AB"/>
    <w:rsid w:val="00925DC2"/>
    <w:rsid w:val="00925FCF"/>
    <w:rsid w:val="00925FFD"/>
    <w:rsid w:val="00926261"/>
    <w:rsid w:val="0092626A"/>
    <w:rsid w:val="009264F1"/>
    <w:rsid w:val="00926F48"/>
    <w:rsid w:val="0092703D"/>
    <w:rsid w:val="009305BB"/>
    <w:rsid w:val="00931451"/>
    <w:rsid w:val="00931AC8"/>
    <w:rsid w:val="00933732"/>
    <w:rsid w:val="009339E9"/>
    <w:rsid w:val="00933C62"/>
    <w:rsid w:val="00933E60"/>
    <w:rsid w:val="00934D1B"/>
    <w:rsid w:val="00936255"/>
    <w:rsid w:val="0093675A"/>
    <w:rsid w:val="00936FF4"/>
    <w:rsid w:val="0094041A"/>
    <w:rsid w:val="00940665"/>
    <w:rsid w:val="00941726"/>
    <w:rsid w:val="009417AA"/>
    <w:rsid w:val="009419F5"/>
    <w:rsid w:val="009420A5"/>
    <w:rsid w:val="009441EC"/>
    <w:rsid w:val="009447FD"/>
    <w:rsid w:val="0094544C"/>
    <w:rsid w:val="0094587E"/>
    <w:rsid w:val="00945C85"/>
    <w:rsid w:val="00946053"/>
    <w:rsid w:val="009473C4"/>
    <w:rsid w:val="0095066D"/>
    <w:rsid w:val="00951A9C"/>
    <w:rsid w:val="00952617"/>
    <w:rsid w:val="0095377C"/>
    <w:rsid w:val="00954A3D"/>
    <w:rsid w:val="00954F6B"/>
    <w:rsid w:val="009558A3"/>
    <w:rsid w:val="00955B22"/>
    <w:rsid w:val="009575ED"/>
    <w:rsid w:val="009577C5"/>
    <w:rsid w:val="00957B0A"/>
    <w:rsid w:val="00957DB5"/>
    <w:rsid w:val="00960A5F"/>
    <w:rsid w:val="00961C45"/>
    <w:rsid w:val="00962DB2"/>
    <w:rsid w:val="0096394F"/>
    <w:rsid w:val="00963B39"/>
    <w:rsid w:val="00964293"/>
    <w:rsid w:val="00964E56"/>
    <w:rsid w:val="00964FF5"/>
    <w:rsid w:val="00965108"/>
    <w:rsid w:val="009655D1"/>
    <w:rsid w:val="00965BC8"/>
    <w:rsid w:val="0096611F"/>
    <w:rsid w:val="0096686C"/>
    <w:rsid w:val="00966A25"/>
    <w:rsid w:val="00971368"/>
    <w:rsid w:val="00971622"/>
    <w:rsid w:val="00971C8E"/>
    <w:rsid w:val="00972355"/>
    <w:rsid w:val="00973359"/>
    <w:rsid w:val="0097344F"/>
    <w:rsid w:val="00973B17"/>
    <w:rsid w:val="00973CC8"/>
    <w:rsid w:val="00973E6D"/>
    <w:rsid w:val="009740BB"/>
    <w:rsid w:val="0097589D"/>
    <w:rsid w:val="009759A8"/>
    <w:rsid w:val="009759F5"/>
    <w:rsid w:val="00975B1F"/>
    <w:rsid w:val="009760CE"/>
    <w:rsid w:val="00976DF8"/>
    <w:rsid w:val="00976EC8"/>
    <w:rsid w:val="009779AF"/>
    <w:rsid w:val="00977E24"/>
    <w:rsid w:val="0098058E"/>
    <w:rsid w:val="00980905"/>
    <w:rsid w:val="00980D14"/>
    <w:rsid w:val="00980FA0"/>
    <w:rsid w:val="00981294"/>
    <w:rsid w:val="00981AF1"/>
    <w:rsid w:val="0098288D"/>
    <w:rsid w:val="009836AA"/>
    <w:rsid w:val="00985789"/>
    <w:rsid w:val="0098751B"/>
    <w:rsid w:val="0099024F"/>
    <w:rsid w:val="00991A20"/>
    <w:rsid w:val="00991F7D"/>
    <w:rsid w:val="0099292D"/>
    <w:rsid w:val="009930B1"/>
    <w:rsid w:val="00993BCF"/>
    <w:rsid w:val="00994211"/>
    <w:rsid w:val="00994407"/>
    <w:rsid w:val="00994FD1"/>
    <w:rsid w:val="009A0159"/>
    <w:rsid w:val="009A042A"/>
    <w:rsid w:val="009A0B26"/>
    <w:rsid w:val="009A0D46"/>
    <w:rsid w:val="009A1313"/>
    <w:rsid w:val="009A16C4"/>
    <w:rsid w:val="009A209B"/>
    <w:rsid w:val="009A22B9"/>
    <w:rsid w:val="009A28E7"/>
    <w:rsid w:val="009A4BFE"/>
    <w:rsid w:val="009A5EA9"/>
    <w:rsid w:val="009A66DF"/>
    <w:rsid w:val="009A738F"/>
    <w:rsid w:val="009B0CFA"/>
    <w:rsid w:val="009B0D24"/>
    <w:rsid w:val="009B1738"/>
    <w:rsid w:val="009B1F5F"/>
    <w:rsid w:val="009B2FA6"/>
    <w:rsid w:val="009B3624"/>
    <w:rsid w:val="009B4575"/>
    <w:rsid w:val="009B4627"/>
    <w:rsid w:val="009B714F"/>
    <w:rsid w:val="009B74B3"/>
    <w:rsid w:val="009B77F7"/>
    <w:rsid w:val="009B7909"/>
    <w:rsid w:val="009B7B9C"/>
    <w:rsid w:val="009C051A"/>
    <w:rsid w:val="009C1F56"/>
    <w:rsid w:val="009C31F2"/>
    <w:rsid w:val="009C4421"/>
    <w:rsid w:val="009C50C2"/>
    <w:rsid w:val="009C5124"/>
    <w:rsid w:val="009C788A"/>
    <w:rsid w:val="009D012E"/>
    <w:rsid w:val="009D0BDE"/>
    <w:rsid w:val="009D15D7"/>
    <w:rsid w:val="009D17D3"/>
    <w:rsid w:val="009D2045"/>
    <w:rsid w:val="009D372F"/>
    <w:rsid w:val="009D505C"/>
    <w:rsid w:val="009D5211"/>
    <w:rsid w:val="009D543C"/>
    <w:rsid w:val="009D62F6"/>
    <w:rsid w:val="009D7D85"/>
    <w:rsid w:val="009E01ED"/>
    <w:rsid w:val="009E03C6"/>
    <w:rsid w:val="009E0AB5"/>
    <w:rsid w:val="009E3055"/>
    <w:rsid w:val="009E40AA"/>
    <w:rsid w:val="009E4E7A"/>
    <w:rsid w:val="009E5D51"/>
    <w:rsid w:val="009E64B9"/>
    <w:rsid w:val="009E6B1A"/>
    <w:rsid w:val="009E7305"/>
    <w:rsid w:val="009E74E3"/>
    <w:rsid w:val="009E7520"/>
    <w:rsid w:val="009E7884"/>
    <w:rsid w:val="009F0357"/>
    <w:rsid w:val="009F0FA4"/>
    <w:rsid w:val="009F1824"/>
    <w:rsid w:val="009F2955"/>
    <w:rsid w:val="009F35C1"/>
    <w:rsid w:val="009F3C72"/>
    <w:rsid w:val="009F4B90"/>
    <w:rsid w:val="009F5874"/>
    <w:rsid w:val="009F5A1E"/>
    <w:rsid w:val="009F64F6"/>
    <w:rsid w:val="009F6ED6"/>
    <w:rsid w:val="00A0041C"/>
    <w:rsid w:val="00A00A93"/>
    <w:rsid w:val="00A00E29"/>
    <w:rsid w:val="00A037A6"/>
    <w:rsid w:val="00A039EB"/>
    <w:rsid w:val="00A0482F"/>
    <w:rsid w:val="00A04D87"/>
    <w:rsid w:val="00A07D9F"/>
    <w:rsid w:val="00A1024F"/>
    <w:rsid w:val="00A10DF5"/>
    <w:rsid w:val="00A11203"/>
    <w:rsid w:val="00A1247C"/>
    <w:rsid w:val="00A12BB1"/>
    <w:rsid w:val="00A12FB5"/>
    <w:rsid w:val="00A134D6"/>
    <w:rsid w:val="00A141AC"/>
    <w:rsid w:val="00A157D6"/>
    <w:rsid w:val="00A15E98"/>
    <w:rsid w:val="00A16135"/>
    <w:rsid w:val="00A17906"/>
    <w:rsid w:val="00A1791C"/>
    <w:rsid w:val="00A20A1E"/>
    <w:rsid w:val="00A21AC8"/>
    <w:rsid w:val="00A23023"/>
    <w:rsid w:val="00A23E7F"/>
    <w:rsid w:val="00A24705"/>
    <w:rsid w:val="00A24E41"/>
    <w:rsid w:val="00A25B5F"/>
    <w:rsid w:val="00A26627"/>
    <w:rsid w:val="00A27C1A"/>
    <w:rsid w:val="00A27DDC"/>
    <w:rsid w:val="00A30FAF"/>
    <w:rsid w:val="00A31774"/>
    <w:rsid w:val="00A31CF1"/>
    <w:rsid w:val="00A321A5"/>
    <w:rsid w:val="00A32207"/>
    <w:rsid w:val="00A324B0"/>
    <w:rsid w:val="00A3400C"/>
    <w:rsid w:val="00A34C3B"/>
    <w:rsid w:val="00A3556B"/>
    <w:rsid w:val="00A3737D"/>
    <w:rsid w:val="00A41DAA"/>
    <w:rsid w:val="00A429A8"/>
    <w:rsid w:val="00A44171"/>
    <w:rsid w:val="00A4426A"/>
    <w:rsid w:val="00A44D4E"/>
    <w:rsid w:val="00A461C7"/>
    <w:rsid w:val="00A46B58"/>
    <w:rsid w:val="00A46E93"/>
    <w:rsid w:val="00A47338"/>
    <w:rsid w:val="00A50245"/>
    <w:rsid w:val="00A5035E"/>
    <w:rsid w:val="00A50CBE"/>
    <w:rsid w:val="00A5100C"/>
    <w:rsid w:val="00A53788"/>
    <w:rsid w:val="00A537E6"/>
    <w:rsid w:val="00A53838"/>
    <w:rsid w:val="00A53E3F"/>
    <w:rsid w:val="00A5430D"/>
    <w:rsid w:val="00A54ABB"/>
    <w:rsid w:val="00A56362"/>
    <w:rsid w:val="00A56507"/>
    <w:rsid w:val="00A604E3"/>
    <w:rsid w:val="00A60524"/>
    <w:rsid w:val="00A61BDD"/>
    <w:rsid w:val="00A61FCB"/>
    <w:rsid w:val="00A63427"/>
    <w:rsid w:val="00A639CD"/>
    <w:rsid w:val="00A63E98"/>
    <w:rsid w:val="00A65E01"/>
    <w:rsid w:val="00A7032E"/>
    <w:rsid w:val="00A70C6F"/>
    <w:rsid w:val="00A71443"/>
    <w:rsid w:val="00A729A9"/>
    <w:rsid w:val="00A74915"/>
    <w:rsid w:val="00A74A72"/>
    <w:rsid w:val="00A74BE8"/>
    <w:rsid w:val="00A74ED2"/>
    <w:rsid w:val="00A75F15"/>
    <w:rsid w:val="00A7607A"/>
    <w:rsid w:val="00A7636F"/>
    <w:rsid w:val="00A76A3B"/>
    <w:rsid w:val="00A778F2"/>
    <w:rsid w:val="00A80A49"/>
    <w:rsid w:val="00A8223A"/>
    <w:rsid w:val="00A82640"/>
    <w:rsid w:val="00A826A7"/>
    <w:rsid w:val="00A8277C"/>
    <w:rsid w:val="00A82C84"/>
    <w:rsid w:val="00A83591"/>
    <w:rsid w:val="00A83DF9"/>
    <w:rsid w:val="00A843CF"/>
    <w:rsid w:val="00A843F9"/>
    <w:rsid w:val="00A851AC"/>
    <w:rsid w:val="00A857A9"/>
    <w:rsid w:val="00A85975"/>
    <w:rsid w:val="00A85BFD"/>
    <w:rsid w:val="00A85ED4"/>
    <w:rsid w:val="00A8686D"/>
    <w:rsid w:val="00A90502"/>
    <w:rsid w:val="00A905E6"/>
    <w:rsid w:val="00A905FC"/>
    <w:rsid w:val="00A90738"/>
    <w:rsid w:val="00A90864"/>
    <w:rsid w:val="00A91971"/>
    <w:rsid w:val="00A9231C"/>
    <w:rsid w:val="00A924E8"/>
    <w:rsid w:val="00A92821"/>
    <w:rsid w:val="00A92B7A"/>
    <w:rsid w:val="00A934BA"/>
    <w:rsid w:val="00A9421B"/>
    <w:rsid w:val="00A942E5"/>
    <w:rsid w:val="00A95D27"/>
    <w:rsid w:val="00A966D4"/>
    <w:rsid w:val="00A975C2"/>
    <w:rsid w:val="00A97949"/>
    <w:rsid w:val="00AA0C4E"/>
    <w:rsid w:val="00AA1245"/>
    <w:rsid w:val="00AA17C8"/>
    <w:rsid w:val="00AA21C3"/>
    <w:rsid w:val="00AA4056"/>
    <w:rsid w:val="00AA4E5B"/>
    <w:rsid w:val="00AA4F84"/>
    <w:rsid w:val="00AA58C7"/>
    <w:rsid w:val="00AA642E"/>
    <w:rsid w:val="00AA6648"/>
    <w:rsid w:val="00AA6B0F"/>
    <w:rsid w:val="00AA6CF2"/>
    <w:rsid w:val="00AA7A86"/>
    <w:rsid w:val="00AB1363"/>
    <w:rsid w:val="00AB2876"/>
    <w:rsid w:val="00AB34AE"/>
    <w:rsid w:val="00AB3670"/>
    <w:rsid w:val="00AB4EEA"/>
    <w:rsid w:val="00AB5E44"/>
    <w:rsid w:val="00AB71D9"/>
    <w:rsid w:val="00AB7443"/>
    <w:rsid w:val="00AC047F"/>
    <w:rsid w:val="00AC1737"/>
    <w:rsid w:val="00AC1CFE"/>
    <w:rsid w:val="00AC2EDB"/>
    <w:rsid w:val="00AC3907"/>
    <w:rsid w:val="00AC3A04"/>
    <w:rsid w:val="00AC3C6E"/>
    <w:rsid w:val="00AC40A2"/>
    <w:rsid w:val="00AC4E13"/>
    <w:rsid w:val="00AC66F5"/>
    <w:rsid w:val="00AC7AB4"/>
    <w:rsid w:val="00AC7EB7"/>
    <w:rsid w:val="00AD0EE2"/>
    <w:rsid w:val="00AD1263"/>
    <w:rsid w:val="00AD13FB"/>
    <w:rsid w:val="00AD1ED6"/>
    <w:rsid w:val="00AD309A"/>
    <w:rsid w:val="00AD31C9"/>
    <w:rsid w:val="00AD4977"/>
    <w:rsid w:val="00AD4E69"/>
    <w:rsid w:val="00AD5ED0"/>
    <w:rsid w:val="00AD63E0"/>
    <w:rsid w:val="00AD6A24"/>
    <w:rsid w:val="00AD6AF2"/>
    <w:rsid w:val="00AD6D86"/>
    <w:rsid w:val="00AD792C"/>
    <w:rsid w:val="00AE014A"/>
    <w:rsid w:val="00AE14B8"/>
    <w:rsid w:val="00AE1F96"/>
    <w:rsid w:val="00AE239E"/>
    <w:rsid w:val="00AE2676"/>
    <w:rsid w:val="00AE2970"/>
    <w:rsid w:val="00AE346E"/>
    <w:rsid w:val="00AE37A0"/>
    <w:rsid w:val="00AE38F0"/>
    <w:rsid w:val="00AE4B91"/>
    <w:rsid w:val="00AE4C4E"/>
    <w:rsid w:val="00AE4E52"/>
    <w:rsid w:val="00AE6C11"/>
    <w:rsid w:val="00AE6F06"/>
    <w:rsid w:val="00AE70E0"/>
    <w:rsid w:val="00AE7FF4"/>
    <w:rsid w:val="00AF13C9"/>
    <w:rsid w:val="00AF1DF7"/>
    <w:rsid w:val="00AF2560"/>
    <w:rsid w:val="00AF3671"/>
    <w:rsid w:val="00AF3827"/>
    <w:rsid w:val="00AF45E2"/>
    <w:rsid w:val="00AF53F8"/>
    <w:rsid w:val="00AF6003"/>
    <w:rsid w:val="00AF69D6"/>
    <w:rsid w:val="00AF6A19"/>
    <w:rsid w:val="00AF6A9A"/>
    <w:rsid w:val="00B006B4"/>
    <w:rsid w:val="00B00A16"/>
    <w:rsid w:val="00B020E0"/>
    <w:rsid w:val="00B0234E"/>
    <w:rsid w:val="00B0292A"/>
    <w:rsid w:val="00B04601"/>
    <w:rsid w:val="00B049B2"/>
    <w:rsid w:val="00B053DF"/>
    <w:rsid w:val="00B05AF6"/>
    <w:rsid w:val="00B05B5D"/>
    <w:rsid w:val="00B06F20"/>
    <w:rsid w:val="00B07398"/>
    <w:rsid w:val="00B100B9"/>
    <w:rsid w:val="00B1272C"/>
    <w:rsid w:val="00B127ED"/>
    <w:rsid w:val="00B12FB4"/>
    <w:rsid w:val="00B13259"/>
    <w:rsid w:val="00B1427D"/>
    <w:rsid w:val="00B14D89"/>
    <w:rsid w:val="00B1683C"/>
    <w:rsid w:val="00B17561"/>
    <w:rsid w:val="00B17859"/>
    <w:rsid w:val="00B179D4"/>
    <w:rsid w:val="00B17E25"/>
    <w:rsid w:val="00B205CF"/>
    <w:rsid w:val="00B20CD9"/>
    <w:rsid w:val="00B229F6"/>
    <w:rsid w:val="00B235D8"/>
    <w:rsid w:val="00B246AA"/>
    <w:rsid w:val="00B265DA"/>
    <w:rsid w:val="00B2723C"/>
    <w:rsid w:val="00B27607"/>
    <w:rsid w:val="00B27C6A"/>
    <w:rsid w:val="00B30AB4"/>
    <w:rsid w:val="00B31D15"/>
    <w:rsid w:val="00B32349"/>
    <w:rsid w:val="00B32711"/>
    <w:rsid w:val="00B34F78"/>
    <w:rsid w:val="00B35E9F"/>
    <w:rsid w:val="00B3719F"/>
    <w:rsid w:val="00B37273"/>
    <w:rsid w:val="00B408BD"/>
    <w:rsid w:val="00B41241"/>
    <w:rsid w:val="00B421C3"/>
    <w:rsid w:val="00B439E9"/>
    <w:rsid w:val="00B43BFF"/>
    <w:rsid w:val="00B443EA"/>
    <w:rsid w:val="00B44DA5"/>
    <w:rsid w:val="00B45DAC"/>
    <w:rsid w:val="00B46C96"/>
    <w:rsid w:val="00B47E0F"/>
    <w:rsid w:val="00B51D1E"/>
    <w:rsid w:val="00B520EF"/>
    <w:rsid w:val="00B52685"/>
    <w:rsid w:val="00B5273B"/>
    <w:rsid w:val="00B54158"/>
    <w:rsid w:val="00B54493"/>
    <w:rsid w:val="00B55259"/>
    <w:rsid w:val="00B55CAE"/>
    <w:rsid w:val="00B560BE"/>
    <w:rsid w:val="00B57188"/>
    <w:rsid w:val="00B57ACD"/>
    <w:rsid w:val="00B60A19"/>
    <w:rsid w:val="00B61302"/>
    <w:rsid w:val="00B6236C"/>
    <w:rsid w:val="00B6242E"/>
    <w:rsid w:val="00B6394D"/>
    <w:rsid w:val="00B644B2"/>
    <w:rsid w:val="00B644FD"/>
    <w:rsid w:val="00B64850"/>
    <w:rsid w:val="00B652E3"/>
    <w:rsid w:val="00B65D69"/>
    <w:rsid w:val="00B66096"/>
    <w:rsid w:val="00B66455"/>
    <w:rsid w:val="00B664D5"/>
    <w:rsid w:val="00B66B83"/>
    <w:rsid w:val="00B67061"/>
    <w:rsid w:val="00B67B10"/>
    <w:rsid w:val="00B67C03"/>
    <w:rsid w:val="00B714EC"/>
    <w:rsid w:val="00B71E2C"/>
    <w:rsid w:val="00B723ED"/>
    <w:rsid w:val="00B73167"/>
    <w:rsid w:val="00B73425"/>
    <w:rsid w:val="00B734B1"/>
    <w:rsid w:val="00B73B8A"/>
    <w:rsid w:val="00B73BF9"/>
    <w:rsid w:val="00B74080"/>
    <w:rsid w:val="00B75010"/>
    <w:rsid w:val="00B75C85"/>
    <w:rsid w:val="00B765F9"/>
    <w:rsid w:val="00B76E08"/>
    <w:rsid w:val="00B779D5"/>
    <w:rsid w:val="00B77AFE"/>
    <w:rsid w:val="00B77D31"/>
    <w:rsid w:val="00B807BD"/>
    <w:rsid w:val="00B821D7"/>
    <w:rsid w:val="00B82297"/>
    <w:rsid w:val="00B8296F"/>
    <w:rsid w:val="00B84913"/>
    <w:rsid w:val="00B855B7"/>
    <w:rsid w:val="00B85D79"/>
    <w:rsid w:val="00B86781"/>
    <w:rsid w:val="00B90151"/>
    <w:rsid w:val="00B93942"/>
    <w:rsid w:val="00B93BD1"/>
    <w:rsid w:val="00B942A3"/>
    <w:rsid w:val="00B9457A"/>
    <w:rsid w:val="00B950DC"/>
    <w:rsid w:val="00B95375"/>
    <w:rsid w:val="00B954CA"/>
    <w:rsid w:val="00B96E8D"/>
    <w:rsid w:val="00B97CAF"/>
    <w:rsid w:val="00BA0259"/>
    <w:rsid w:val="00BA0A50"/>
    <w:rsid w:val="00BA0C2A"/>
    <w:rsid w:val="00BA168D"/>
    <w:rsid w:val="00BA364B"/>
    <w:rsid w:val="00BA3D55"/>
    <w:rsid w:val="00BA49FF"/>
    <w:rsid w:val="00BA4D8B"/>
    <w:rsid w:val="00BA712C"/>
    <w:rsid w:val="00BA75F3"/>
    <w:rsid w:val="00BB14E6"/>
    <w:rsid w:val="00BB16AC"/>
    <w:rsid w:val="00BB30F6"/>
    <w:rsid w:val="00BB3148"/>
    <w:rsid w:val="00BB345B"/>
    <w:rsid w:val="00BB3F3F"/>
    <w:rsid w:val="00BB3FF0"/>
    <w:rsid w:val="00BB478C"/>
    <w:rsid w:val="00BB5183"/>
    <w:rsid w:val="00BB59AF"/>
    <w:rsid w:val="00BB750E"/>
    <w:rsid w:val="00BB7868"/>
    <w:rsid w:val="00BC0C34"/>
    <w:rsid w:val="00BC1022"/>
    <w:rsid w:val="00BC1959"/>
    <w:rsid w:val="00BC1C60"/>
    <w:rsid w:val="00BC5919"/>
    <w:rsid w:val="00BC626C"/>
    <w:rsid w:val="00BD06E8"/>
    <w:rsid w:val="00BD149B"/>
    <w:rsid w:val="00BD15DC"/>
    <w:rsid w:val="00BD1622"/>
    <w:rsid w:val="00BD16E0"/>
    <w:rsid w:val="00BD1FD4"/>
    <w:rsid w:val="00BD25AA"/>
    <w:rsid w:val="00BD4800"/>
    <w:rsid w:val="00BD4BD1"/>
    <w:rsid w:val="00BD64FA"/>
    <w:rsid w:val="00BD6AEE"/>
    <w:rsid w:val="00BD7472"/>
    <w:rsid w:val="00BE026D"/>
    <w:rsid w:val="00BE0429"/>
    <w:rsid w:val="00BE04E1"/>
    <w:rsid w:val="00BE0CD6"/>
    <w:rsid w:val="00BE12F5"/>
    <w:rsid w:val="00BE142D"/>
    <w:rsid w:val="00BE170C"/>
    <w:rsid w:val="00BE1A81"/>
    <w:rsid w:val="00BE21D3"/>
    <w:rsid w:val="00BE2879"/>
    <w:rsid w:val="00BE33C6"/>
    <w:rsid w:val="00BE3A2B"/>
    <w:rsid w:val="00BE4320"/>
    <w:rsid w:val="00BE4396"/>
    <w:rsid w:val="00BE46BA"/>
    <w:rsid w:val="00BE70CF"/>
    <w:rsid w:val="00BE7EAB"/>
    <w:rsid w:val="00BF0131"/>
    <w:rsid w:val="00BF2BFA"/>
    <w:rsid w:val="00BF3170"/>
    <w:rsid w:val="00BF3E5D"/>
    <w:rsid w:val="00BF561A"/>
    <w:rsid w:val="00BF6E29"/>
    <w:rsid w:val="00BF7364"/>
    <w:rsid w:val="00C004E6"/>
    <w:rsid w:val="00C025A5"/>
    <w:rsid w:val="00C03AD5"/>
    <w:rsid w:val="00C0434B"/>
    <w:rsid w:val="00C06058"/>
    <w:rsid w:val="00C0643D"/>
    <w:rsid w:val="00C0717F"/>
    <w:rsid w:val="00C0747A"/>
    <w:rsid w:val="00C108CE"/>
    <w:rsid w:val="00C112FA"/>
    <w:rsid w:val="00C11416"/>
    <w:rsid w:val="00C131E5"/>
    <w:rsid w:val="00C14AA3"/>
    <w:rsid w:val="00C14F5A"/>
    <w:rsid w:val="00C1551E"/>
    <w:rsid w:val="00C15B19"/>
    <w:rsid w:val="00C15EDB"/>
    <w:rsid w:val="00C16F22"/>
    <w:rsid w:val="00C16FBE"/>
    <w:rsid w:val="00C173ED"/>
    <w:rsid w:val="00C17617"/>
    <w:rsid w:val="00C1763F"/>
    <w:rsid w:val="00C17CF8"/>
    <w:rsid w:val="00C228D4"/>
    <w:rsid w:val="00C22AD6"/>
    <w:rsid w:val="00C235F7"/>
    <w:rsid w:val="00C2521A"/>
    <w:rsid w:val="00C25343"/>
    <w:rsid w:val="00C2668B"/>
    <w:rsid w:val="00C26CBC"/>
    <w:rsid w:val="00C27379"/>
    <w:rsid w:val="00C278FB"/>
    <w:rsid w:val="00C27F09"/>
    <w:rsid w:val="00C30F33"/>
    <w:rsid w:val="00C31AD5"/>
    <w:rsid w:val="00C31F71"/>
    <w:rsid w:val="00C328A5"/>
    <w:rsid w:val="00C33F0B"/>
    <w:rsid w:val="00C34085"/>
    <w:rsid w:val="00C357A2"/>
    <w:rsid w:val="00C36117"/>
    <w:rsid w:val="00C36791"/>
    <w:rsid w:val="00C37BF6"/>
    <w:rsid w:val="00C4013F"/>
    <w:rsid w:val="00C403E3"/>
    <w:rsid w:val="00C42DC5"/>
    <w:rsid w:val="00C43B47"/>
    <w:rsid w:val="00C440F5"/>
    <w:rsid w:val="00C44BC7"/>
    <w:rsid w:val="00C46B6D"/>
    <w:rsid w:val="00C47AE4"/>
    <w:rsid w:val="00C5260F"/>
    <w:rsid w:val="00C52DB1"/>
    <w:rsid w:val="00C53E9D"/>
    <w:rsid w:val="00C56AA0"/>
    <w:rsid w:val="00C57220"/>
    <w:rsid w:val="00C6217F"/>
    <w:rsid w:val="00C62786"/>
    <w:rsid w:val="00C62D32"/>
    <w:rsid w:val="00C62E59"/>
    <w:rsid w:val="00C64051"/>
    <w:rsid w:val="00C645F0"/>
    <w:rsid w:val="00C65004"/>
    <w:rsid w:val="00C65EE4"/>
    <w:rsid w:val="00C67D31"/>
    <w:rsid w:val="00C70164"/>
    <w:rsid w:val="00C70601"/>
    <w:rsid w:val="00C7169F"/>
    <w:rsid w:val="00C71B57"/>
    <w:rsid w:val="00C72058"/>
    <w:rsid w:val="00C72803"/>
    <w:rsid w:val="00C72993"/>
    <w:rsid w:val="00C73A6F"/>
    <w:rsid w:val="00C74114"/>
    <w:rsid w:val="00C743A0"/>
    <w:rsid w:val="00C7490F"/>
    <w:rsid w:val="00C74EC2"/>
    <w:rsid w:val="00C74FF3"/>
    <w:rsid w:val="00C75565"/>
    <w:rsid w:val="00C811DB"/>
    <w:rsid w:val="00C83870"/>
    <w:rsid w:val="00C83DFF"/>
    <w:rsid w:val="00C8518F"/>
    <w:rsid w:val="00C85AD8"/>
    <w:rsid w:val="00C864F4"/>
    <w:rsid w:val="00C86B56"/>
    <w:rsid w:val="00C87647"/>
    <w:rsid w:val="00C90CD2"/>
    <w:rsid w:val="00C90E4D"/>
    <w:rsid w:val="00C90E86"/>
    <w:rsid w:val="00C91498"/>
    <w:rsid w:val="00C929DE"/>
    <w:rsid w:val="00C93ECE"/>
    <w:rsid w:val="00C93F2B"/>
    <w:rsid w:val="00C947D4"/>
    <w:rsid w:val="00C947F0"/>
    <w:rsid w:val="00C94A3A"/>
    <w:rsid w:val="00C94BB2"/>
    <w:rsid w:val="00C967A7"/>
    <w:rsid w:val="00C96DE2"/>
    <w:rsid w:val="00C973DF"/>
    <w:rsid w:val="00C97AE7"/>
    <w:rsid w:val="00C97D10"/>
    <w:rsid w:val="00CA065D"/>
    <w:rsid w:val="00CA0DE4"/>
    <w:rsid w:val="00CA0E4C"/>
    <w:rsid w:val="00CA2816"/>
    <w:rsid w:val="00CA2879"/>
    <w:rsid w:val="00CA3279"/>
    <w:rsid w:val="00CA4599"/>
    <w:rsid w:val="00CA4FC5"/>
    <w:rsid w:val="00CA516E"/>
    <w:rsid w:val="00CA55F4"/>
    <w:rsid w:val="00CA5BE6"/>
    <w:rsid w:val="00CA6F59"/>
    <w:rsid w:val="00CB11E3"/>
    <w:rsid w:val="00CB1F68"/>
    <w:rsid w:val="00CB2A54"/>
    <w:rsid w:val="00CB3E0C"/>
    <w:rsid w:val="00CB4C4A"/>
    <w:rsid w:val="00CB5278"/>
    <w:rsid w:val="00CB55D7"/>
    <w:rsid w:val="00CB607E"/>
    <w:rsid w:val="00CB6FBF"/>
    <w:rsid w:val="00CB70C2"/>
    <w:rsid w:val="00CB7C42"/>
    <w:rsid w:val="00CB7C9A"/>
    <w:rsid w:val="00CB7DA5"/>
    <w:rsid w:val="00CB7EFD"/>
    <w:rsid w:val="00CB7F65"/>
    <w:rsid w:val="00CB7FAC"/>
    <w:rsid w:val="00CC0914"/>
    <w:rsid w:val="00CC1656"/>
    <w:rsid w:val="00CC1885"/>
    <w:rsid w:val="00CC1BEC"/>
    <w:rsid w:val="00CC2574"/>
    <w:rsid w:val="00CC27C5"/>
    <w:rsid w:val="00CC2BE6"/>
    <w:rsid w:val="00CC33AC"/>
    <w:rsid w:val="00CC3B9F"/>
    <w:rsid w:val="00CC4B45"/>
    <w:rsid w:val="00CC5512"/>
    <w:rsid w:val="00CC568A"/>
    <w:rsid w:val="00CC68EE"/>
    <w:rsid w:val="00CC6F6B"/>
    <w:rsid w:val="00CD13D0"/>
    <w:rsid w:val="00CD2254"/>
    <w:rsid w:val="00CD2C6D"/>
    <w:rsid w:val="00CD3B2C"/>
    <w:rsid w:val="00CD50A0"/>
    <w:rsid w:val="00CD5987"/>
    <w:rsid w:val="00CD5C18"/>
    <w:rsid w:val="00CD5D5C"/>
    <w:rsid w:val="00CE05A0"/>
    <w:rsid w:val="00CE0DB3"/>
    <w:rsid w:val="00CE1CC6"/>
    <w:rsid w:val="00CE324F"/>
    <w:rsid w:val="00CE344B"/>
    <w:rsid w:val="00CE42A9"/>
    <w:rsid w:val="00CE4E31"/>
    <w:rsid w:val="00CE5596"/>
    <w:rsid w:val="00CE6367"/>
    <w:rsid w:val="00CE6698"/>
    <w:rsid w:val="00CE7424"/>
    <w:rsid w:val="00CE768B"/>
    <w:rsid w:val="00CE7EC6"/>
    <w:rsid w:val="00CF1101"/>
    <w:rsid w:val="00CF1533"/>
    <w:rsid w:val="00CF1E48"/>
    <w:rsid w:val="00CF210B"/>
    <w:rsid w:val="00CF488A"/>
    <w:rsid w:val="00CF4BC5"/>
    <w:rsid w:val="00CF54F1"/>
    <w:rsid w:val="00CF5799"/>
    <w:rsid w:val="00CF5D2E"/>
    <w:rsid w:val="00CF6085"/>
    <w:rsid w:val="00CF715C"/>
    <w:rsid w:val="00CF734E"/>
    <w:rsid w:val="00D003EF"/>
    <w:rsid w:val="00D00509"/>
    <w:rsid w:val="00D00DAE"/>
    <w:rsid w:val="00D01731"/>
    <w:rsid w:val="00D01CFA"/>
    <w:rsid w:val="00D0248E"/>
    <w:rsid w:val="00D02FA4"/>
    <w:rsid w:val="00D03239"/>
    <w:rsid w:val="00D0326E"/>
    <w:rsid w:val="00D032AC"/>
    <w:rsid w:val="00D03392"/>
    <w:rsid w:val="00D03458"/>
    <w:rsid w:val="00D034E3"/>
    <w:rsid w:val="00D04051"/>
    <w:rsid w:val="00D04CD8"/>
    <w:rsid w:val="00D0568D"/>
    <w:rsid w:val="00D063F5"/>
    <w:rsid w:val="00D06623"/>
    <w:rsid w:val="00D0765C"/>
    <w:rsid w:val="00D07B6A"/>
    <w:rsid w:val="00D07D53"/>
    <w:rsid w:val="00D10212"/>
    <w:rsid w:val="00D1021A"/>
    <w:rsid w:val="00D11F05"/>
    <w:rsid w:val="00D120A5"/>
    <w:rsid w:val="00D12106"/>
    <w:rsid w:val="00D12182"/>
    <w:rsid w:val="00D1228F"/>
    <w:rsid w:val="00D13A90"/>
    <w:rsid w:val="00D13E54"/>
    <w:rsid w:val="00D14B0C"/>
    <w:rsid w:val="00D14D92"/>
    <w:rsid w:val="00D15F13"/>
    <w:rsid w:val="00D15F62"/>
    <w:rsid w:val="00D161C9"/>
    <w:rsid w:val="00D17F7E"/>
    <w:rsid w:val="00D20F67"/>
    <w:rsid w:val="00D21C58"/>
    <w:rsid w:val="00D21EAD"/>
    <w:rsid w:val="00D227E2"/>
    <w:rsid w:val="00D234A0"/>
    <w:rsid w:val="00D23558"/>
    <w:rsid w:val="00D23AE6"/>
    <w:rsid w:val="00D23AFE"/>
    <w:rsid w:val="00D24F83"/>
    <w:rsid w:val="00D262D5"/>
    <w:rsid w:val="00D30232"/>
    <w:rsid w:val="00D302AB"/>
    <w:rsid w:val="00D305A5"/>
    <w:rsid w:val="00D316FF"/>
    <w:rsid w:val="00D3194B"/>
    <w:rsid w:val="00D342C6"/>
    <w:rsid w:val="00D3446C"/>
    <w:rsid w:val="00D37DAE"/>
    <w:rsid w:val="00D37F49"/>
    <w:rsid w:val="00D404D3"/>
    <w:rsid w:val="00D40C56"/>
    <w:rsid w:val="00D41A02"/>
    <w:rsid w:val="00D4259A"/>
    <w:rsid w:val="00D42932"/>
    <w:rsid w:val="00D439D1"/>
    <w:rsid w:val="00D43F92"/>
    <w:rsid w:val="00D4536E"/>
    <w:rsid w:val="00D457F4"/>
    <w:rsid w:val="00D4591B"/>
    <w:rsid w:val="00D460C2"/>
    <w:rsid w:val="00D4663F"/>
    <w:rsid w:val="00D469E9"/>
    <w:rsid w:val="00D47677"/>
    <w:rsid w:val="00D507E3"/>
    <w:rsid w:val="00D516F1"/>
    <w:rsid w:val="00D53794"/>
    <w:rsid w:val="00D53A93"/>
    <w:rsid w:val="00D5592D"/>
    <w:rsid w:val="00D56F09"/>
    <w:rsid w:val="00D57EBB"/>
    <w:rsid w:val="00D601DC"/>
    <w:rsid w:val="00D60E42"/>
    <w:rsid w:val="00D60FB9"/>
    <w:rsid w:val="00D61501"/>
    <w:rsid w:val="00D61A43"/>
    <w:rsid w:val="00D6270E"/>
    <w:rsid w:val="00D627BD"/>
    <w:rsid w:val="00D62B77"/>
    <w:rsid w:val="00D6394C"/>
    <w:rsid w:val="00D63B7E"/>
    <w:rsid w:val="00D64049"/>
    <w:rsid w:val="00D643A6"/>
    <w:rsid w:val="00D6495B"/>
    <w:rsid w:val="00D652AE"/>
    <w:rsid w:val="00D657CD"/>
    <w:rsid w:val="00D65E2C"/>
    <w:rsid w:val="00D65EDD"/>
    <w:rsid w:val="00D661C7"/>
    <w:rsid w:val="00D668C9"/>
    <w:rsid w:val="00D67484"/>
    <w:rsid w:val="00D70032"/>
    <w:rsid w:val="00D71E2F"/>
    <w:rsid w:val="00D71E54"/>
    <w:rsid w:val="00D721A6"/>
    <w:rsid w:val="00D72956"/>
    <w:rsid w:val="00D72B81"/>
    <w:rsid w:val="00D7378F"/>
    <w:rsid w:val="00D74434"/>
    <w:rsid w:val="00D758DE"/>
    <w:rsid w:val="00D76C01"/>
    <w:rsid w:val="00D8119A"/>
    <w:rsid w:val="00D82448"/>
    <w:rsid w:val="00D82507"/>
    <w:rsid w:val="00D82553"/>
    <w:rsid w:val="00D83F87"/>
    <w:rsid w:val="00D851D7"/>
    <w:rsid w:val="00D8587C"/>
    <w:rsid w:val="00D861DA"/>
    <w:rsid w:val="00D86781"/>
    <w:rsid w:val="00D87043"/>
    <w:rsid w:val="00D90D0C"/>
    <w:rsid w:val="00D90D69"/>
    <w:rsid w:val="00D91FD5"/>
    <w:rsid w:val="00D93356"/>
    <w:rsid w:val="00D9379D"/>
    <w:rsid w:val="00D939DC"/>
    <w:rsid w:val="00D9492A"/>
    <w:rsid w:val="00D95272"/>
    <w:rsid w:val="00DA1454"/>
    <w:rsid w:val="00DA2170"/>
    <w:rsid w:val="00DA240B"/>
    <w:rsid w:val="00DA3782"/>
    <w:rsid w:val="00DA4BC6"/>
    <w:rsid w:val="00DA5687"/>
    <w:rsid w:val="00DA6AAC"/>
    <w:rsid w:val="00DB306B"/>
    <w:rsid w:val="00DB3B60"/>
    <w:rsid w:val="00DB505C"/>
    <w:rsid w:val="00DB6C4F"/>
    <w:rsid w:val="00DB6F63"/>
    <w:rsid w:val="00DC0FCC"/>
    <w:rsid w:val="00DC1F2A"/>
    <w:rsid w:val="00DC3989"/>
    <w:rsid w:val="00DC398C"/>
    <w:rsid w:val="00DC3A1B"/>
    <w:rsid w:val="00DC4F5C"/>
    <w:rsid w:val="00DC5289"/>
    <w:rsid w:val="00DD027F"/>
    <w:rsid w:val="00DD072E"/>
    <w:rsid w:val="00DD0EC1"/>
    <w:rsid w:val="00DD16FF"/>
    <w:rsid w:val="00DD18BC"/>
    <w:rsid w:val="00DD2BB1"/>
    <w:rsid w:val="00DD3CDB"/>
    <w:rsid w:val="00DD4625"/>
    <w:rsid w:val="00DD635E"/>
    <w:rsid w:val="00DD6E2E"/>
    <w:rsid w:val="00DD7157"/>
    <w:rsid w:val="00DE0028"/>
    <w:rsid w:val="00DE19D5"/>
    <w:rsid w:val="00DE1AAD"/>
    <w:rsid w:val="00DE21DF"/>
    <w:rsid w:val="00DE365F"/>
    <w:rsid w:val="00DE41B8"/>
    <w:rsid w:val="00DE4AF7"/>
    <w:rsid w:val="00DE4EB0"/>
    <w:rsid w:val="00DE5679"/>
    <w:rsid w:val="00DE5A01"/>
    <w:rsid w:val="00DE5B46"/>
    <w:rsid w:val="00DF0219"/>
    <w:rsid w:val="00DF1525"/>
    <w:rsid w:val="00DF4DF0"/>
    <w:rsid w:val="00DF5815"/>
    <w:rsid w:val="00DF5C89"/>
    <w:rsid w:val="00DF6669"/>
    <w:rsid w:val="00DF68E2"/>
    <w:rsid w:val="00DF7C57"/>
    <w:rsid w:val="00DF7CCD"/>
    <w:rsid w:val="00DF7E9A"/>
    <w:rsid w:val="00E00062"/>
    <w:rsid w:val="00E029EE"/>
    <w:rsid w:val="00E02D71"/>
    <w:rsid w:val="00E03DF1"/>
    <w:rsid w:val="00E0412C"/>
    <w:rsid w:val="00E041E5"/>
    <w:rsid w:val="00E051DE"/>
    <w:rsid w:val="00E070DB"/>
    <w:rsid w:val="00E07EFA"/>
    <w:rsid w:val="00E1013A"/>
    <w:rsid w:val="00E108B5"/>
    <w:rsid w:val="00E121D5"/>
    <w:rsid w:val="00E137FC"/>
    <w:rsid w:val="00E14AEC"/>
    <w:rsid w:val="00E1543E"/>
    <w:rsid w:val="00E15CED"/>
    <w:rsid w:val="00E16D4C"/>
    <w:rsid w:val="00E17830"/>
    <w:rsid w:val="00E17FA3"/>
    <w:rsid w:val="00E21171"/>
    <w:rsid w:val="00E21ACC"/>
    <w:rsid w:val="00E21E0E"/>
    <w:rsid w:val="00E22BA1"/>
    <w:rsid w:val="00E24723"/>
    <w:rsid w:val="00E249C1"/>
    <w:rsid w:val="00E2609F"/>
    <w:rsid w:val="00E260F4"/>
    <w:rsid w:val="00E26634"/>
    <w:rsid w:val="00E270AA"/>
    <w:rsid w:val="00E27A1B"/>
    <w:rsid w:val="00E27AC0"/>
    <w:rsid w:val="00E3007C"/>
    <w:rsid w:val="00E308DF"/>
    <w:rsid w:val="00E30A0B"/>
    <w:rsid w:val="00E3118A"/>
    <w:rsid w:val="00E31899"/>
    <w:rsid w:val="00E32A20"/>
    <w:rsid w:val="00E32B88"/>
    <w:rsid w:val="00E33247"/>
    <w:rsid w:val="00E3452A"/>
    <w:rsid w:val="00E35423"/>
    <w:rsid w:val="00E354AC"/>
    <w:rsid w:val="00E366E0"/>
    <w:rsid w:val="00E36ED8"/>
    <w:rsid w:val="00E40257"/>
    <w:rsid w:val="00E40EB1"/>
    <w:rsid w:val="00E4261E"/>
    <w:rsid w:val="00E42CAE"/>
    <w:rsid w:val="00E43340"/>
    <w:rsid w:val="00E4363E"/>
    <w:rsid w:val="00E449BF"/>
    <w:rsid w:val="00E44ABE"/>
    <w:rsid w:val="00E45305"/>
    <w:rsid w:val="00E462C6"/>
    <w:rsid w:val="00E46FC4"/>
    <w:rsid w:val="00E504C3"/>
    <w:rsid w:val="00E50DEE"/>
    <w:rsid w:val="00E5123E"/>
    <w:rsid w:val="00E5129B"/>
    <w:rsid w:val="00E52A78"/>
    <w:rsid w:val="00E5474C"/>
    <w:rsid w:val="00E54C23"/>
    <w:rsid w:val="00E551F3"/>
    <w:rsid w:val="00E55286"/>
    <w:rsid w:val="00E56A13"/>
    <w:rsid w:val="00E57198"/>
    <w:rsid w:val="00E5752E"/>
    <w:rsid w:val="00E61E74"/>
    <w:rsid w:val="00E627FF"/>
    <w:rsid w:val="00E62F4F"/>
    <w:rsid w:val="00E632B9"/>
    <w:rsid w:val="00E648D3"/>
    <w:rsid w:val="00E64B78"/>
    <w:rsid w:val="00E64E86"/>
    <w:rsid w:val="00E6654F"/>
    <w:rsid w:val="00E67251"/>
    <w:rsid w:val="00E67423"/>
    <w:rsid w:val="00E70096"/>
    <w:rsid w:val="00E7051E"/>
    <w:rsid w:val="00E714C5"/>
    <w:rsid w:val="00E71ED3"/>
    <w:rsid w:val="00E72336"/>
    <w:rsid w:val="00E72A64"/>
    <w:rsid w:val="00E73BDF"/>
    <w:rsid w:val="00E7467B"/>
    <w:rsid w:val="00E74A32"/>
    <w:rsid w:val="00E753C3"/>
    <w:rsid w:val="00E76412"/>
    <w:rsid w:val="00E76799"/>
    <w:rsid w:val="00E77136"/>
    <w:rsid w:val="00E8064A"/>
    <w:rsid w:val="00E80691"/>
    <w:rsid w:val="00E80BA0"/>
    <w:rsid w:val="00E812C2"/>
    <w:rsid w:val="00E815F7"/>
    <w:rsid w:val="00E81816"/>
    <w:rsid w:val="00E8331F"/>
    <w:rsid w:val="00E834EA"/>
    <w:rsid w:val="00E83E16"/>
    <w:rsid w:val="00E83E94"/>
    <w:rsid w:val="00E84AD3"/>
    <w:rsid w:val="00E91EDE"/>
    <w:rsid w:val="00E9329A"/>
    <w:rsid w:val="00E93CF5"/>
    <w:rsid w:val="00E94CF9"/>
    <w:rsid w:val="00E951C7"/>
    <w:rsid w:val="00E9687D"/>
    <w:rsid w:val="00EA0F2C"/>
    <w:rsid w:val="00EA0FBE"/>
    <w:rsid w:val="00EA125F"/>
    <w:rsid w:val="00EA1A15"/>
    <w:rsid w:val="00EA1CD7"/>
    <w:rsid w:val="00EA2906"/>
    <w:rsid w:val="00EA4AAE"/>
    <w:rsid w:val="00EA4FAA"/>
    <w:rsid w:val="00EA5483"/>
    <w:rsid w:val="00EA57A0"/>
    <w:rsid w:val="00EA5883"/>
    <w:rsid w:val="00EA58AF"/>
    <w:rsid w:val="00EA5A4B"/>
    <w:rsid w:val="00EA60EE"/>
    <w:rsid w:val="00EA6B33"/>
    <w:rsid w:val="00EB0684"/>
    <w:rsid w:val="00EB09ED"/>
    <w:rsid w:val="00EB0CBC"/>
    <w:rsid w:val="00EB151B"/>
    <w:rsid w:val="00EB1762"/>
    <w:rsid w:val="00EB19DC"/>
    <w:rsid w:val="00EB2692"/>
    <w:rsid w:val="00EB3C50"/>
    <w:rsid w:val="00EB4364"/>
    <w:rsid w:val="00EB4DD7"/>
    <w:rsid w:val="00EB5A5C"/>
    <w:rsid w:val="00EB6268"/>
    <w:rsid w:val="00EB6575"/>
    <w:rsid w:val="00EB6E23"/>
    <w:rsid w:val="00EC0D67"/>
    <w:rsid w:val="00EC107A"/>
    <w:rsid w:val="00EC110A"/>
    <w:rsid w:val="00EC20CB"/>
    <w:rsid w:val="00EC229A"/>
    <w:rsid w:val="00EC25E0"/>
    <w:rsid w:val="00EC2B60"/>
    <w:rsid w:val="00EC3207"/>
    <w:rsid w:val="00EC34D5"/>
    <w:rsid w:val="00EC3C52"/>
    <w:rsid w:val="00EC4C5B"/>
    <w:rsid w:val="00EC5378"/>
    <w:rsid w:val="00EC555D"/>
    <w:rsid w:val="00EC5EEE"/>
    <w:rsid w:val="00EC5F71"/>
    <w:rsid w:val="00EC612D"/>
    <w:rsid w:val="00EC65E0"/>
    <w:rsid w:val="00EC67AA"/>
    <w:rsid w:val="00EC78EE"/>
    <w:rsid w:val="00EC7B95"/>
    <w:rsid w:val="00EC7C04"/>
    <w:rsid w:val="00ED11DC"/>
    <w:rsid w:val="00ED25A6"/>
    <w:rsid w:val="00ED2C5F"/>
    <w:rsid w:val="00ED31BB"/>
    <w:rsid w:val="00ED4631"/>
    <w:rsid w:val="00ED5EF4"/>
    <w:rsid w:val="00ED7032"/>
    <w:rsid w:val="00ED7903"/>
    <w:rsid w:val="00ED7ABC"/>
    <w:rsid w:val="00ED7FD4"/>
    <w:rsid w:val="00EE0374"/>
    <w:rsid w:val="00EE0CD2"/>
    <w:rsid w:val="00EE1299"/>
    <w:rsid w:val="00EE131C"/>
    <w:rsid w:val="00EE2F11"/>
    <w:rsid w:val="00EE2F4E"/>
    <w:rsid w:val="00EE3DC3"/>
    <w:rsid w:val="00EE4466"/>
    <w:rsid w:val="00EE45A9"/>
    <w:rsid w:val="00EE4E0A"/>
    <w:rsid w:val="00EE66C7"/>
    <w:rsid w:val="00EE70D0"/>
    <w:rsid w:val="00EE70D8"/>
    <w:rsid w:val="00EE7BF7"/>
    <w:rsid w:val="00EF0027"/>
    <w:rsid w:val="00EF0C93"/>
    <w:rsid w:val="00EF0CBC"/>
    <w:rsid w:val="00EF22D6"/>
    <w:rsid w:val="00EF23FE"/>
    <w:rsid w:val="00EF2E59"/>
    <w:rsid w:val="00EF38E6"/>
    <w:rsid w:val="00EF3F89"/>
    <w:rsid w:val="00EF40F4"/>
    <w:rsid w:val="00EF46F8"/>
    <w:rsid w:val="00EF4C27"/>
    <w:rsid w:val="00EF4F3B"/>
    <w:rsid w:val="00EF6D99"/>
    <w:rsid w:val="00EF7430"/>
    <w:rsid w:val="00F00AA5"/>
    <w:rsid w:val="00F014CA"/>
    <w:rsid w:val="00F01625"/>
    <w:rsid w:val="00F01CD5"/>
    <w:rsid w:val="00F0213B"/>
    <w:rsid w:val="00F0238C"/>
    <w:rsid w:val="00F02398"/>
    <w:rsid w:val="00F024DA"/>
    <w:rsid w:val="00F0286C"/>
    <w:rsid w:val="00F02BE0"/>
    <w:rsid w:val="00F03571"/>
    <w:rsid w:val="00F03BA6"/>
    <w:rsid w:val="00F04AF3"/>
    <w:rsid w:val="00F04F27"/>
    <w:rsid w:val="00F0582D"/>
    <w:rsid w:val="00F05C40"/>
    <w:rsid w:val="00F067B9"/>
    <w:rsid w:val="00F06A4D"/>
    <w:rsid w:val="00F06B60"/>
    <w:rsid w:val="00F10749"/>
    <w:rsid w:val="00F12B70"/>
    <w:rsid w:val="00F140EA"/>
    <w:rsid w:val="00F144D5"/>
    <w:rsid w:val="00F14D4A"/>
    <w:rsid w:val="00F1528B"/>
    <w:rsid w:val="00F15EC4"/>
    <w:rsid w:val="00F1628D"/>
    <w:rsid w:val="00F1688B"/>
    <w:rsid w:val="00F201CB"/>
    <w:rsid w:val="00F2036B"/>
    <w:rsid w:val="00F209D0"/>
    <w:rsid w:val="00F20A64"/>
    <w:rsid w:val="00F23CB7"/>
    <w:rsid w:val="00F24A71"/>
    <w:rsid w:val="00F266AA"/>
    <w:rsid w:val="00F27899"/>
    <w:rsid w:val="00F27F75"/>
    <w:rsid w:val="00F305DE"/>
    <w:rsid w:val="00F30612"/>
    <w:rsid w:val="00F30B9A"/>
    <w:rsid w:val="00F31052"/>
    <w:rsid w:val="00F31264"/>
    <w:rsid w:val="00F315F1"/>
    <w:rsid w:val="00F31E3F"/>
    <w:rsid w:val="00F32C98"/>
    <w:rsid w:val="00F33C97"/>
    <w:rsid w:val="00F33EC8"/>
    <w:rsid w:val="00F3457A"/>
    <w:rsid w:val="00F347C6"/>
    <w:rsid w:val="00F3507E"/>
    <w:rsid w:val="00F359E9"/>
    <w:rsid w:val="00F36343"/>
    <w:rsid w:val="00F367FB"/>
    <w:rsid w:val="00F37996"/>
    <w:rsid w:val="00F37C5F"/>
    <w:rsid w:val="00F402C1"/>
    <w:rsid w:val="00F42E9C"/>
    <w:rsid w:val="00F43053"/>
    <w:rsid w:val="00F432FD"/>
    <w:rsid w:val="00F433DA"/>
    <w:rsid w:val="00F43662"/>
    <w:rsid w:val="00F4417D"/>
    <w:rsid w:val="00F45537"/>
    <w:rsid w:val="00F456A0"/>
    <w:rsid w:val="00F45C5C"/>
    <w:rsid w:val="00F475B0"/>
    <w:rsid w:val="00F47CC5"/>
    <w:rsid w:val="00F50020"/>
    <w:rsid w:val="00F52136"/>
    <w:rsid w:val="00F52BFB"/>
    <w:rsid w:val="00F534AE"/>
    <w:rsid w:val="00F5397E"/>
    <w:rsid w:val="00F5398D"/>
    <w:rsid w:val="00F575F6"/>
    <w:rsid w:val="00F57704"/>
    <w:rsid w:val="00F63072"/>
    <w:rsid w:val="00F63800"/>
    <w:rsid w:val="00F6384D"/>
    <w:rsid w:val="00F63D74"/>
    <w:rsid w:val="00F64756"/>
    <w:rsid w:val="00F64F56"/>
    <w:rsid w:val="00F6534B"/>
    <w:rsid w:val="00F655AE"/>
    <w:rsid w:val="00F66BBB"/>
    <w:rsid w:val="00F67BA1"/>
    <w:rsid w:val="00F708AB"/>
    <w:rsid w:val="00F7092E"/>
    <w:rsid w:val="00F71851"/>
    <w:rsid w:val="00F719D5"/>
    <w:rsid w:val="00F73476"/>
    <w:rsid w:val="00F73957"/>
    <w:rsid w:val="00F754BD"/>
    <w:rsid w:val="00F76169"/>
    <w:rsid w:val="00F76212"/>
    <w:rsid w:val="00F77783"/>
    <w:rsid w:val="00F77908"/>
    <w:rsid w:val="00F77A70"/>
    <w:rsid w:val="00F8113B"/>
    <w:rsid w:val="00F819BE"/>
    <w:rsid w:val="00F81A77"/>
    <w:rsid w:val="00F81CD8"/>
    <w:rsid w:val="00F81FB3"/>
    <w:rsid w:val="00F830F0"/>
    <w:rsid w:val="00F8384C"/>
    <w:rsid w:val="00F84654"/>
    <w:rsid w:val="00F851C1"/>
    <w:rsid w:val="00F854E3"/>
    <w:rsid w:val="00F85567"/>
    <w:rsid w:val="00F85977"/>
    <w:rsid w:val="00F85D01"/>
    <w:rsid w:val="00F85EFF"/>
    <w:rsid w:val="00F86A6F"/>
    <w:rsid w:val="00F87398"/>
    <w:rsid w:val="00F8792E"/>
    <w:rsid w:val="00F87B73"/>
    <w:rsid w:val="00F90503"/>
    <w:rsid w:val="00F9083F"/>
    <w:rsid w:val="00F90AE7"/>
    <w:rsid w:val="00F91BBB"/>
    <w:rsid w:val="00F91DB0"/>
    <w:rsid w:val="00F927A7"/>
    <w:rsid w:val="00F928AB"/>
    <w:rsid w:val="00F93D26"/>
    <w:rsid w:val="00F9428D"/>
    <w:rsid w:val="00F94B5C"/>
    <w:rsid w:val="00F95E5A"/>
    <w:rsid w:val="00F97000"/>
    <w:rsid w:val="00F97555"/>
    <w:rsid w:val="00F97D38"/>
    <w:rsid w:val="00FA19E8"/>
    <w:rsid w:val="00FA2DD9"/>
    <w:rsid w:val="00FA3B70"/>
    <w:rsid w:val="00FA4E70"/>
    <w:rsid w:val="00FA4FAA"/>
    <w:rsid w:val="00FA5474"/>
    <w:rsid w:val="00FA642A"/>
    <w:rsid w:val="00FA649D"/>
    <w:rsid w:val="00FA659D"/>
    <w:rsid w:val="00FA68EB"/>
    <w:rsid w:val="00FA6BDA"/>
    <w:rsid w:val="00FA722C"/>
    <w:rsid w:val="00FA7C18"/>
    <w:rsid w:val="00FB144D"/>
    <w:rsid w:val="00FB1B70"/>
    <w:rsid w:val="00FB1BA7"/>
    <w:rsid w:val="00FB1EE7"/>
    <w:rsid w:val="00FB3244"/>
    <w:rsid w:val="00FB3536"/>
    <w:rsid w:val="00FB37CB"/>
    <w:rsid w:val="00FB51F8"/>
    <w:rsid w:val="00FB56D0"/>
    <w:rsid w:val="00FB7FD5"/>
    <w:rsid w:val="00FC01E5"/>
    <w:rsid w:val="00FC0B4F"/>
    <w:rsid w:val="00FC459F"/>
    <w:rsid w:val="00FC45C8"/>
    <w:rsid w:val="00FC5BE2"/>
    <w:rsid w:val="00FC5E9D"/>
    <w:rsid w:val="00FC6606"/>
    <w:rsid w:val="00FC6EB9"/>
    <w:rsid w:val="00FC70B9"/>
    <w:rsid w:val="00FC716A"/>
    <w:rsid w:val="00FD00A9"/>
    <w:rsid w:val="00FD04EA"/>
    <w:rsid w:val="00FD15DD"/>
    <w:rsid w:val="00FD17CA"/>
    <w:rsid w:val="00FD1F25"/>
    <w:rsid w:val="00FD3FB6"/>
    <w:rsid w:val="00FD47DE"/>
    <w:rsid w:val="00FD4D72"/>
    <w:rsid w:val="00FD6A63"/>
    <w:rsid w:val="00FD7759"/>
    <w:rsid w:val="00FE0948"/>
    <w:rsid w:val="00FE0DDD"/>
    <w:rsid w:val="00FE0E05"/>
    <w:rsid w:val="00FE282A"/>
    <w:rsid w:val="00FE2B94"/>
    <w:rsid w:val="00FE2C07"/>
    <w:rsid w:val="00FE3615"/>
    <w:rsid w:val="00FE42B1"/>
    <w:rsid w:val="00FE4D83"/>
    <w:rsid w:val="00FE4DDD"/>
    <w:rsid w:val="00FE5E89"/>
    <w:rsid w:val="00FF0CFA"/>
    <w:rsid w:val="00FF12ED"/>
    <w:rsid w:val="00FF1A2B"/>
    <w:rsid w:val="00FF2958"/>
    <w:rsid w:val="00FF2B48"/>
    <w:rsid w:val="00FF2F4A"/>
    <w:rsid w:val="00FF36BE"/>
    <w:rsid w:val="00FF3913"/>
    <w:rsid w:val="00FF62C6"/>
    <w:rsid w:val="00FF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EEB9883"/>
  <w15:chartTrackingRefBased/>
  <w15:docId w15:val="{58B6ADCF-6AA0-4508-81FA-2DA5FC581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2803"/>
    <w:pPr>
      <w:widowControl w:val="0"/>
    </w:pPr>
    <w:rPr>
      <w:kern w:val="2"/>
      <w:sz w:val="24"/>
      <w:szCs w:val="24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qFormat/>
    <w:rsid w:val="00EC67AA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qFormat/>
    <w:rsid w:val="00180404"/>
    <w:pPr>
      <w:keepNext/>
      <w:outlineLvl w:val="2"/>
    </w:pPr>
    <w:rPr>
      <w:b/>
      <w:bCs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FF2B48"/>
    <w:pPr>
      <w:keepNext/>
      <w:spacing w:line="720" w:lineRule="auto"/>
      <w:ind w:leftChars="200" w:left="200"/>
      <w:outlineLvl w:val="4"/>
    </w:pPr>
    <w:rPr>
      <w:rFonts w:ascii="Cambria" w:hAnsi="Cambria"/>
      <w:b/>
      <w:bCs/>
      <w:sz w:val="36"/>
      <w:szCs w:val="36"/>
      <w:lang w:val="x-none" w:eastAsia="x-none"/>
    </w:rPr>
  </w:style>
  <w:style w:type="paragraph" w:styleId="Heading8">
    <w:name w:val="heading 8"/>
    <w:basedOn w:val="Normal"/>
    <w:next w:val="Normal"/>
    <w:qFormat/>
    <w:rsid w:val="00615E00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djustRightInd w:val="0"/>
      <w:spacing w:line="360" w:lineRule="atLeast"/>
      <w:textAlignment w:val="baseline"/>
      <w:outlineLvl w:val="7"/>
    </w:pPr>
    <w:rPr>
      <w:rFonts w:eastAsia="細明體"/>
      <w:kern w:val="0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3F228D"/>
    <w:pPr>
      <w:ind w:leftChars="200" w:left="480"/>
    </w:pPr>
  </w:style>
  <w:style w:type="paragraph" w:styleId="BodyText2">
    <w:name w:val="Body Text 2"/>
    <w:basedOn w:val="Normal"/>
    <w:rsid w:val="003F228D"/>
    <w:pPr>
      <w:spacing w:line="0" w:lineRule="atLeast"/>
    </w:pPr>
    <w:rPr>
      <w:rFonts w:ascii="Garamond" w:hAnsi="Garamond"/>
      <w:b/>
    </w:rPr>
  </w:style>
  <w:style w:type="paragraph" w:styleId="Footer">
    <w:name w:val="footer"/>
    <w:basedOn w:val="Normal"/>
    <w:link w:val="FooterChar"/>
    <w:uiPriority w:val="99"/>
    <w:rsid w:val="003F228D"/>
    <w:pPr>
      <w:widowControl/>
      <w:tabs>
        <w:tab w:val="center" w:pos="4320"/>
        <w:tab w:val="right" w:pos="8640"/>
      </w:tabs>
      <w:overflowPunct w:val="0"/>
      <w:autoSpaceDE w:val="0"/>
      <w:autoSpaceDN w:val="0"/>
      <w:adjustRightInd w:val="0"/>
      <w:jc w:val="both"/>
      <w:textAlignment w:val="baseline"/>
    </w:pPr>
    <w:rPr>
      <w:rFonts w:ascii="細明體" w:eastAsia="細明體" w:hAnsi="CG Times (W1)"/>
      <w:kern w:val="0"/>
      <w:szCs w:val="20"/>
      <w:lang w:val="x-none" w:eastAsia="x-none"/>
    </w:rPr>
  </w:style>
  <w:style w:type="character" w:styleId="PageNumber">
    <w:name w:val="page number"/>
    <w:basedOn w:val="DefaultParagraphFont"/>
    <w:rsid w:val="003F228D"/>
  </w:style>
  <w:style w:type="paragraph" w:styleId="Header">
    <w:name w:val="header"/>
    <w:basedOn w:val="Normal"/>
    <w:rsid w:val="003F22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251A25"/>
    <w:pPr>
      <w:spacing w:after="120"/>
    </w:pPr>
  </w:style>
  <w:style w:type="paragraph" w:styleId="NormalWeb">
    <w:name w:val="Normal (Web)"/>
    <w:basedOn w:val="Normal"/>
    <w:link w:val="NormalWebChar"/>
    <w:rsid w:val="00251A25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BodyTextChar">
    <w:name w:val="Body Text Char"/>
    <w:link w:val="BodyText"/>
    <w:rsid w:val="00251A25"/>
    <w:rPr>
      <w:rFonts w:eastAsia="新細明體"/>
      <w:kern w:val="2"/>
      <w:sz w:val="24"/>
      <w:szCs w:val="24"/>
      <w:lang w:val="en-US" w:eastAsia="zh-TW" w:bidi="ar-SA"/>
    </w:rPr>
  </w:style>
  <w:style w:type="paragraph" w:styleId="BodyTextIndent">
    <w:name w:val="Body Text Indent"/>
    <w:basedOn w:val="Normal"/>
    <w:link w:val="BodyTextIndentChar"/>
    <w:rsid w:val="00D15F13"/>
    <w:pPr>
      <w:spacing w:after="120"/>
      <w:ind w:leftChars="200" w:left="480"/>
    </w:pPr>
    <w:rPr>
      <w:lang w:val="x-none" w:eastAsia="x-none"/>
    </w:rPr>
  </w:style>
  <w:style w:type="table" w:styleId="TableGrid">
    <w:name w:val="Table Grid"/>
    <w:basedOn w:val="TableNormal"/>
    <w:rsid w:val="00C03AD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F5815"/>
    <w:rPr>
      <w:rFonts w:ascii="Arial" w:hAnsi="Arial"/>
      <w:sz w:val="18"/>
      <w:szCs w:val="18"/>
    </w:rPr>
  </w:style>
  <w:style w:type="character" w:customStyle="1" w:styleId="style21">
    <w:name w:val="style21"/>
    <w:rsid w:val="00B421C3"/>
    <w:rPr>
      <w:b/>
      <w:bCs/>
      <w:color w:val="F8991C"/>
      <w:sz w:val="20"/>
      <w:szCs w:val="20"/>
    </w:rPr>
  </w:style>
  <w:style w:type="character" w:styleId="Strong">
    <w:name w:val="Strong"/>
    <w:uiPriority w:val="22"/>
    <w:qFormat/>
    <w:rsid w:val="007B5915"/>
    <w:rPr>
      <w:b/>
      <w:bCs/>
    </w:rPr>
  </w:style>
  <w:style w:type="character" w:styleId="Hyperlink">
    <w:name w:val="Hyperlink"/>
    <w:uiPriority w:val="99"/>
    <w:rsid w:val="00D07B6A"/>
    <w:rPr>
      <w:rFonts w:ascii="sөũ" w:hAnsi="sөũ" w:hint="default"/>
      <w:color w:val="0858C9"/>
      <w:u w:val="single"/>
    </w:rPr>
  </w:style>
  <w:style w:type="character" w:styleId="CommentReference">
    <w:name w:val="annotation reference"/>
    <w:semiHidden/>
    <w:rsid w:val="001C3994"/>
    <w:rPr>
      <w:sz w:val="18"/>
      <w:szCs w:val="18"/>
    </w:rPr>
  </w:style>
  <w:style w:type="paragraph" w:styleId="CommentText">
    <w:name w:val="annotation text"/>
    <w:basedOn w:val="Normal"/>
    <w:semiHidden/>
    <w:rsid w:val="001C3994"/>
  </w:style>
  <w:style w:type="paragraph" w:styleId="CommentSubject">
    <w:name w:val="annotation subject"/>
    <w:basedOn w:val="CommentText"/>
    <w:next w:val="CommentText"/>
    <w:semiHidden/>
    <w:rsid w:val="001C3994"/>
    <w:rPr>
      <w:b/>
      <w:bCs/>
    </w:rPr>
  </w:style>
  <w:style w:type="character" w:styleId="FollowedHyperlink">
    <w:name w:val="FollowedHyperlink"/>
    <w:rsid w:val="001E178F"/>
    <w:rPr>
      <w:color w:val="800080"/>
      <w:u w:val="single"/>
    </w:rPr>
  </w:style>
  <w:style w:type="paragraph" w:styleId="DocumentMap">
    <w:name w:val="Document Map"/>
    <w:basedOn w:val="Normal"/>
    <w:semiHidden/>
    <w:rsid w:val="00957DB5"/>
    <w:pPr>
      <w:shd w:val="clear" w:color="auto" w:fill="000080"/>
    </w:pPr>
    <w:rPr>
      <w:rFonts w:ascii="Arial" w:hAnsi="Arial"/>
    </w:rPr>
  </w:style>
  <w:style w:type="paragraph" w:styleId="PlainText">
    <w:name w:val="Plain Text"/>
    <w:basedOn w:val="Normal"/>
    <w:link w:val="PlainTextChar"/>
    <w:uiPriority w:val="99"/>
    <w:rsid w:val="00615E00"/>
    <w:rPr>
      <w:rFonts w:ascii="細明體" w:eastAsia="細明體" w:hAnsi="Courier New"/>
      <w:lang w:val="x-none" w:eastAsia="x-none"/>
    </w:rPr>
  </w:style>
  <w:style w:type="paragraph" w:styleId="Title">
    <w:name w:val="Title"/>
    <w:basedOn w:val="Normal"/>
    <w:link w:val="TitleChar"/>
    <w:uiPriority w:val="10"/>
    <w:qFormat/>
    <w:rsid w:val="00EC67AA"/>
    <w:pPr>
      <w:jc w:val="center"/>
    </w:pPr>
    <w:rPr>
      <w:b/>
      <w:szCs w:val="20"/>
      <w:lang w:val="x-none" w:eastAsia="x-none"/>
    </w:rPr>
  </w:style>
  <w:style w:type="paragraph" w:customStyle="1" w:styleId="Data">
    <w:name w:val="Data"/>
    <w:basedOn w:val="Normal"/>
    <w:rsid w:val="00EC67AA"/>
    <w:pPr>
      <w:widowControl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FF"/>
      <w:kern w:val="0"/>
      <w:sz w:val="22"/>
      <w:szCs w:val="22"/>
      <w:lang w:eastAsia="en-US"/>
    </w:rPr>
  </w:style>
  <w:style w:type="character" w:customStyle="1" w:styleId="a">
    <w:name w:val="a"/>
    <w:basedOn w:val="DefaultParagraphFont"/>
    <w:rsid w:val="007471D3"/>
  </w:style>
  <w:style w:type="character" w:customStyle="1" w:styleId="text1">
    <w:name w:val="text1"/>
    <w:rsid w:val="007471D3"/>
    <w:rPr>
      <w:sz w:val="34"/>
      <w:szCs w:val="34"/>
    </w:rPr>
  </w:style>
  <w:style w:type="character" w:customStyle="1" w:styleId="Heading5Char">
    <w:name w:val="Heading 5 Char"/>
    <w:link w:val="Heading5"/>
    <w:semiHidden/>
    <w:rsid w:val="00FF2B4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ListParagraph1">
    <w:name w:val="List Paragraph1"/>
    <w:basedOn w:val="Normal"/>
    <w:uiPriority w:val="34"/>
    <w:qFormat/>
    <w:rsid w:val="005732AB"/>
    <w:pPr>
      <w:ind w:leftChars="200" w:left="480"/>
    </w:pPr>
  </w:style>
  <w:style w:type="character" w:customStyle="1" w:styleId="PlainTextChar">
    <w:name w:val="Plain Text Char"/>
    <w:link w:val="PlainText"/>
    <w:uiPriority w:val="99"/>
    <w:rsid w:val="005732AB"/>
    <w:rPr>
      <w:rFonts w:ascii="細明體" w:eastAsia="細明體" w:hAnsi="Courier New" w:cs="Courier New"/>
      <w:kern w:val="2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D234A0"/>
    <w:rPr>
      <w:kern w:val="2"/>
      <w:sz w:val="24"/>
      <w:szCs w:val="24"/>
    </w:rPr>
  </w:style>
  <w:style w:type="character" w:customStyle="1" w:styleId="FooterChar">
    <w:name w:val="Footer Char"/>
    <w:link w:val="Footer"/>
    <w:uiPriority w:val="99"/>
    <w:rsid w:val="00FC5BE2"/>
    <w:rPr>
      <w:rFonts w:ascii="細明體" w:eastAsia="細明體" w:hAnsi="CG Times (W1)"/>
      <w:sz w:val="24"/>
    </w:rPr>
  </w:style>
  <w:style w:type="character" w:customStyle="1" w:styleId="Heading3Char">
    <w:name w:val="Heading 3 Char"/>
    <w:link w:val="Heading3"/>
    <w:rsid w:val="00180404"/>
    <w:rPr>
      <w:b/>
      <w:bCs/>
      <w:kern w:val="2"/>
      <w:sz w:val="24"/>
      <w:szCs w:val="24"/>
    </w:rPr>
  </w:style>
  <w:style w:type="paragraph" w:customStyle="1" w:styleId="ListParagraph2">
    <w:name w:val="List Paragraph2"/>
    <w:basedOn w:val="Normal"/>
    <w:uiPriority w:val="34"/>
    <w:qFormat/>
    <w:rsid w:val="00180404"/>
    <w:pPr>
      <w:ind w:leftChars="200" w:left="480"/>
    </w:pPr>
  </w:style>
  <w:style w:type="character" w:styleId="Emphasis">
    <w:name w:val="Emphasis"/>
    <w:qFormat/>
    <w:rsid w:val="00AE7FF4"/>
    <w:rPr>
      <w:i/>
      <w:iCs/>
    </w:rPr>
  </w:style>
  <w:style w:type="paragraph" w:styleId="Revision">
    <w:name w:val="Revision"/>
    <w:hidden/>
    <w:uiPriority w:val="99"/>
    <w:semiHidden/>
    <w:rsid w:val="00857975"/>
    <w:rPr>
      <w:kern w:val="2"/>
      <w:sz w:val="24"/>
      <w:szCs w:val="24"/>
      <w:lang w:val="en-US" w:eastAsia="zh-TW"/>
    </w:rPr>
  </w:style>
  <w:style w:type="paragraph" w:styleId="BodyTextIndent2">
    <w:name w:val="Body Text Indent 2"/>
    <w:basedOn w:val="Normal"/>
    <w:link w:val="BodyTextIndent2Char"/>
    <w:rsid w:val="006F1A4D"/>
    <w:pPr>
      <w:spacing w:after="120" w:line="480" w:lineRule="auto"/>
      <w:ind w:leftChars="200" w:left="48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6F1A4D"/>
    <w:rPr>
      <w:kern w:val="2"/>
      <w:sz w:val="24"/>
      <w:szCs w:val="24"/>
    </w:rPr>
  </w:style>
  <w:style w:type="paragraph" w:styleId="BodyTextIndent3">
    <w:name w:val="Body Text Indent 3"/>
    <w:basedOn w:val="Normal"/>
    <w:link w:val="BodyTextIndent3Char"/>
    <w:rsid w:val="00716AC0"/>
    <w:pPr>
      <w:spacing w:after="120"/>
      <w:ind w:leftChars="200" w:left="480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rsid w:val="00716AC0"/>
    <w:rPr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F1528B"/>
    <w:pPr>
      <w:ind w:left="720"/>
    </w:pPr>
  </w:style>
  <w:style w:type="numbering" w:customStyle="1" w:styleId="Style1">
    <w:name w:val="Style1"/>
    <w:rsid w:val="00376886"/>
    <w:pPr>
      <w:numPr>
        <w:numId w:val="7"/>
      </w:numPr>
    </w:pPr>
  </w:style>
  <w:style w:type="paragraph" w:customStyle="1" w:styleId="1">
    <w:name w:val=".. 1"/>
    <w:basedOn w:val="Normal"/>
    <w:next w:val="Normal"/>
    <w:uiPriority w:val="99"/>
    <w:rsid w:val="00B265DA"/>
    <w:pPr>
      <w:widowControl/>
      <w:autoSpaceDE w:val="0"/>
      <w:autoSpaceDN w:val="0"/>
      <w:adjustRightInd w:val="0"/>
    </w:pPr>
    <w:rPr>
      <w:rFonts w:eastAsia="SimSun"/>
      <w:kern w:val="0"/>
      <w:lang w:eastAsia="zh-CN"/>
    </w:rPr>
  </w:style>
  <w:style w:type="paragraph" w:styleId="Date">
    <w:name w:val="Date"/>
    <w:basedOn w:val="Normal"/>
    <w:next w:val="Normal"/>
    <w:link w:val="DateChar"/>
    <w:rsid w:val="00222134"/>
    <w:pPr>
      <w:jc w:val="right"/>
    </w:pPr>
  </w:style>
  <w:style w:type="character" w:customStyle="1" w:styleId="DateChar">
    <w:name w:val="Date Char"/>
    <w:link w:val="Date"/>
    <w:rsid w:val="00222134"/>
    <w:rPr>
      <w:kern w:val="2"/>
      <w:sz w:val="24"/>
      <w:szCs w:val="24"/>
    </w:rPr>
  </w:style>
  <w:style w:type="character" w:customStyle="1" w:styleId="contentbook">
    <w:name w:val="content_book"/>
    <w:basedOn w:val="DefaultParagraphFont"/>
    <w:rsid w:val="007B2C29"/>
  </w:style>
  <w:style w:type="paragraph" w:customStyle="1" w:styleId="Style3">
    <w:name w:val="Style3"/>
    <w:basedOn w:val="Normal"/>
    <w:uiPriority w:val="99"/>
    <w:rsid w:val="00A12BB1"/>
    <w:pPr>
      <w:adjustRightInd w:val="0"/>
      <w:spacing w:line="730" w:lineRule="exact"/>
      <w:jc w:val="both"/>
    </w:pPr>
    <w:rPr>
      <w:rFonts w:ascii="細明體" w:eastAsia="細明體" w:hAnsi="Calibri"/>
      <w:kern w:val="0"/>
    </w:rPr>
  </w:style>
  <w:style w:type="paragraph" w:customStyle="1" w:styleId="Style4">
    <w:name w:val="Style4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paragraph" w:customStyle="1" w:styleId="Style5">
    <w:name w:val="Style5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character" w:customStyle="1" w:styleId="FontStyle12">
    <w:name w:val="Font Style12"/>
    <w:uiPriority w:val="99"/>
    <w:rsid w:val="00A12BB1"/>
    <w:rPr>
      <w:rFonts w:ascii="細明體" w:eastAsia="細明體" w:cs="細明體"/>
      <w:b/>
      <w:bCs/>
      <w:color w:val="000000"/>
      <w:sz w:val="20"/>
      <w:szCs w:val="20"/>
    </w:rPr>
  </w:style>
  <w:style w:type="character" w:customStyle="1" w:styleId="FontStyle13">
    <w:name w:val="Font Style13"/>
    <w:uiPriority w:val="99"/>
    <w:rsid w:val="00A12BB1"/>
    <w:rPr>
      <w:rFonts w:ascii="細明體" w:eastAsia="細明體" w:cs="細明體"/>
      <w:color w:val="000000"/>
      <w:sz w:val="8"/>
      <w:szCs w:val="8"/>
    </w:rPr>
  </w:style>
  <w:style w:type="character" w:customStyle="1" w:styleId="FontStyle14">
    <w:name w:val="Font Style14"/>
    <w:uiPriority w:val="99"/>
    <w:rsid w:val="00A12BB1"/>
    <w:rPr>
      <w:rFonts w:ascii="細明體" w:eastAsia="細明體" w:cs="細明體"/>
      <w:color w:val="000000"/>
      <w:sz w:val="22"/>
      <w:szCs w:val="22"/>
    </w:rPr>
  </w:style>
  <w:style w:type="character" w:customStyle="1" w:styleId="TitleChar">
    <w:name w:val="Title Char"/>
    <w:link w:val="Title"/>
    <w:uiPriority w:val="10"/>
    <w:rsid w:val="005E429D"/>
    <w:rPr>
      <w:b/>
      <w:kern w:val="2"/>
      <w:sz w:val="24"/>
    </w:rPr>
  </w:style>
  <w:style w:type="character" w:customStyle="1" w:styleId="NormalWebChar">
    <w:name w:val="Normal (Web) Char"/>
    <w:link w:val="NormalWeb"/>
    <w:rsid w:val="00E72336"/>
    <w:rPr>
      <w:rFonts w:ascii="新細明體" w:hAnsi="新細明體" w:cs="新細明體"/>
      <w:sz w:val="24"/>
      <w:szCs w:val="24"/>
    </w:rPr>
  </w:style>
  <w:style w:type="character" w:customStyle="1" w:styleId="Heading2Char">
    <w:name w:val="Heading 2 Char"/>
    <w:link w:val="Heading2"/>
    <w:uiPriority w:val="9"/>
    <w:rsid w:val="00F93D26"/>
    <w:rPr>
      <w:rFonts w:ascii="Arial" w:hAnsi="Arial"/>
      <w:b/>
      <w:bCs/>
      <w:kern w:val="2"/>
      <w:sz w:val="48"/>
      <w:szCs w:val="48"/>
    </w:rPr>
  </w:style>
  <w:style w:type="paragraph" w:styleId="NoteHeading">
    <w:name w:val="Note Heading"/>
    <w:basedOn w:val="Normal"/>
    <w:next w:val="Normal"/>
    <w:link w:val="NoteHeadingChar"/>
    <w:rsid w:val="00F93D26"/>
    <w:pPr>
      <w:jc w:val="center"/>
    </w:pPr>
    <w:rPr>
      <w:rFonts w:eastAsia="標楷體"/>
      <w:lang w:val="x-none" w:eastAsia="x-none"/>
    </w:rPr>
  </w:style>
  <w:style w:type="character" w:customStyle="1" w:styleId="NoteHeadingChar">
    <w:name w:val="Note Heading Char"/>
    <w:link w:val="NoteHeading"/>
    <w:rsid w:val="00F93D26"/>
    <w:rPr>
      <w:rFonts w:eastAsia="標楷體"/>
      <w:kern w:val="2"/>
      <w:sz w:val="24"/>
      <w:szCs w:val="24"/>
      <w:lang w:val="x-none" w:eastAsia="x-none"/>
    </w:rPr>
  </w:style>
  <w:style w:type="paragraph" w:customStyle="1" w:styleId="Default">
    <w:name w:val="Default"/>
    <w:rsid w:val="00F85EFF"/>
    <w:pPr>
      <w:autoSpaceDE w:val="0"/>
      <w:autoSpaceDN w:val="0"/>
      <w:adjustRightInd w:val="0"/>
    </w:pPr>
    <w:rPr>
      <w:rFonts w:ascii="標楷體" w:hAnsi="標楷體" w:cs="標楷體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760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4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2" w:space="14" w:color="676767"/>
                                <w:right w:val="none" w:sz="0" w:space="0" w:color="auto"/>
                              </w:divBdr>
                              <w:divsChild>
                                <w:div w:id="989410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6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926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4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0B231B-07FF-4E3F-9A6B-08DAEEFB7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Development Course for Teachers (Catering for Diverse Learning Needs)</vt:lpstr>
    </vt:vector>
  </TitlesOfParts>
  <Company>The Hong Kong Institute of Education</Company>
  <LinksUpToDate>false</LinksUpToDate>
  <CharactersWithSpaces>671</CharactersWithSpaces>
  <SharedDoc>false</SharedDoc>
  <HLinks>
    <vt:vector size="6" baseType="variant">
      <vt:variant>
        <vt:i4>6750252</vt:i4>
      </vt:variant>
      <vt:variant>
        <vt:i4>0</vt:i4>
      </vt:variant>
      <vt:variant>
        <vt:i4>0</vt:i4>
      </vt:variant>
      <vt:variant>
        <vt:i4>5</vt:i4>
      </vt:variant>
      <vt:variant>
        <vt:lpwstr>http://bat.ied.edu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Development Course for Teachers (Catering for Diverse Learning Needs)</dc:title>
  <dc:subject/>
  <dc:creator>HKIEd</dc:creator>
  <cp:keywords/>
  <cp:lastModifiedBy>CHOW, Wing Sze Emily</cp:lastModifiedBy>
  <cp:revision>3</cp:revision>
  <cp:lastPrinted>2015-10-06T03:07:00Z</cp:lastPrinted>
  <dcterms:created xsi:type="dcterms:W3CDTF">2021-10-18T05:23:00Z</dcterms:created>
  <dcterms:modified xsi:type="dcterms:W3CDTF">2021-10-18T05:34:00Z</dcterms:modified>
</cp:coreProperties>
</file>